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BB87FB" w14:textId="35AD5E07" w:rsidR="002A7785" w:rsidRDefault="007233E7" w:rsidP="00EE555F">
      <w:pPr>
        <w:jc w:val="both"/>
        <w:rPr>
          <w:rFonts w:ascii="Garamond" w:hAnsi="Garamond"/>
          <w:lang w:val="en-GB"/>
        </w:rPr>
      </w:pPr>
      <w:r w:rsidRPr="002828DD">
        <w:rPr>
          <w:rFonts w:ascii="Garamond" w:hAnsi="Garamond"/>
          <w:b/>
          <w:bCs/>
          <w:lang w:val="en-GB"/>
        </w:rPr>
        <w:t xml:space="preserve">Supplementary Table </w:t>
      </w:r>
      <w:r>
        <w:rPr>
          <w:rFonts w:ascii="Garamond" w:hAnsi="Garamond"/>
          <w:b/>
          <w:bCs/>
          <w:lang w:val="en-GB"/>
        </w:rPr>
        <w:t>2</w:t>
      </w:r>
      <w:r w:rsidRPr="002828DD">
        <w:rPr>
          <w:rFonts w:ascii="Garamond" w:hAnsi="Garamond"/>
          <w:b/>
          <w:bCs/>
          <w:lang w:val="en-GB"/>
        </w:rPr>
        <w:t xml:space="preserve"> </w:t>
      </w:r>
      <w:r>
        <w:rPr>
          <w:rFonts w:ascii="Garamond" w:hAnsi="Garamond"/>
          <w:lang w:val="en-GB"/>
        </w:rPr>
        <w:t>Specimens used</w:t>
      </w:r>
      <w:r w:rsidR="006B4548">
        <w:rPr>
          <w:rFonts w:ascii="Garamond" w:hAnsi="Garamond"/>
          <w:lang w:val="en-GB"/>
        </w:rPr>
        <w:t xml:space="preserve"> in this study</w:t>
      </w:r>
      <w:r>
        <w:rPr>
          <w:rFonts w:ascii="Garamond" w:hAnsi="Garamond"/>
          <w:lang w:val="en-GB"/>
        </w:rPr>
        <w:t xml:space="preserve">. For each specimen we provide a sampling code, the </w:t>
      </w:r>
      <w:r w:rsidR="0068653E">
        <w:rPr>
          <w:rFonts w:ascii="Garamond" w:hAnsi="Garamond"/>
          <w:lang w:val="en-GB"/>
        </w:rPr>
        <w:t xml:space="preserve">collection </w:t>
      </w:r>
      <w:r>
        <w:rPr>
          <w:rFonts w:ascii="Garamond" w:hAnsi="Garamond"/>
          <w:lang w:val="en-GB"/>
        </w:rPr>
        <w:t>site</w:t>
      </w:r>
      <w:r w:rsidR="0068653E">
        <w:rPr>
          <w:rFonts w:ascii="Garamond" w:hAnsi="Garamond"/>
          <w:lang w:val="en-GB"/>
        </w:rPr>
        <w:t xml:space="preserve">, </w:t>
      </w:r>
      <w:r w:rsidR="00905605">
        <w:rPr>
          <w:rFonts w:ascii="Garamond" w:hAnsi="Garamond"/>
          <w:lang w:val="en-GB"/>
        </w:rPr>
        <w:t>a sampling code and the NCBI information for</w:t>
      </w:r>
      <w:r>
        <w:rPr>
          <w:rFonts w:ascii="Garamond" w:hAnsi="Garamond"/>
          <w:lang w:val="en-GB"/>
        </w:rPr>
        <w:t xml:space="preserve"> COI, 16S, 18S, ITS1.</w:t>
      </w:r>
      <w:r w:rsidR="000B305D">
        <w:rPr>
          <w:rFonts w:ascii="Garamond" w:hAnsi="Garamond"/>
          <w:lang w:val="en-GB"/>
        </w:rPr>
        <w:t xml:space="preserve"> The column “</w:t>
      </w:r>
      <w:r w:rsidR="002A7785">
        <w:rPr>
          <w:rFonts w:ascii="Garamond" w:hAnsi="Garamond"/>
          <w:lang w:val="en-GB"/>
        </w:rPr>
        <w:t>Present in the final dataset</w:t>
      </w:r>
      <w:r w:rsidR="000B305D">
        <w:rPr>
          <w:rFonts w:ascii="Garamond" w:hAnsi="Garamond"/>
          <w:lang w:val="en-GB"/>
        </w:rPr>
        <w:t>”</w:t>
      </w:r>
      <w:r w:rsidR="0044336F">
        <w:rPr>
          <w:rFonts w:ascii="Garamond" w:hAnsi="Garamond"/>
          <w:lang w:val="en-GB"/>
        </w:rPr>
        <w:t xml:space="preserve"> shows</w:t>
      </w:r>
      <w:r w:rsidR="002A7785">
        <w:rPr>
          <w:rFonts w:ascii="Garamond" w:hAnsi="Garamond"/>
          <w:lang w:val="en-GB"/>
        </w:rPr>
        <w:t xml:space="preserve"> whether the specimen was removed due to </w:t>
      </w:r>
      <w:r w:rsidR="000B27A3">
        <w:rPr>
          <w:rFonts w:ascii="Garamond" w:hAnsi="Garamond"/>
          <w:lang w:val="en-GB"/>
        </w:rPr>
        <w:t>&gt;</w:t>
      </w:r>
      <w:r w:rsidR="00576C49">
        <w:rPr>
          <w:rFonts w:ascii="Garamond" w:hAnsi="Garamond"/>
          <w:lang w:val="en-GB"/>
        </w:rPr>
        <w:t>90</w:t>
      </w:r>
      <w:r w:rsidR="000B27A3">
        <w:rPr>
          <w:rFonts w:ascii="Garamond" w:hAnsi="Garamond"/>
          <w:lang w:val="en-GB"/>
        </w:rPr>
        <w:t xml:space="preserve">% </w:t>
      </w:r>
      <w:r w:rsidR="002A7785">
        <w:rPr>
          <w:rFonts w:ascii="Garamond" w:hAnsi="Garamond"/>
          <w:lang w:val="en-GB"/>
        </w:rPr>
        <w:t>missing data</w:t>
      </w:r>
      <w:r w:rsidR="006D7AE6">
        <w:rPr>
          <w:rFonts w:ascii="Garamond" w:hAnsi="Garamond"/>
          <w:lang w:val="en-GB"/>
        </w:rPr>
        <w:t>, as shown in the final column.</w:t>
      </w:r>
    </w:p>
    <w:tbl>
      <w:tblPr>
        <w:tblStyle w:val="TableGridLight1"/>
        <w:tblW w:w="101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1249"/>
        <w:gridCol w:w="930"/>
        <w:gridCol w:w="998"/>
        <w:gridCol w:w="998"/>
        <w:gridCol w:w="998"/>
        <w:gridCol w:w="998"/>
        <w:gridCol w:w="1200"/>
        <w:gridCol w:w="1701"/>
      </w:tblGrid>
      <w:tr w:rsidR="005D2740" w:rsidRPr="00ED5749" w14:paraId="139BFC97" w14:textId="4D998EAA" w:rsidTr="006D550D">
        <w:tc>
          <w:tcPr>
            <w:tcW w:w="110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2E90D423" w14:textId="77777777" w:rsidR="005D2740" w:rsidRPr="002B180E" w:rsidRDefault="005D2740" w:rsidP="005D2740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Species</w:t>
            </w:r>
          </w:p>
        </w:tc>
        <w:tc>
          <w:tcPr>
            <w:tcW w:w="124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0527088D" w14:textId="77777777" w:rsidR="005D2740" w:rsidRPr="002B180E" w:rsidRDefault="005D2740" w:rsidP="005D2740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Site</w:t>
            </w:r>
          </w:p>
        </w:tc>
        <w:tc>
          <w:tcPr>
            <w:tcW w:w="93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457FC7CA" w14:textId="77777777" w:rsidR="005D2740" w:rsidRPr="002B180E" w:rsidRDefault="005D2740" w:rsidP="005D2740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Sampling</w:t>
            </w:r>
          </w:p>
          <w:p w14:paraId="52205D8F" w14:textId="77777777" w:rsidR="005D2740" w:rsidRPr="002B180E" w:rsidRDefault="005D2740" w:rsidP="005D2740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Code</w:t>
            </w:r>
          </w:p>
        </w:tc>
        <w:tc>
          <w:tcPr>
            <w:tcW w:w="99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3EB2143C" w14:textId="77777777" w:rsidR="005D2740" w:rsidRPr="002B180E" w:rsidRDefault="005D2740" w:rsidP="005D2740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COI</w:t>
            </w:r>
          </w:p>
        </w:tc>
        <w:tc>
          <w:tcPr>
            <w:tcW w:w="99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50BF211B" w14:textId="77777777" w:rsidR="005D2740" w:rsidRPr="002B180E" w:rsidRDefault="005D2740" w:rsidP="005D2740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16S</w:t>
            </w:r>
          </w:p>
        </w:tc>
        <w:tc>
          <w:tcPr>
            <w:tcW w:w="99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4F65E472" w14:textId="77777777" w:rsidR="005D2740" w:rsidRPr="002B180E" w:rsidRDefault="005D2740" w:rsidP="005D2740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18S</w:t>
            </w:r>
          </w:p>
        </w:tc>
        <w:tc>
          <w:tcPr>
            <w:tcW w:w="99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14:paraId="12F9C8E0" w14:textId="77777777" w:rsidR="005D2740" w:rsidRPr="002B180E" w:rsidRDefault="005D2740" w:rsidP="005D2740">
            <w:pP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 w:rsidRPr="002B180E"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ITS1</w:t>
            </w:r>
          </w:p>
        </w:tc>
        <w:tc>
          <w:tcPr>
            <w:tcW w:w="1200" w:type="dxa"/>
            <w:tcBorders>
              <w:top w:val="single" w:sz="18" w:space="0" w:color="auto"/>
              <w:bottom w:val="single" w:sz="18" w:space="0" w:color="auto"/>
            </w:tcBorders>
          </w:tcPr>
          <w:p w14:paraId="4FA1B042" w14:textId="6D388834" w:rsidR="005D2740" w:rsidRDefault="005D2740" w:rsidP="005D2740">
            <w:pPr>
              <w:jc w:val="center"/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Present in the final dataset?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702E99A" w14:textId="2FEAC0A9" w:rsidR="005D2740" w:rsidRPr="002B180E" w:rsidRDefault="005D2740" w:rsidP="006D550D">
            <w:pPr>
              <w:jc w:val="center"/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b/>
                <w:sz w:val="16"/>
                <w:szCs w:val="16"/>
                <w:lang w:val="en-US"/>
              </w:rPr>
              <w:t>% of missing data in the final dataset</w:t>
            </w:r>
          </w:p>
        </w:tc>
      </w:tr>
      <w:tr w:rsidR="005D2740" w:rsidRPr="002B180E" w14:paraId="3AB3FE4B" w14:textId="183B2FF8" w:rsidTr="006D550D">
        <w:tc>
          <w:tcPr>
            <w:tcW w:w="1101" w:type="dxa"/>
            <w:shd w:val="clear" w:color="auto" w:fill="auto"/>
          </w:tcPr>
          <w:p w14:paraId="688156E2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  <w:proofErr w:type="spellStart"/>
            <w:r w:rsidRPr="002B180E"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Stygocapitella</w:t>
            </w:r>
            <w:proofErr w:type="spellEnd"/>
            <w:r w:rsidRPr="002B180E"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2B180E"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subterranea</w:t>
            </w:r>
            <w:proofErr w:type="spellEnd"/>
          </w:p>
        </w:tc>
        <w:tc>
          <w:tcPr>
            <w:tcW w:w="1249" w:type="dxa"/>
            <w:shd w:val="clear" w:color="auto" w:fill="auto"/>
            <w:vAlign w:val="center"/>
          </w:tcPr>
          <w:p w14:paraId="44EF0620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20CAD44A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0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03EEC7B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1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902FD1B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2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2B4C727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C4914E9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5D93CF8E" w14:textId="2CCE22FC" w:rsidR="005D2740" w:rsidRPr="009C67B2" w:rsidRDefault="005D2740" w:rsidP="005D2740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1ABF24C" w14:textId="519629C3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58.2%</w:t>
            </w:r>
          </w:p>
        </w:tc>
      </w:tr>
      <w:tr w:rsidR="005D2740" w:rsidRPr="002B180E" w14:paraId="7981BED8" w14:textId="2C7B0B3D" w:rsidTr="006D550D">
        <w:tc>
          <w:tcPr>
            <w:tcW w:w="1101" w:type="dxa"/>
            <w:shd w:val="clear" w:color="auto" w:fill="auto"/>
          </w:tcPr>
          <w:p w14:paraId="028E811B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2FFBAA72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4C6B5C0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0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6376B88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2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724FFA6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1704278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AB2D427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784F8902" w14:textId="7B20ED31" w:rsidR="005D2740" w:rsidRPr="009C67B2" w:rsidRDefault="005D2740" w:rsidP="005D2740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6AF925" w14:textId="3AA29BBF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64.8%</w:t>
            </w:r>
          </w:p>
        </w:tc>
      </w:tr>
      <w:tr w:rsidR="005D2740" w:rsidRPr="002B180E" w14:paraId="7B320E33" w14:textId="2DE4B155" w:rsidTr="006D550D">
        <w:tc>
          <w:tcPr>
            <w:tcW w:w="1101" w:type="dxa"/>
            <w:shd w:val="clear" w:color="auto" w:fill="auto"/>
          </w:tcPr>
          <w:p w14:paraId="29FEBD8B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2CBA5191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2D80561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0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452FFF7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2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F327EE2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9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F3A9C9F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2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6977361" w14:textId="77777777" w:rsidR="005D2740" w:rsidRPr="007358C4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50A8AE10" w14:textId="3938743A" w:rsidR="005D2740" w:rsidRPr="009C67B2" w:rsidRDefault="005D2740" w:rsidP="005D2740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973E481" w14:textId="59A2087C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63.7%</w:t>
            </w:r>
          </w:p>
        </w:tc>
      </w:tr>
      <w:tr w:rsidR="005D2740" w:rsidRPr="002B180E" w14:paraId="0C52FA0D" w14:textId="33E05ED8" w:rsidTr="006D550D">
        <w:tc>
          <w:tcPr>
            <w:tcW w:w="1101" w:type="dxa"/>
            <w:shd w:val="clear" w:color="auto" w:fill="auto"/>
          </w:tcPr>
          <w:p w14:paraId="4C47A5DA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3B277C1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20A925F8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0_1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4226281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3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629A65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1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6DE0E6D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FDC2A64" w14:textId="77777777" w:rsidR="005D2740" w:rsidRPr="007358C4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1F69A157" w14:textId="45CF9FA0" w:rsidR="005D2740" w:rsidRPr="009C67B2" w:rsidRDefault="005D2740" w:rsidP="005D2740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1A35CA9" w14:textId="1C0D6619" w:rsidR="005D2740" w:rsidRPr="009C67B2" w:rsidRDefault="005D2740" w:rsidP="006D550D">
            <w:pPr>
              <w:jc w:val="center"/>
              <w:rPr>
                <w:rFonts w:ascii="Garamond" w:hAnsi="Garamond" w:cs="Times New Roman"/>
                <w:i/>
                <w:iCs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63.0%</w:t>
            </w:r>
          </w:p>
        </w:tc>
      </w:tr>
      <w:tr w:rsidR="005D2740" w:rsidRPr="002B180E" w14:paraId="6545DC51" w14:textId="33269138" w:rsidTr="006D550D">
        <w:tc>
          <w:tcPr>
            <w:tcW w:w="1101" w:type="dxa"/>
            <w:shd w:val="clear" w:color="auto" w:fill="auto"/>
          </w:tcPr>
          <w:p w14:paraId="106CFD98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0495AEE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9322477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0_1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3ADD86C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2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F54965A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9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B18E2EC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4C644B0" w14:textId="77777777" w:rsidR="005D2740" w:rsidRPr="007358C4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5B47AA78" w14:textId="492B8CB3" w:rsidR="005D2740" w:rsidRPr="009C67B2" w:rsidRDefault="005D2740" w:rsidP="005D2740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99DD24E" w14:textId="6A24CE37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62.7%</w:t>
            </w:r>
          </w:p>
        </w:tc>
      </w:tr>
      <w:tr w:rsidR="005D2740" w:rsidRPr="002B180E" w14:paraId="5E679610" w14:textId="77777777" w:rsidTr="006D550D">
        <w:tc>
          <w:tcPr>
            <w:tcW w:w="1101" w:type="dxa"/>
            <w:shd w:val="clear" w:color="auto" w:fill="auto"/>
          </w:tcPr>
          <w:p w14:paraId="2EABCC08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FBF0D7A" w14:textId="2EF375C8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2F74A822" w14:textId="1C8BBCDD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0_1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962FDA4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5A93586" w14:textId="588B8B4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7773151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2ABCFE3" w14:textId="77777777" w:rsidR="005D2740" w:rsidRPr="003E7423" w:rsidRDefault="005D2740" w:rsidP="005D2740">
            <w:pPr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39854883" w14:textId="26C1851F" w:rsidR="005D2740" w:rsidRPr="009C67B2" w:rsidRDefault="005D2740" w:rsidP="005D2740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52FAAC" w14:textId="4DB623D9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49.7%</w:t>
            </w:r>
          </w:p>
        </w:tc>
      </w:tr>
      <w:tr w:rsidR="005D2740" w:rsidRPr="002B180E" w14:paraId="758696A1" w14:textId="77777777" w:rsidTr="006D550D">
        <w:tc>
          <w:tcPr>
            <w:tcW w:w="1101" w:type="dxa"/>
            <w:shd w:val="clear" w:color="auto" w:fill="auto"/>
          </w:tcPr>
          <w:p w14:paraId="6E4157A8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BCCBF77" w14:textId="2833ACF4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8DA26C0" w14:textId="4BF2263B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0_2</w:t>
            </w: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40D6A84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1BC30D4" w14:textId="5AD314BB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BAA1DEA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84A7F3D" w14:textId="77777777" w:rsidR="005D2740" w:rsidRPr="003E7423" w:rsidRDefault="005D2740" w:rsidP="005D2740">
            <w:pPr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2A7E1BF0" w14:textId="691CC4C9" w:rsidR="005D2740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D0009D9" w14:textId="52AFD3A7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DF1854" w14:paraId="71F731E6" w14:textId="77777777" w:rsidTr="006D550D">
        <w:tc>
          <w:tcPr>
            <w:tcW w:w="1101" w:type="dxa"/>
            <w:shd w:val="clear" w:color="auto" w:fill="auto"/>
          </w:tcPr>
          <w:p w14:paraId="7742DA17" w14:textId="77777777" w:rsidR="005D2740" w:rsidRPr="00DF1854" w:rsidRDefault="005D2740" w:rsidP="005D2740">
            <w:pPr>
              <w:rPr>
                <w:rFonts w:ascii="Garamond" w:hAnsi="Garamond" w:cs="Times New Roman"/>
                <w:i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AB59CE0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45030FE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0_2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3743E2B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D81AC71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2C16D6E" w14:textId="77777777" w:rsidR="005D2740" w:rsidRPr="00DF1854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18FCA88" w14:textId="77777777" w:rsidR="005D2740" w:rsidRPr="003E7423" w:rsidRDefault="005D2740" w:rsidP="005D2740">
            <w:pPr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6C04D3BC" w14:textId="0FB63AA6" w:rsidR="005D2740" w:rsidRPr="009C67B2" w:rsidRDefault="005D2740" w:rsidP="005D2740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459BEBD" w14:textId="3E04E2C3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58.2%</w:t>
            </w:r>
          </w:p>
        </w:tc>
      </w:tr>
      <w:tr w:rsidR="005D2740" w:rsidRPr="00DF1854" w14:paraId="22CE5943" w14:textId="77777777" w:rsidTr="006D550D">
        <w:tc>
          <w:tcPr>
            <w:tcW w:w="1101" w:type="dxa"/>
            <w:shd w:val="clear" w:color="auto" w:fill="auto"/>
          </w:tcPr>
          <w:p w14:paraId="662CB5A9" w14:textId="77777777" w:rsidR="005D2740" w:rsidRPr="00DF1854" w:rsidRDefault="005D2740" w:rsidP="005D2740">
            <w:pPr>
              <w:rPr>
                <w:rFonts w:ascii="Garamond" w:hAnsi="Garamond" w:cs="Times New Roman"/>
                <w:i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C420B87" w14:textId="0F6B4091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CC132E6" w14:textId="57FC220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0_2</w:t>
            </w: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ACAA13B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A98420D" w14:textId="4BF28E1A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E2AE2F6" w14:textId="77777777" w:rsidR="005D2740" w:rsidRPr="00DF1854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E51C2F8" w14:textId="77777777" w:rsidR="005D2740" w:rsidRPr="003E7423" w:rsidRDefault="005D2740" w:rsidP="005D2740">
            <w:pPr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394FE0DF" w14:textId="5CF4ADCC" w:rsidR="005D2740" w:rsidRPr="00F1020E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F1020E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51B1887F" w14:textId="22DC201C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  <w:r w:rsidRPr="008F1AA5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DF1854" w14:paraId="6C72C533" w14:textId="77777777" w:rsidTr="006D550D">
        <w:tc>
          <w:tcPr>
            <w:tcW w:w="1101" w:type="dxa"/>
            <w:shd w:val="clear" w:color="auto" w:fill="auto"/>
          </w:tcPr>
          <w:p w14:paraId="1FFB6BF6" w14:textId="77777777" w:rsidR="005D2740" w:rsidRPr="00DF1854" w:rsidRDefault="005D2740" w:rsidP="005D2740">
            <w:pPr>
              <w:rPr>
                <w:rFonts w:ascii="Garamond" w:hAnsi="Garamond" w:cs="Times New Roman"/>
                <w:i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B696DD3" w14:textId="4DE1CF44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Ardtoe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6A6E6A1" w14:textId="08D218A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0_3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BEAAA6C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498B558" w14:textId="753900FD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171CF14" w14:textId="77777777" w:rsidR="005D2740" w:rsidRPr="00DF1854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6221181" w14:textId="77777777" w:rsidR="005D2740" w:rsidRPr="003E7423" w:rsidRDefault="005D2740" w:rsidP="005D2740">
            <w:pPr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40AEC9AB" w14:textId="31BC4D7E" w:rsidR="005D2740" w:rsidRPr="00F1020E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F1020E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406302C" w14:textId="36B5EC37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8F1AA5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DF1854" w14:paraId="02EC8BED" w14:textId="77777777" w:rsidTr="006D550D">
        <w:tc>
          <w:tcPr>
            <w:tcW w:w="1101" w:type="dxa"/>
            <w:shd w:val="clear" w:color="auto" w:fill="auto"/>
          </w:tcPr>
          <w:p w14:paraId="27790D59" w14:textId="77777777" w:rsidR="005D2740" w:rsidRPr="00DF1854" w:rsidRDefault="005D2740" w:rsidP="005D2740">
            <w:pPr>
              <w:rPr>
                <w:rFonts w:ascii="Garamond" w:hAnsi="Garamond" w:cs="Times New Roman"/>
                <w:i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A01C44E" w14:textId="13EC4E4E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Glenancross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0D4CE48" w14:textId="25E30450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1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EFA9A36" w14:textId="77777777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EFB05B3" w14:textId="417785A5" w:rsidR="005D2740" w:rsidRPr="00482AB3" w:rsidRDefault="005D2740" w:rsidP="005D2740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 w:rsidRPr="00482AB3">
              <w:rPr>
                <w:rFonts w:ascii="Garamond" w:hAnsi="Garamond" w:cs="Calibri"/>
                <w:color w:val="000000" w:themeColor="text1"/>
                <w:sz w:val="16"/>
                <w:szCs w:val="16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F167614" w14:textId="77777777" w:rsidR="005D2740" w:rsidRPr="00DF1854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BBC8CC5" w14:textId="77777777" w:rsidR="005D2740" w:rsidRPr="003E7423" w:rsidRDefault="005D2740" w:rsidP="005D2740">
            <w:pPr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1C5934F3" w14:textId="1FF5A135" w:rsidR="005D2740" w:rsidRPr="00F1020E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F1020E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B71418D" w14:textId="6BD06B45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8F1AA5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2B180E" w14:paraId="172D560A" w14:textId="0AC48834" w:rsidTr="006D550D">
        <w:tc>
          <w:tcPr>
            <w:tcW w:w="1101" w:type="dxa"/>
            <w:shd w:val="clear" w:color="auto" w:fill="auto"/>
          </w:tcPr>
          <w:p w14:paraId="10609365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403470E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lenancross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CC9DB38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1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6EBEC35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3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3D16047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2677862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5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682135B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7C250D45" w14:textId="2D363E34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0A9EA90" w14:textId="3FE5F771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</w:rPr>
              <w:t>52.7%</w:t>
            </w:r>
          </w:p>
        </w:tc>
      </w:tr>
      <w:tr w:rsidR="005D2740" w:rsidRPr="002B180E" w14:paraId="036596C6" w14:textId="01986E95" w:rsidTr="006D550D">
        <w:tc>
          <w:tcPr>
            <w:tcW w:w="1101" w:type="dxa"/>
            <w:shd w:val="clear" w:color="auto" w:fill="auto"/>
          </w:tcPr>
          <w:p w14:paraId="60F044AF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C87E994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lenancross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518C436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1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22BFF65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4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CF18CE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9B63648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4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E4D37E1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0C9B397E" w14:textId="14FD2377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4FD6FC8E" w14:textId="1A13D09A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1.9%</w:t>
            </w:r>
          </w:p>
        </w:tc>
      </w:tr>
      <w:tr w:rsidR="005D2740" w:rsidRPr="002B180E" w14:paraId="176139C1" w14:textId="05A3B6CC" w:rsidTr="006D550D">
        <w:tc>
          <w:tcPr>
            <w:tcW w:w="1101" w:type="dxa"/>
            <w:shd w:val="clear" w:color="auto" w:fill="auto"/>
          </w:tcPr>
          <w:p w14:paraId="552D7235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B833624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lenancross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3C0E996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1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ACDBF31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3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22C67E8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N1643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C9B1675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4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4B964EA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362803E2" w14:textId="4E464626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4A85B91" w14:textId="11B0514E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34.3%</w:t>
            </w:r>
          </w:p>
        </w:tc>
      </w:tr>
      <w:tr w:rsidR="005D2740" w:rsidRPr="002B180E" w14:paraId="7A0E0499" w14:textId="79CDB100" w:rsidTr="006D550D">
        <w:tc>
          <w:tcPr>
            <w:tcW w:w="1101" w:type="dxa"/>
            <w:shd w:val="clear" w:color="auto" w:fill="auto"/>
          </w:tcPr>
          <w:p w14:paraId="52C7F9B0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CC2B00D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lenancross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3E8B7C4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1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1DEBA4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3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89C70EF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N1643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4A55D71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6FE6FA6" w14:textId="77777777" w:rsidR="005D2740" w:rsidRPr="00847CC5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6A282DE1" w14:textId="78FE094D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30C396B" w14:textId="10FF0157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27.4%</w:t>
            </w:r>
          </w:p>
        </w:tc>
      </w:tr>
      <w:tr w:rsidR="005D2740" w:rsidRPr="002B180E" w14:paraId="71B0070C" w14:textId="77777777" w:rsidTr="006D550D">
        <w:tc>
          <w:tcPr>
            <w:tcW w:w="1101" w:type="dxa"/>
            <w:shd w:val="clear" w:color="auto" w:fill="auto"/>
          </w:tcPr>
          <w:p w14:paraId="632AAF41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7924187" w14:textId="4485592F" w:rsidR="005D2740" w:rsidRDefault="005D2740" w:rsidP="005D2740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Hausstrand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40E8CDFB" w14:textId="616BD1D4" w:rsidR="005D2740" w:rsidRDefault="005D2740" w:rsidP="005D2740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169_5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E32EC6D" w14:textId="5EA44B8C" w:rsidR="005D2740" w:rsidRDefault="005D2740" w:rsidP="005D2740">
            <w:pPr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1D726E">
              <w:rPr>
                <w:rFonts w:ascii="Garamond" w:hAnsi="Garamond" w:cs="Calibri"/>
                <w:color w:val="000000" w:themeColor="text1"/>
                <w:sz w:val="16"/>
                <w:szCs w:val="16"/>
              </w:rPr>
              <w:t>MN15857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2A4EE0F" w14:textId="5FF328AD" w:rsidR="005D2740" w:rsidRDefault="005D2740" w:rsidP="005D2740">
            <w:pPr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1D726E">
              <w:rPr>
                <w:rFonts w:ascii="Garamond" w:hAnsi="Garamond" w:cs="Calibri"/>
                <w:color w:val="000000" w:themeColor="text1"/>
                <w:sz w:val="16"/>
                <w:szCs w:val="16"/>
              </w:rPr>
              <w:t>MN16433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C4D94D5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75391FC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6C35CBD6" w14:textId="44B7C596" w:rsidR="005D2740" w:rsidRPr="009C67B2" w:rsidRDefault="005D2740" w:rsidP="005D2740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C144BE3" w14:textId="2107A252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67.0%</w:t>
            </w:r>
          </w:p>
        </w:tc>
      </w:tr>
      <w:tr w:rsidR="005D2740" w:rsidRPr="002B180E" w14:paraId="29E7F930" w14:textId="35CEEDEE" w:rsidTr="006D550D">
        <w:tc>
          <w:tcPr>
            <w:tcW w:w="1101" w:type="dxa"/>
            <w:shd w:val="clear" w:color="auto" w:fill="auto"/>
          </w:tcPr>
          <w:p w14:paraId="5A5408BB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4DFE60B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Île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llot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C89145A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3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1DEB12A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0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73F6476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6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5FDD24A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5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5794F67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62</w:t>
            </w:r>
          </w:p>
        </w:tc>
        <w:tc>
          <w:tcPr>
            <w:tcW w:w="1200" w:type="dxa"/>
            <w:vAlign w:val="center"/>
          </w:tcPr>
          <w:p w14:paraId="1174C6B6" w14:textId="5923D3A6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5E8A9249" w14:textId="196510F6" w:rsidR="005D2740" w:rsidRPr="009C67B2" w:rsidRDefault="005D2740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44.6%</w:t>
            </w:r>
          </w:p>
        </w:tc>
      </w:tr>
      <w:tr w:rsidR="005D2740" w:rsidRPr="002B180E" w14:paraId="619A419D" w14:textId="051AD7A9" w:rsidTr="006D550D">
        <w:tc>
          <w:tcPr>
            <w:tcW w:w="1101" w:type="dxa"/>
            <w:shd w:val="clear" w:color="auto" w:fill="auto"/>
          </w:tcPr>
          <w:p w14:paraId="582D612D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FF5E093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Île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llot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6B55073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3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4DC3EF2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6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067846F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6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E506AD9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4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E1FB61D" w14:textId="77777777" w:rsidR="005D2740" w:rsidRPr="00847CC5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2E918DB8" w14:textId="4E7B5E12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1D01967" w14:textId="589AA365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36.3%</w:t>
            </w:r>
          </w:p>
        </w:tc>
      </w:tr>
      <w:tr w:rsidR="005D2740" w:rsidRPr="002B180E" w14:paraId="74EC7668" w14:textId="576B684C" w:rsidTr="006D550D">
        <w:tc>
          <w:tcPr>
            <w:tcW w:w="1101" w:type="dxa"/>
            <w:shd w:val="clear" w:color="auto" w:fill="auto"/>
          </w:tcPr>
          <w:p w14:paraId="60C50BC9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2621589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Île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llot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7E0D162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3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6CD615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0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01B1A3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6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AC86FB7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3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67295E0" w14:textId="77777777" w:rsidR="005D2740" w:rsidRPr="00847CC5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56E08F8A" w14:textId="6DD4BF6A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4E8D0A65" w14:textId="736C45F9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51.4%</w:t>
            </w:r>
          </w:p>
        </w:tc>
      </w:tr>
      <w:tr w:rsidR="005D2740" w:rsidRPr="002B180E" w14:paraId="23FA6896" w14:textId="46A5DC3B" w:rsidTr="006D550D">
        <w:tc>
          <w:tcPr>
            <w:tcW w:w="1101" w:type="dxa"/>
            <w:shd w:val="clear" w:color="auto" w:fill="auto"/>
          </w:tcPr>
          <w:p w14:paraId="278D5974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4AD7481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Île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llot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D5B7000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3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7E482A5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4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474DB32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2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209CC5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CF09114" w14:textId="77777777" w:rsidR="005D2740" w:rsidRPr="00847CC5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4C53F837" w14:textId="15C02E69" w:rsidR="005D2740" w:rsidRPr="00073B2A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73B2A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3FE8CF0" w14:textId="7D82AAAC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 w:rsidRPr="009C32AF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2B180E" w14:paraId="331F4C1F" w14:textId="3771B44C" w:rsidTr="006D550D">
        <w:tc>
          <w:tcPr>
            <w:tcW w:w="1101" w:type="dxa"/>
            <w:shd w:val="clear" w:color="auto" w:fill="auto"/>
          </w:tcPr>
          <w:p w14:paraId="674FCE26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BA4823C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Île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llot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125305B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3_0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ABCF6F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5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E5A33F8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588A8AD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6BBF127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401DF028" w14:textId="08C13103" w:rsidR="005D2740" w:rsidRPr="00073B2A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73B2A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01E8AAC" w14:textId="1438E869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32AF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2B180E" w14:paraId="4AE30B6D" w14:textId="5257CCF8" w:rsidTr="006D550D">
        <w:tc>
          <w:tcPr>
            <w:tcW w:w="1101" w:type="dxa"/>
            <w:shd w:val="clear" w:color="auto" w:fill="auto"/>
          </w:tcPr>
          <w:p w14:paraId="4593876A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7BEB570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Keit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A4371E9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98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875EAE3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1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EC0C807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4C68BE9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5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FF23B8B" w14:textId="77777777" w:rsidR="005D2740" w:rsidRPr="000B2601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72E4C7A1" w14:textId="768202C6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D5F38AA" w14:textId="2CF11202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5.4%</w:t>
            </w:r>
          </w:p>
        </w:tc>
      </w:tr>
      <w:tr w:rsidR="005D2740" w:rsidRPr="002B180E" w14:paraId="5A0F0E52" w14:textId="190D7AD2" w:rsidTr="006D550D">
        <w:tc>
          <w:tcPr>
            <w:tcW w:w="1101" w:type="dxa"/>
            <w:shd w:val="clear" w:color="auto" w:fill="auto"/>
          </w:tcPr>
          <w:p w14:paraId="6C3C3787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D2B1DD2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Keit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A23E1B8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98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D974748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4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F965D2A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680DD16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8AE841C" w14:textId="77777777" w:rsidR="005D2740" w:rsidRPr="000B2601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3A181818" w14:textId="74B15917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52D9272" w14:textId="10CE8281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6.6%</w:t>
            </w:r>
          </w:p>
        </w:tc>
      </w:tr>
      <w:tr w:rsidR="005D2740" w:rsidRPr="002B180E" w14:paraId="76F1BB71" w14:textId="3057F62F" w:rsidTr="006D550D">
        <w:tc>
          <w:tcPr>
            <w:tcW w:w="1101" w:type="dxa"/>
            <w:shd w:val="clear" w:color="auto" w:fill="auto"/>
          </w:tcPr>
          <w:p w14:paraId="76698716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9703E2B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Keit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20DD61A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98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7DBA586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5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069C5BE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4D3EF7A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196F2E9" w14:textId="77777777" w:rsidR="005D2740" w:rsidRPr="000B2601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7BFCF839" w14:textId="52B3CE9A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98C2997" w14:textId="5B308A9D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79.1%</w:t>
            </w:r>
          </w:p>
        </w:tc>
      </w:tr>
      <w:tr w:rsidR="005D2740" w:rsidRPr="002B180E" w14:paraId="2EED6C49" w14:textId="51244864" w:rsidTr="006D550D">
        <w:tc>
          <w:tcPr>
            <w:tcW w:w="1101" w:type="dxa"/>
            <w:shd w:val="clear" w:color="auto" w:fill="auto"/>
          </w:tcPr>
          <w:p w14:paraId="4781A765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3FF96F8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Keit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F4F9AAA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98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BED14D1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1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1448472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C99E041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63D0B75" w14:textId="77777777" w:rsidR="005D2740" w:rsidRPr="000B2601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1227D911" w14:textId="5709BE8A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7FA098E" w14:textId="46BCCDD8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79.3%</w:t>
            </w:r>
          </w:p>
        </w:tc>
      </w:tr>
      <w:tr w:rsidR="005D2740" w:rsidRPr="002B180E" w14:paraId="4C969193" w14:textId="4E4D75A3" w:rsidTr="006D550D">
        <w:tc>
          <w:tcPr>
            <w:tcW w:w="1101" w:type="dxa"/>
            <w:shd w:val="clear" w:color="auto" w:fill="auto"/>
          </w:tcPr>
          <w:p w14:paraId="2BE45702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1EA9FEC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Keit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106036A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98_0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EBDDBE3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1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4A9804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9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5AA5A49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3569B75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10C19B2B" w14:textId="2BDF90BF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CA6BB2B" w14:textId="102A03DC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78.8%</w:t>
            </w:r>
          </w:p>
        </w:tc>
      </w:tr>
      <w:tr w:rsidR="005D2740" w:rsidRPr="002B180E" w14:paraId="61BC8312" w14:textId="73672900" w:rsidTr="006D550D">
        <w:tc>
          <w:tcPr>
            <w:tcW w:w="1101" w:type="dxa"/>
            <w:shd w:val="clear" w:color="auto" w:fill="auto"/>
          </w:tcPr>
          <w:p w14:paraId="1D1C6154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4CE9C58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Keit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550CB16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98_0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78BF32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4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EFB9859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5107A3B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42DF27D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74218D94" w14:textId="3AC0B658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579CD0AC" w14:textId="3465536F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</w:rPr>
              <w:t>80.1%</w:t>
            </w:r>
          </w:p>
        </w:tc>
      </w:tr>
      <w:tr w:rsidR="005D2740" w:rsidRPr="002B180E" w14:paraId="1F404109" w14:textId="35FE3113" w:rsidTr="006D550D">
        <w:tc>
          <w:tcPr>
            <w:tcW w:w="1101" w:type="dxa"/>
            <w:shd w:val="clear" w:color="auto" w:fill="auto"/>
          </w:tcPr>
          <w:p w14:paraId="658DCE8C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C39B232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Keit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C75D9C5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98_1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030177B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1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001BD61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6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DCAD0BC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8B6935D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63</w:t>
            </w:r>
          </w:p>
        </w:tc>
        <w:tc>
          <w:tcPr>
            <w:tcW w:w="1200" w:type="dxa"/>
          </w:tcPr>
          <w:p w14:paraId="2C22B7B6" w14:textId="0E202856" w:rsidR="005D2740" w:rsidRPr="00EC2396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EC2396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3AD7087" w14:textId="3387D99F" w:rsidR="005D2740" w:rsidRPr="009C67B2" w:rsidRDefault="005D2740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2B180E" w14:paraId="49ACC3C8" w14:textId="38767105" w:rsidTr="006D550D">
        <w:tc>
          <w:tcPr>
            <w:tcW w:w="1101" w:type="dxa"/>
            <w:shd w:val="clear" w:color="auto" w:fill="auto"/>
          </w:tcPr>
          <w:p w14:paraId="52E6F2F2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103147F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ittle Gruinar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E35F2CC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2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6B071D3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7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A0B787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1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518DAF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59469D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70238435" w14:textId="02B820F8" w:rsidR="005D2740" w:rsidRPr="00EC2396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EC2396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2DAACCD" w14:textId="0F5F7281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2B180E" w14:paraId="36D2E0DF" w14:textId="0A24021A" w:rsidTr="006D550D">
        <w:tc>
          <w:tcPr>
            <w:tcW w:w="1101" w:type="dxa"/>
            <w:shd w:val="clear" w:color="auto" w:fill="auto"/>
          </w:tcPr>
          <w:p w14:paraId="343198EF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DC4D6AC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ittle Gruinar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336C7A1F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2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395D7FE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7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68C1839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3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789FA3B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35173C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185B3DF8" w14:textId="6CD586A2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27159D1" w14:textId="4C245B01" w:rsidR="005D2740" w:rsidRPr="009C67B2" w:rsidRDefault="005D2740" w:rsidP="006D550D">
            <w:pPr>
              <w:jc w:val="center"/>
              <w:rPr>
                <w:rFonts w:ascii="Garamond" w:hAnsi="Garamond" w:cs="Times New Roman"/>
                <w:i/>
                <w:iCs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16.9%</w:t>
            </w:r>
          </w:p>
        </w:tc>
      </w:tr>
      <w:tr w:rsidR="005D2740" w:rsidRPr="002B180E" w14:paraId="785973A4" w14:textId="718F6D81" w:rsidTr="006D550D">
        <w:tc>
          <w:tcPr>
            <w:tcW w:w="1101" w:type="dxa"/>
            <w:shd w:val="clear" w:color="auto" w:fill="auto"/>
          </w:tcPr>
          <w:p w14:paraId="3550A1FF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1637F76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ors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11DCB2E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7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F085A2F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1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E7898F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8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38FFD3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3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5F0F7A6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4678381A" w14:textId="569AEC10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668F21D" w14:textId="61BBCD3C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24.9%</w:t>
            </w:r>
          </w:p>
        </w:tc>
      </w:tr>
      <w:tr w:rsidR="005D2740" w:rsidRPr="002B180E" w14:paraId="29D94C57" w14:textId="34997EC6" w:rsidTr="006D550D">
        <w:tc>
          <w:tcPr>
            <w:tcW w:w="1101" w:type="dxa"/>
            <w:shd w:val="clear" w:color="auto" w:fill="auto"/>
          </w:tcPr>
          <w:p w14:paraId="28EA6F61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4BFB434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ors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971122D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7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1D2EF4F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7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43394EC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9E4F8CC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5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029ACDD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190A92C2" w14:textId="105F1248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FA13FB4" w14:textId="061BCB45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33.9%</w:t>
            </w:r>
          </w:p>
        </w:tc>
      </w:tr>
      <w:tr w:rsidR="005D2740" w:rsidRPr="002B180E" w14:paraId="0EB8C7BB" w14:textId="6815CB0F" w:rsidTr="006D550D">
        <w:tc>
          <w:tcPr>
            <w:tcW w:w="1101" w:type="dxa"/>
            <w:shd w:val="clear" w:color="auto" w:fill="auto"/>
          </w:tcPr>
          <w:p w14:paraId="441EB60F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93B248E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ors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CF643E3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7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E972F5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2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8FECD5A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7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218E5DC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3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03725F9" w14:textId="77777777" w:rsidR="005D2740" w:rsidRPr="00B445EC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2C1B0D65" w14:textId="2A4D2049" w:rsidR="005D2740" w:rsidRPr="00DB5E63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DB5E63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71BE33B" w14:textId="2396AC34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2B180E" w14:paraId="6453DB31" w14:textId="793602B9" w:rsidTr="006D550D">
        <w:tc>
          <w:tcPr>
            <w:tcW w:w="1101" w:type="dxa"/>
            <w:shd w:val="clear" w:color="auto" w:fill="auto"/>
          </w:tcPr>
          <w:p w14:paraId="75207365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8F7E8B1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ors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9A6CA02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7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EA0845E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2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F02FB98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9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07AA9FE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CD862D2" w14:textId="77777777" w:rsidR="005D2740" w:rsidRPr="00B445EC" w:rsidRDefault="005D2740" w:rsidP="005D2740">
            <w:pPr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61E649A7" w14:textId="6BDC58F9" w:rsidR="005D2740" w:rsidRPr="00DB5E63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DB5E63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8135CDC" w14:textId="036F0170" w:rsidR="005D2740" w:rsidRPr="009C67B2" w:rsidRDefault="005D2740" w:rsidP="006D550D">
            <w:pPr>
              <w:jc w:val="center"/>
              <w:rPr>
                <w:rFonts w:ascii="Garamond" w:hAnsi="Garamond" w:cs="Times New Roman"/>
                <w:color w:val="FF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2B180E" w14:paraId="746AD7CC" w14:textId="4781ED1C" w:rsidTr="006D550D">
        <w:tc>
          <w:tcPr>
            <w:tcW w:w="1101" w:type="dxa"/>
            <w:shd w:val="clear" w:color="auto" w:fill="auto"/>
          </w:tcPr>
          <w:p w14:paraId="1A718F86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19BBF5B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ors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F08B7F7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7_0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C863129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318AEBD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9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4F44F04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B883BCC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08346ADE" w14:textId="7F4E3B18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5E7234D2" w14:textId="3AF627D8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40.0%</w:t>
            </w:r>
          </w:p>
        </w:tc>
      </w:tr>
      <w:tr w:rsidR="005D2740" w:rsidRPr="002B180E" w14:paraId="65A6337E" w14:textId="77777777" w:rsidTr="006D550D">
        <w:tc>
          <w:tcPr>
            <w:tcW w:w="1101" w:type="dxa"/>
            <w:shd w:val="clear" w:color="auto" w:fill="auto"/>
          </w:tcPr>
          <w:p w14:paraId="4F08B44F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BFA209B" w14:textId="2B0CCB29" w:rsidR="005D2740" w:rsidRDefault="005D2740" w:rsidP="005D2740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ors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5C18EFB" w14:textId="3B29E5C2" w:rsidR="005D2740" w:rsidRDefault="005D2740" w:rsidP="005D2740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96_2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D97279F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AD7E2F1" w14:textId="698BDD7D" w:rsidR="005D2740" w:rsidRPr="00855314" w:rsidRDefault="005D2740" w:rsidP="005D2740">
            <w:pPr>
              <w:rPr>
                <w:rFonts w:ascii="Garamond" w:hAnsi="Garamond" w:cs="Calibri"/>
                <w:color w:val="000000"/>
                <w:sz w:val="16"/>
                <w:szCs w:val="16"/>
                <w:lang w:val="en-GB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72A0BC6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31264B2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657A9F0E" w14:textId="773E049F" w:rsidR="005D2740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3AE0297" w14:textId="4DA6B93C" w:rsidR="005D2740" w:rsidRPr="009C67B2" w:rsidRDefault="005D2740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D2740" w:rsidRPr="002B180E" w14:paraId="18823BF9" w14:textId="2D24AA6E" w:rsidTr="006D550D">
        <w:tc>
          <w:tcPr>
            <w:tcW w:w="1101" w:type="dxa"/>
            <w:shd w:val="clear" w:color="auto" w:fill="auto"/>
          </w:tcPr>
          <w:p w14:paraId="0A9C54DD" w14:textId="77777777" w:rsidR="005D2740" w:rsidRPr="002B180E" w:rsidRDefault="005D2740" w:rsidP="005D2740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2A706712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52EEDA3" w14:textId="77777777" w:rsidR="005D2740" w:rsidRPr="002B180E" w:rsidRDefault="005D2740" w:rsidP="005D2740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45F66B8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6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AF49F40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3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58E1E22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826EDEB" w14:textId="77777777" w:rsidR="005D2740" w:rsidRPr="002B180E" w:rsidRDefault="005D2740" w:rsidP="005D2740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06C322A7" w14:textId="2144402C" w:rsidR="005D2740" w:rsidRPr="009C67B2" w:rsidRDefault="005D2740" w:rsidP="005D2740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2AAFAA6" w14:textId="48323B97" w:rsidR="005D2740" w:rsidRPr="009C67B2" w:rsidRDefault="005D2740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30.9%</w:t>
            </w:r>
          </w:p>
        </w:tc>
      </w:tr>
      <w:tr w:rsidR="00814197" w:rsidRPr="002B180E" w14:paraId="200B4DB8" w14:textId="245EB774" w:rsidTr="006D550D">
        <w:tc>
          <w:tcPr>
            <w:tcW w:w="1101" w:type="dxa"/>
            <w:shd w:val="clear" w:color="auto" w:fill="auto"/>
          </w:tcPr>
          <w:p w14:paraId="50AB975C" w14:textId="77777777" w:rsidR="00814197" w:rsidRPr="002B180E" w:rsidRDefault="00814197" w:rsidP="00814197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1DA7EB5" w14:textId="77777777" w:rsidR="00814197" w:rsidRPr="002B180E" w:rsidRDefault="00814197" w:rsidP="0081419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63BE13D" w14:textId="77777777" w:rsidR="00814197" w:rsidRPr="002B180E" w:rsidRDefault="00814197" w:rsidP="00814197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23CA1D4" w14:textId="77777777" w:rsidR="00814197" w:rsidRPr="002B180E" w:rsidRDefault="00814197" w:rsidP="00814197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4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B18EC20" w14:textId="77777777" w:rsidR="00814197" w:rsidRPr="002B180E" w:rsidRDefault="00814197" w:rsidP="00814197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3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627649C" w14:textId="77777777" w:rsidR="00814197" w:rsidRPr="002B180E" w:rsidRDefault="00814197" w:rsidP="00814197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04B9E78" w14:textId="77777777" w:rsidR="00814197" w:rsidRPr="002B180E" w:rsidRDefault="00814197" w:rsidP="00814197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64</w:t>
            </w:r>
          </w:p>
        </w:tc>
        <w:tc>
          <w:tcPr>
            <w:tcW w:w="1200" w:type="dxa"/>
            <w:vAlign w:val="center"/>
          </w:tcPr>
          <w:p w14:paraId="3754F74F" w14:textId="525EADED" w:rsidR="00814197" w:rsidRPr="009C67B2" w:rsidRDefault="00814197" w:rsidP="00814197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0B0AE70" w14:textId="0AA5A00C" w:rsidR="00814197" w:rsidRPr="009C67B2" w:rsidRDefault="00AC3E4B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28.3%</w:t>
            </w:r>
          </w:p>
        </w:tc>
      </w:tr>
      <w:tr w:rsidR="00AC3E4B" w:rsidRPr="002B180E" w14:paraId="22374DA7" w14:textId="77777777" w:rsidTr="006D550D">
        <w:tc>
          <w:tcPr>
            <w:tcW w:w="1101" w:type="dxa"/>
            <w:shd w:val="clear" w:color="auto" w:fill="auto"/>
          </w:tcPr>
          <w:p w14:paraId="00ECF90E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E1B356D" w14:textId="25EFE515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841C8E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4DD57F0" w14:textId="24FF0E3D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4_2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A836027" w14:textId="77777777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D0C7EB6" w14:textId="264B827F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 w:rsidRPr="00841C8E"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365F9B4" w14:textId="4A9124B3" w:rsidR="00AC3E4B" w:rsidRPr="00295BEC" w:rsidRDefault="00AC3E4B" w:rsidP="00AC3E4B">
            <w:pPr>
              <w:rPr>
                <w:rFonts w:ascii="Garamond" w:hAnsi="Garamond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A2927B6" w14:textId="77777777" w:rsidR="00AC3E4B" w:rsidRPr="00295BEC" w:rsidRDefault="00AC3E4B" w:rsidP="00AC3E4B">
            <w:pPr>
              <w:rPr>
                <w:rFonts w:ascii="Garamond" w:hAnsi="Garamond" w:cs="Calibri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200" w:type="dxa"/>
          </w:tcPr>
          <w:p w14:paraId="7813DED3" w14:textId="1543440D" w:rsidR="00AC3E4B" w:rsidRPr="001F31EE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1F31EE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7E5493C" w14:textId="4F39BE7F" w:rsidR="00AC3E4B" w:rsidRPr="009C67B2" w:rsidRDefault="00AC3E4B" w:rsidP="006D550D">
            <w:pPr>
              <w:jc w:val="center"/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3CD9A0CF" w14:textId="77777777" w:rsidTr="006D550D">
        <w:tc>
          <w:tcPr>
            <w:tcW w:w="1101" w:type="dxa"/>
            <w:shd w:val="clear" w:color="auto" w:fill="auto"/>
          </w:tcPr>
          <w:p w14:paraId="79E4EE5F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E99BD34" w14:textId="7F342C91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841C8E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4AFC561F" w14:textId="2CDEDC97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4_3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D80C21F" w14:textId="77777777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FA3F773" w14:textId="358ABB98" w:rsidR="00AC3E4B" w:rsidRPr="00841C8E" w:rsidRDefault="00AC3E4B" w:rsidP="00AC3E4B">
            <w:pPr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</w:pPr>
            <w:r w:rsidRPr="00841C8E"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058EEF7" w14:textId="77777777" w:rsidR="00AC3E4B" w:rsidRPr="00295BEC" w:rsidRDefault="00AC3E4B" w:rsidP="00AC3E4B">
            <w:pPr>
              <w:rPr>
                <w:rFonts w:ascii="Garamond" w:hAnsi="Garamond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ED43AB1" w14:textId="77777777" w:rsidR="00AC3E4B" w:rsidRPr="00295BEC" w:rsidRDefault="00AC3E4B" w:rsidP="00AC3E4B">
            <w:pPr>
              <w:rPr>
                <w:rFonts w:ascii="Garamond" w:hAnsi="Garamond" w:cs="Calibri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200" w:type="dxa"/>
          </w:tcPr>
          <w:p w14:paraId="10B628E6" w14:textId="5096703A" w:rsidR="00AC3E4B" w:rsidRPr="001F31EE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1F31EE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EDC84A7" w14:textId="4750A46F" w:rsidR="00AC3E4B" w:rsidRPr="009C67B2" w:rsidRDefault="00AC3E4B" w:rsidP="006D550D">
            <w:pPr>
              <w:jc w:val="center"/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55071948" w14:textId="77777777" w:rsidTr="006D550D">
        <w:tc>
          <w:tcPr>
            <w:tcW w:w="1101" w:type="dxa"/>
            <w:shd w:val="clear" w:color="auto" w:fill="auto"/>
          </w:tcPr>
          <w:p w14:paraId="56A553B8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F898DB1" w14:textId="58D1B0ED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841C8E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B0D7C97" w14:textId="771313DB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 w:rsidRPr="00841C8E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4_3</w:t>
            </w: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F719D06" w14:textId="77777777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4A1C5DF" w14:textId="135D1CAA" w:rsidR="00AC3E4B" w:rsidRPr="00841C8E" w:rsidRDefault="00AC3E4B" w:rsidP="00AC3E4B">
            <w:pPr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</w:pPr>
            <w:r w:rsidRPr="00841C8E"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D30DBEB" w14:textId="77777777" w:rsidR="00AC3E4B" w:rsidRPr="00295BEC" w:rsidRDefault="00AC3E4B" w:rsidP="00AC3E4B">
            <w:pPr>
              <w:rPr>
                <w:rFonts w:ascii="Garamond" w:hAnsi="Garamond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671B365" w14:textId="77777777" w:rsidR="00AC3E4B" w:rsidRPr="00295BEC" w:rsidRDefault="00AC3E4B" w:rsidP="00AC3E4B">
            <w:pPr>
              <w:rPr>
                <w:rFonts w:ascii="Garamond" w:hAnsi="Garamond" w:cs="Calibri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200" w:type="dxa"/>
          </w:tcPr>
          <w:p w14:paraId="75047ACB" w14:textId="365C422E" w:rsidR="00AC3E4B" w:rsidRPr="001F31EE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1F31EE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42FBE82F" w14:textId="38F1E8CB" w:rsidR="00AC3E4B" w:rsidRPr="009C67B2" w:rsidRDefault="00AC3E4B" w:rsidP="006D550D">
            <w:pPr>
              <w:jc w:val="center"/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814197" w:rsidRPr="002B180E" w14:paraId="546033E4" w14:textId="77777777" w:rsidTr="006D550D">
        <w:tc>
          <w:tcPr>
            <w:tcW w:w="1101" w:type="dxa"/>
            <w:shd w:val="clear" w:color="auto" w:fill="auto"/>
          </w:tcPr>
          <w:p w14:paraId="51FC965B" w14:textId="77777777" w:rsidR="00814197" w:rsidRPr="002B180E" w:rsidRDefault="00814197" w:rsidP="00814197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220FB45" w14:textId="7F7D6323" w:rsidR="00814197" w:rsidRPr="00841C8E" w:rsidRDefault="00814197" w:rsidP="00814197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841C8E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26547A95" w14:textId="05051E86" w:rsidR="00814197" w:rsidRPr="00841C8E" w:rsidRDefault="00814197" w:rsidP="00814197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 w:rsidRPr="00841C8E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4_3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1EF6AEB" w14:textId="77777777" w:rsidR="00814197" w:rsidRPr="00841C8E" w:rsidRDefault="00814197" w:rsidP="00814197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8E5631C" w14:textId="3070B247" w:rsidR="00814197" w:rsidRPr="00841C8E" w:rsidRDefault="00814197" w:rsidP="00814197">
            <w:pPr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</w:pPr>
            <w:r w:rsidRPr="00841C8E"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317E352" w14:textId="77777777" w:rsidR="00814197" w:rsidRPr="00B70907" w:rsidRDefault="00814197" w:rsidP="00814197">
            <w:pPr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6787277" w14:textId="77777777" w:rsidR="00814197" w:rsidRPr="00B70907" w:rsidRDefault="00814197" w:rsidP="00814197">
            <w:pPr>
              <w:rPr>
                <w:rFonts w:ascii="Garamond" w:hAnsi="Garamond" w:cs="Calibri"/>
                <w:color w:val="C00000"/>
                <w:sz w:val="16"/>
                <w:szCs w:val="16"/>
              </w:rPr>
            </w:pPr>
          </w:p>
        </w:tc>
        <w:tc>
          <w:tcPr>
            <w:tcW w:w="1200" w:type="dxa"/>
            <w:vAlign w:val="center"/>
          </w:tcPr>
          <w:p w14:paraId="1AE6465D" w14:textId="0C63A1C6" w:rsidR="00814197" w:rsidRPr="009C67B2" w:rsidRDefault="00814197" w:rsidP="00814197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5CC297C" w14:textId="2D2A0169" w:rsidR="00814197" w:rsidRPr="009C67B2" w:rsidRDefault="00E00F6A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3.7%</w:t>
            </w:r>
          </w:p>
        </w:tc>
      </w:tr>
      <w:tr w:rsidR="00AC3E4B" w:rsidRPr="002B180E" w14:paraId="4FFBCBE5" w14:textId="77777777" w:rsidTr="006D550D">
        <w:tc>
          <w:tcPr>
            <w:tcW w:w="1101" w:type="dxa"/>
            <w:shd w:val="clear" w:color="auto" w:fill="auto"/>
          </w:tcPr>
          <w:p w14:paraId="57D76652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D7D43FC" w14:textId="1788DE70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proofErr w:type="spellStart"/>
            <w:r w:rsidRPr="00841C8E"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49A6167A" w14:textId="4FA1D349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 w:themeColor="text1"/>
                <w:sz w:val="16"/>
                <w:szCs w:val="16"/>
                <w:lang w:val="en-US"/>
              </w:rPr>
              <w:t>324_4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3B930F3" w14:textId="77777777" w:rsidR="00AC3E4B" w:rsidRPr="00841C8E" w:rsidRDefault="00AC3E4B" w:rsidP="00AC3E4B">
            <w:pPr>
              <w:rPr>
                <w:rFonts w:ascii="Garamond" w:hAnsi="Garamond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2977998" w14:textId="66DF37AF" w:rsidR="00AC3E4B" w:rsidRPr="00841C8E" w:rsidRDefault="00AC3E4B" w:rsidP="00AC3E4B">
            <w:pPr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</w:pPr>
            <w:r w:rsidRPr="00841C8E">
              <w:rPr>
                <w:rFonts w:ascii="Garamond" w:hAnsi="Garamond" w:cs="Times New Roman"/>
                <w:color w:val="000000" w:themeColor="text1"/>
                <w:sz w:val="16"/>
                <w:szCs w:val="16"/>
                <w:lang w:val="en-US"/>
              </w:rPr>
              <w:t>XX0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820B993" w14:textId="77777777" w:rsidR="00AC3E4B" w:rsidRPr="00B70907" w:rsidRDefault="00AC3E4B" w:rsidP="00AC3E4B">
            <w:pPr>
              <w:rPr>
                <w:rFonts w:ascii="Garamond" w:hAnsi="Garamond" w:cs="Times New Roman"/>
                <w:color w:val="C00000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A7C11E5" w14:textId="77777777" w:rsidR="00AC3E4B" w:rsidRPr="00B70907" w:rsidRDefault="00AC3E4B" w:rsidP="00AC3E4B">
            <w:pPr>
              <w:rPr>
                <w:rFonts w:ascii="Garamond" w:hAnsi="Garamond" w:cs="Calibri"/>
                <w:color w:val="C00000"/>
                <w:sz w:val="16"/>
                <w:szCs w:val="16"/>
              </w:rPr>
            </w:pPr>
          </w:p>
        </w:tc>
        <w:tc>
          <w:tcPr>
            <w:tcW w:w="1200" w:type="dxa"/>
            <w:vAlign w:val="center"/>
          </w:tcPr>
          <w:p w14:paraId="49DB817C" w14:textId="6541F235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4C761B2" w14:textId="20CD0BEF" w:rsidR="00AC3E4B" w:rsidRPr="009C67B2" w:rsidRDefault="00AC3E4B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0C2AB2EB" w14:textId="7520DB98" w:rsidTr="006D550D">
        <w:tc>
          <w:tcPr>
            <w:tcW w:w="1101" w:type="dxa"/>
            <w:shd w:val="clear" w:color="auto" w:fill="auto"/>
          </w:tcPr>
          <w:p w14:paraId="6777F737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053F84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Nair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068D34D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3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07EEF1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3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0A71D7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2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62275D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30E71A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3480B6E9" w14:textId="2DF5CDD2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8955F6B" w14:textId="237BB547" w:rsidR="00AC3E4B" w:rsidRPr="009C67B2" w:rsidRDefault="006D550D" w:rsidP="006D550D">
            <w:pPr>
              <w:tabs>
                <w:tab w:val="left" w:pos="867"/>
                <w:tab w:val="center" w:pos="900"/>
              </w:tabs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20.3%</w:t>
            </w:r>
          </w:p>
        </w:tc>
      </w:tr>
      <w:tr w:rsidR="00AC3E4B" w:rsidRPr="002B180E" w14:paraId="29D153D9" w14:textId="657A2F76" w:rsidTr="006D550D">
        <w:tc>
          <w:tcPr>
            <w:tcW w:w="1101" w:type="dxa"/>
            <w:shd w:val="clear" w:color="auto" w:fill="auto"/>
          </w:tcPr>
          <w:p w14:paraId="77CB6B50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1E0DA77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Nair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A29F18E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3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624A4C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3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6D18DF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3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03F9DA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38F418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6F8C2AC4" w14:textId="49E5C0B6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B7BA66C" w14:textId="11368AD1" w:rsidR="00AC3E4B" w:rsidRPr="009C67B2" w:rsidRDefault="00E00F6A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2</w:t>
            </w:r>
            <w:r w:rsidR="006D550D">
              <w:rPr>
                <w:rFonts w:ascii="Garamond" w:hAnsi="Garamond" w:cs="Times New Roman"/>
                <w:sz w:val="16"/>
                <w:szCs w:val="16"/>
                <w:lang w:val="en-US"/>
              </w:rPr>
              <w:t>2</w:t>
            </w: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.</w:t>
            </w:r>
            <w:r w:rsidR="006D550D">
              <w:rPr>
                <w:rFonts w:ascii="Garamond" w:hAnsi="Garamond" w:cs="Times New Roman"/>
                <w:sz w:val="16"/>
                <w:szCs w:val="16"/>
                <w:lang w:val="en-US"/>
              </w:rPr>
              <w:t>1%</w:t>
            </w:r>
          </w:p>
        </w:tc>
      </w:tr>
      <w:tr w:rsidR="00AC3E4B" w:rsidRPr="002B180E" w14:paraId="7D5D564E" w14:textId="71AC4DEE" w:rsidTr="006D550D">
        <w:tc>
          <w:tcPr>
            <w:tcW w:w="1101" w:type="dxa"/>
            <w:shd w:val="clear" w:color="auto" w:fill="auto"/>
          </w:tcPr>
          <w:p w14:paraId="0239F48A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467168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Nair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1D8A61F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3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F69B2A4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5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4F721CA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3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7D80EB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6BA1FA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0C4143D8" w14:textId="0E1EF4A4" w:rsidR="00AC3E4B" w:rsidRPr="00B717FF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B717F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A369559" w14:textId="28A1F9AF" w:rsidR="00AC3E4B" w:rsidRPr="009C67B2" w:rsidRDefault="006D550D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6B8E5BAA" w14:textId="1B0C7B22" w:rsidTr="006D550D">
        <w:tc>
          <w:tcPr>
            <w:tcW w:w="1101" w:type="dxa"/>
            <w:shd w:val="clear" w:color="auto" w:fill="auto"/>
          </w:tcPr>
          <w:p w14:paraId="1DA6D9D1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24FEE69E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Nair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1E20982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3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793BB1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3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97C86D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33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94DD61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5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A1C524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65</w:t>
            </w:r>
          </w:p>
        </w:tc>
        <w:tc>
          <w:tcPr>
            <w:tcW w:w="1200" w:type="dxa"/>
          </w:tcPr>
          <w:p w14:paraId="27AD6D74" w14:textId="549BE7FB" w:rsidR="00AC3E4B" w:rsidRPr="00B717FF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B717F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48DC8E4F" w14:textId="52DF23C6" w:rsidR="00AC3E4B" w:rsidRPr="009C67B2" w:rsidRDefault="00581292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371C4A2B" w14:textId="3B050676" w:rsidTr="002E297F">
        <w:tc>
          <w:tcPr>
            <w:tcW w:w="1101" w:type="dxa"/>
            <w:shd w:val="clear" w:color="auto" w:fill="auto"/>
          </w:tcPr>
          <w:p w14:paraId="369EDE4E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Stygocapitella</w:t>
            </w:r>
            <w:proofErr w:type="spellEnd"/>
            <w: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josemariobrancoi</w:t>
            </w:r>
            <w:proofErr w:type="spellEnd"/>
          </w:p>
        </w:tc>
        <w:tc>
          <w:tcPr>
            <w:tcW w:w="1249" w:type="dxa"/>
            <w:shd w:val="clear" w:color="auto" w:fill="auto"/>
            <w:vAlign w:val="center"/>
          </w:tcPr>
          <w:p w14:paraId="07C32EFB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Bristol Channel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5EE0216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2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6D2FAF4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38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6F2513D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3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9234888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9A26C2A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99</w:t>
            </w:r>
          </w:p>
        </w:tc>
        <w:tc>
          <w:tcPr>
            <w:tcW w:w="1200" w:type="dxa"/>
            <w:vAlign w:val="center"/>
          </w:tcPr>
          <w:p w14:paraId="7A11D4C7" w14:textId="7C1F6F0F" w:rsidR="0058129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AD5AED7" w14:textId="48F4029C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896CE7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23B92C7C" w14:textId="02A13D02" w:rsidTr="002E297F">
        <w:tc>
          <w:tcPr>
            <w:tcW w:w="1101" w:type="dxa"/>
            <w:shd w:val="clear" w:color="auto" w:fill="auto"/>
          </w:tcPr>
          <w:p w14:paraId="2D48ABF6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7F9CB0A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Bristol Channel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24EF3433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2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7B23BC8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39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BAC246C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N16413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5FE28FC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2773F03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03</w:t>
            </w:r>
          </w:p>
        </w:tc>
        <w:tc>
          <w:tcPr>
            <w:tcW w:w="1200" w:type="dxa"/>
            <w:vAlign w:val="center"/>
          </w:tcPr>
          <w:p w14:paraId="53D9E6EC" w14:textId="5CF47B59" w:rsidR="0058129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7EAE3377" w14:textId="433CF407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896CE7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1081B7E9" w14:textId="7BF94FD8" w:rsidTr="002E297F">
        <w:tc>
          <w:tcPr>
            <w:tcW w:w="1101" w:type="dxa"/>
            <w:shd w:val="clear" w:color="auto" w:fill="auto"/>
          </w:tcPr>
          <w:p w14:paraId="3288DDC6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7B0B1EC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Bristol Channel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0A67F07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2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E6416A4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0C58F63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4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61A7B8C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1024E46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05</w:t>
            </w:r>
          </w:p>
        </w:tc>
        <w:tc>
          <w:tcPr>
            <w:tcW w:w="1200" w:type="dxa"/>
            <w:vAlign w:val="center"/>
          </w:tcPr>
          <w:p w14:paraId="4AC2518E" w14:textId="2A2CEA90" w:rsidR="0058129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26790CBA" w14:textId="58092F3A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896CE7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62F9129D" w14:textId="0CEA0DC5" w:rsidTr="006D550D">
        <w:tc>
          <w:tcPr>
            <w:tcW w:w="1101" w:type="dxa"/>
            <w:shd w:val="clear" w:color="auto" w:fill="auto"/>
          </w:tcPr>
          <w:p w14:paraId="531B4586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84702BD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Bristol Channel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3740FD6E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2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347269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38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BA099EA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4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B3D9A2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54F6C4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08</w:t>
            </w:r>
          </w:p>
        </w:tc>
        <w:tc>
          <w:tcPr>
            <w:tcW w:w="1200" w:type="dxa"/>
            <w:vAlign w:val="center"/>
          </w:tcPr>
          <w:p w14:paraId="4610E7AC" w14:textId="182F5900" w:rsidR="00AC3E4B" w:rsidRPr="009C67B2" w:rsidRDefault="00AC3E4B" w:rsidP="00AC3E4B">
            <w:pPr>
              <w:jc w:val="center"/>
              <w:rPr>
                <w:rFonts w:ascii="Garamond" w:hAnsi="Garamond" w:cs="Calibri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A1EFC03" w14:textId="236047B9" w:rsidR="00AC3E4B" w:rsidRPr="009C67B2" w:rsidRDefault="00622CAC" w:rsidP="006D550D">
            <w:pPr>
              <w:jc w:val="center"/>
              <w:rPr>
                <w:rFonts w:ascii="Garamond" w:hAnsi="Garamond" w:cs="Calibri"/>
                <w:sz w:val="16"/>
                <w:szCs w:val="16"/>
              </w:rPr>
            </w:pPr>
            <w:r>
              <w:rPr>
                <w:rFonts w:ascii="Garamond" w:hAnsi="Garamond" w:cs="Calibri"/>
                <w:sz w:val="16"/>
                <w:szCs w:val="16"/>
              </w:rPr>
              <w:t>81.7%</w:t>
            </w:r>
          </w:p>
        </w:tc>
      </w:tr>
      <w:tr w:rsidR="00AC3E4B" w:rsidRPr="002B180E" w14:paraId="54F0C916" w14:textId="61B6B077" w:rsidTr="006D550D">
        <w:tc>
          <w:tcPr>
            <w:tcW w:w="1101" w:type="dxa"/>
            <w:shd w:val="clear" w:color="auto" w:fill="auto"/>
          </w:tcPr>
          <w:p w14:paraId="68B9E8C7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F2417C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Bristol Channel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6B1D07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2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E97398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1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A86B0C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7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C38C01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82E57F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0BE0FCE4" w14:textId="6B7621CD" w:rsidR="00AC3E4B" w:rsidRPr="009C67B2" w:rsidRDefault="00AC3E4B" w:rsidP="00AC3E4B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9CB9F8" w14:textId="48CB47C2" w:rsidR="00AC3E4B" w:rsidRPr="009C67B2" w:rsidRDefault="00622CAC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GB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79.0%</w:t>
            </w:r>
          </w:p>
        </w:tc>
      </w:tr>
      <w:tr w:rsidR="00AC3E4B" w:rsidRPr="002B180E" w14:paraId="04F53803" w14:textId="57A03AE0" w:rsidTr="006D550D">
        <w:tc>
          <w:tcPr>
            <w:tcW w:w="1101" w:type="dxa"/>
            <w:shd w:val="clear" w:color="auto" w:fill="auto"/>
          </w:tcPr>
          <w:p w14:paraId="51216FEB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ACF675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llenboge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1BCF7DB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2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97D78A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4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D8B892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9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D1A2E4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8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06E5D1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09</w:t>
            </w:r>
          </w:p>
        </w:tc>
        <w:tc>
          <w:tcPr>
            <w:tcW w:w="1200" w:type="dxa"/>
            <w:vAlign w:val="center"/>
          </w:tcPr>
          <w:p w14:paraId="755055C2" w14:textId="2DFB9648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8FF91AC" w14:textId="6B681E4A" w:rsidR="00AC3E4B" w:rsidRPr="009C67B2" w:rsidRDefault="00AC237D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7.1%</w:t>
            </w:r>
          </w:p>
        </w:tc>
      </w:tr>
      <w:tr w:rsidR="00AC3E4B" w:rsidRPr="002B180E" w14:paraId="0C222DD5" w14:textId="3F843559" w:rsidTr="006D550D">
        <w:tc>
          <w:tcPr>
            <w:tcW w:w="1101" w:type="dxa"/>
            <w:shd w:val="clear" w:color="auto" w:fill="auto"/>
          </w:tcPr>
          <w:p w14:paraId="170A0DE6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7C3DF02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llenboge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04F413F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2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B86C88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1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CC8D20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5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F2EBD8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F2A7DA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10</w:t>
            </w:r>
          </w:p>
        </w:tc>
        <w:tc>
          <w:tcPr>
            <w:tcW w:w="1200" w:type="dxa"/>
            <w:vAlign w:val="center"/>
          </w:tcPr>
          <w:p w14:paraId="37499562" w14:textId="27C115B5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4DFF6435" w14:textId="6E963060" w:rsidR="00AC3E4B" w:rsidRPr="009C67B2" w:rsidRDefault="00AC237D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8.7%</w:t>
            </w:r>
          </w:p>
        </w:tc>
      </w:tr>
      <w:tr w:rsidR="00AC3E4B" w:rsidRPr="002B180E" w14:paraId="0B42EF11" w14:textId="59B42D07" w:rsidTr="006D550D">
        <w:tc>
          <w:tcPr>
            <w:tcW w:w="1101" w:type="dxa"/>
            <w:shd w:val="clear" w:color="auto" w:fill="auto"/>
          </w:tcPr>
          <w:p w14:paraId="6F7237E4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BD71B78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llenboge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64584F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2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40ABE5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39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B33E0F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7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049949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1D6DF5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32</w:t>
            </w:r>
          </w:p>
        </w:tc>
        <w:tc>
          <w:tcPr>
            <w:tcW w:w="1200" w:type="dxa"/>
            <w:vAlign w:val="center"/>
          </w:tcPr>
          <w:p w14:paraId="30640E35" w14:textId="356A9A85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0305555" w14:textId="722AA111" w:rsidR="00AC3E4B" w:rsidRPr="009C67B2" w:rsidRDefault="00AC237D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8.2%</w:t>
            </w:r>
          </w:p>
        </w:tc>
      </w:tr>
      <w:tr w:rsidR="00AC3E4B" w:rsidRPr="002B180E" w14:paraId="240BB538" w14:textId="09469E62" w:rsidTr="006D550D">
        <w:tc>
          <w:tcPr>
            <w:tcW w:w="1101" w:type="dxa"/>
            <w:shd w:val="clear" w:color="auto" w:fill="auto"/>
          </w:tcPr>
          <w:p w14:paraId="442D37CF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5C2D32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llenboge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E2B0F33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2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4F312CA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1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C247B3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4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E97D0CA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8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13186C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11</w:t>
            </w:r>
          </w:p>
        </w:tc>
        <w:tc>
          <w:tcPr>
            <w:tcW w:w="1200" w:type="dxa"/>
            <w:vAlign w:val="center"/>
          </w:tcPr>
          <w:p w14:paraId="5C95ED2E" w14:textId="55B6AB05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536DCDB" w14:textId="7EC0FD78" w:rsidR="00AC3E4B" w:rsidRPr="009C67B2" w:rsidRDefault="00AC237D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6.7%</w:t>
            </w:r>
          </w:p>
        </w:tc>
      </w:tr>
      <w:tr w:rsidR="00581292" w:rsidRPr="002B180E" w14:paraId="72AEBF6D" w14:textId="5E1F136E" w:rsidTr="00DA701B">
        <w:tc>
          <w:tcPr>
            <w:tcW w:w="1101" w:type="dxa"/>
            <w:shd w:val="clear" w:color="auto" w:fill="auto"/>
          </w:tcPr>
          <w:p w14:paraId="720369B9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7FBD619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llenbogen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351222B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22_1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A98C874" w14:textId="675DD0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24ED526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4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553BF76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8E4F599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343A5CDB" w14:textId="5BCBBC53" w:rsidR="00581292" w:rsidRPr="0041016D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41016D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93951DA" w14:textId="5D93B236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DA2CE7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353791F3" w14:textId="570611CE" w:rsidTr="00DA701B">
        <w:tc>
          <w:tcPr>
            <w:tcW w:w="1101" w:type="dxa"/>
            <w:shd w:val="clear" w:color="auto" w:fill="auto"/>
          </w:tcPr>
          <w:p w14:paraId="5E9A02F0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56FAD1E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ravesen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3851425F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4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06C14A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4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D5FF6FE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593694F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33BB911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42</w:t>
            </w:r>
          </w:p>
        </w:tc>
        <w:tc>
          <w:tcPr>
            <w:tcW w:w="1200" w:type="dxa"/>
          </w:tcPr>
          <w:p w14:paraId="0AC86DA6" w14:textId="3204B05E" w:rsidR="00581292" w:rsidRPr="0041016D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41016D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EE5DE1C" w14:textId="60CC4A10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C00000"/>
                <w:sz w:val="16"/>
                <w:szCs w:val="16"/>
              </w:rPr>
            </w:pPr>
            <w:r w:rsidRPr="00DA2CE7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0B97C01C" w14:textId="73869C94" w:rsidTr="00DA701B">
        <w:tc>
          <w:tcPr>
            <w:tcW w:w="1101" w:type="dxa"/>
            <w:shd w:val="clear" w:color="auto" w:fill="auto"/>
          </w:tcPr>
          <w:p w14:paraId="48A32A3E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6987A25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ravesen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1292AD51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4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00FC808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3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87998F3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5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BED650B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D4A0467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1273A539" w14:textId="78EED56B" w:rsidR="00581292" w:rsidRPr="0041016D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41016D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E31D3C1" w14:textId="3E453BFE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DA2CE7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078B480C" w14:textId="28953B80" w:rsidTr="00DA701B">
        <w:tc>
          <w:tcPr>
            <w:tcW w:w="1101" w:type="dxa"/>
            <w:shd w:val="clear" w:color="auto" w:fill="auto"/>
          </w:tcPr>
          <w:p w14:paraId="5363978A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2EB96599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ravesen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197B579B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4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BDC918D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6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7C8A98F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1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81DBCE5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7E4974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4AC18111" w14:textId="7D7E70D0" w:rsidR="00581292" w:rsidRPr="0041016D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41016D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01873AC" w14:textId="10D4C39B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DA2CE7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65794BFE" w14:textId="451A3C9D" w:rsidTr="00DA701B">
        <w:tc>
          <w:tcPr>
            <w:tcW w:w="1101" w:type="dxa"/>
            <w:shd w:val="clear" w:color="auto" w:fill="auto"/>
          </w:tcPr>
          <w:p w14:paraId="0EAEEFD7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833C519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ravesen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251D408D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4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E422D59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4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BD29E26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A0A0A85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E426DC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68B84E53" w14:textId="76BAE102" w:rsidR="00581292" w:rsidRPr="0041016D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41016D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A94368B" w14:textId="181905C7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DA2CE7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7D51CDBD" w14:textId="42FD3C00" w:rsidTr="006D550D">
        <w:tc>
          <w:tcPr>
            <w:tcW w:w="1101" w:type="dxa"/>
            <w:shd w:val="clear" w:color="auto" w:fill="auto"/>
          </w:tcPr>
          <w:p w14:paraId="3DAF981D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46B7312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ravesen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792A278B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4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13BED9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4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315A71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1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0B73DC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0C8AAE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43</w:t>
            </w:r>
          </w:p>
        </w:tc>
        <w:tc>
          <w:tcPr>
            <w:tcW w:w="1200" w:type="dxa"/>
            <w:vAlign w:val="center"/>
          </w:tcPr>
          <w:p w14:paraId="61531CD0" w14:textId="7A56F6E5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7F3AD1C" w14:textId="3FA2F311" w:rsidR="00AC3E4B" w:rsidRPr="009C67B2" w:rsidRDefault="00AC237D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90.1%</w:t>
            </w:r>
          </w:p>
        </w:tc>
      </w:tr>
      <w:tr w:rsidR="00581292" w:rsidRPr="002B180E" w14:paraId="7D6ECA03" w14:textId="2A44CE3C" w:rsidTr="004C7468">
        <w:tc>
          <w:tcPr>
            <w:tcW w:w="1101" w:type="dxa"/>
            <w:shd w:val="clear" w:color="auto" w:fill="auto"/>
          </w:tcPr>
          <w:p w14:paraId="56F14A83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1C47AE1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ravesen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9AAC3CE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4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726AD46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5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1D23571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858EFD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6F4EE83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46</w:t>
            </w:r>
          </w:p>
        </w:tc>
        <w:tc>
          <w:tcPr>
            <w:tcW w:w="1200" w:type="dxa"/>
          </w:tcPr>
          <w:p w14:paraId="306F7E19" w14:textId="754AA20E" w:rsidR="00581292" w:rsidRPr="00102C31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102C31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2CA89D14" w14:textId="0A2545BE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C10BDF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200BEB23" w14:textId="5B9ED477" w:rsidTr="004C7468">
        <w:tc>
          <w:tcPr>
            <w:tcW w:w="1101" w:type="dxa"/>
            <w:shd w:val="clear" w:color="auto" w:fill="auto"/>
          </w:tcPr>
          <w:p w14:paraId="6C92BFC0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4D31818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Gravesend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41502790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4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B0A86CB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5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DE1FE87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1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1EE4049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C24EFB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41</w:t>
            </w:r>
          </w:p>
        </w:tc>
        <w:tc>
          <w:tcPr>
            <w:tcW w:w="1200" w:type="dxa"/>
          </w:tcPr>
          <w:p w14:paraId="5C8D278D" w14:textId="4B37DE75" w:rsidR="00581292" w:rsidRPr="00102C31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102C31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7749CF04" w14:textId="0A1F1CB4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C10BDF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4F7C4B05" w14:textId="39F77BE1" w:rsidTr="006D550D">
        <w:tc>
          <w:tcPr>
            <w:tcW w:w="1101" w:type="dxa"/>
            <w:shd w:val="clear" w:color="auto" w:fill="auto"/>
          </w:tcPr>
          <w:p w14:paraId="4FC504CF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456565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örn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F3AF29E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169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37A54EA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39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71873B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8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01C241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2A1AD2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28</w:t>
            </w:r>
          </w:p>
        </w:tc>
        <w:tc>
          <w:tcPr>
            <w:tcW w:w="1200" w:type="dxa"/>
            <w:vAlign w:val="center"/>
          </w:tcPr>
          <w:p w14:paraId="6E87DBEB" w14:textId="395E1395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6583C14" w14:textId="49111A39" w:rsidR="00AC3E4B" w:rsidRPr="009C67B2" w:rsidRDefault="00EB3C50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7.5%</w:t>
            </w:r>
          </w:p>
        </w:tc>
      </w:tr>
      <w:tr w:rsidR="00AC3E4B" w:rsidRPr="002B180E" w14:paraId="78E606CE" w14:textId="6205C732" w:rsidTr="006D550D">
        <w:tc>
          <w:tcPr>
            <w:tcW w:w="1101" w:type="dxa"/>
            <w:shd w:val="clear" w:color="auto" w:fill="auto"/>
          </w:tcPr>
          <w:p w14:paraId="12D6ECD2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A47F58D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örn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5A40415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169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03D55A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C0B87B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9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1632D9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4D98C3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22</w:t>
            </w:r>
          </w:p>
        </w:tc>
        <w:tc>
          <w:tcPr>
            <w:tcW w:w="1200" w:type="dxa"/>
            <w:vAlign w:val="center"/>
          </w:tcPr>
          <w:p w14:paraId="263754AE" w14:textId="6922163D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2B7B3A4" w14:textId="1BFB7FCE" w:rsidR="00AC3E4B" w:rsidRPr="009C67B2" w:rsidRDefault="00EB3C50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8.7%</w:t>
            </w:r>
          </w:p>
        </w:tc>
      </w:tr>
      <w:tr w:rsidR="00AC3E4B" w:rsidRPr="002B180E" w14:paraId="513F2AB6" w14:textId="2C735254" w:rsidTr="006D550D">
        <w:tc>
          <w:tcPr>
            <w:tcW w:w="1101" w:type="dxa"/>
            <w:shd w:val="clear" w:color="auto" w:fill="auto"/>
          </w:tcPr>
          <w:p w14:paraId="32BA117E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273DD6DB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örn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A685F5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169_0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11F110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3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FDE2E9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5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9AEFF6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989A9A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54491BFC" w14:textId="5BBC1D91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5F2A1962" w14:textId="0826579F" w:rsidR="00AC3E4B" w:rsidRPr="009C67B2" w:rsidRDefault="00581292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5E4DC76E" w14:textId="6D1CBFA2" w:rsidTr="006D550D">
        <w:tc>
          <w:tcPr>
            <w:tcW w:w="1101" w:type="dxa"/>
            <w:shd w:val="clear" w:color="auto" w:fill="auto"/>
          </w:tcPr>
          <w:p w14:paraId="326B697C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DBA836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örn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74FD99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169_0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D5B412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2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0DF8A6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6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ACE4AD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71A12B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39</w:t>
            </w:r>
          </w:p>
        </w:tc>
        <w:tc>
          <w:tcPr>
            <w:tcW w:w="1200" w:type="dxa"/>
            <w:vAlign w:val="center"/>
          </w:tcPr>
          <w:p w14:paraId="5B01B818" w14:textId="5AC723BC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2F08D6F" w14:textId="477C3310" w:rsidR="00AC3E4B" w:rsidRPr="009C67B2" w:rsidRDefault="00EB3C50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90.8%</w:t>
            </w:r>
          </w:p>
        </w:tc>
      </w:tr>
      <w:tr w:rsidR="00AC3E4B" w:rsidRPr="002B180E" w14:paraId="3DFCB45C" w14:textId="616E9E3C" w:rsidTr="006D550D">
        <w:tc>
          <w:tcPr>
            <w:tcW w:w="1101" w:type="dxa"/>
            <w:shd w:val="clear" w:color="auto" w:fill="auto"/>
          </w:tcPr>
          <w:p w14:paraId="443ED2AA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92499ED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örnu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4C31EE97" w14:textId="6E13FADB" w:rsidR="00AC3E4B" w:rsidRPr="002B180E" w:rsidRDefault="005563D1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29AFA5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39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E837DA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7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5784E8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369696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25</w:t>
            </w:r>
          </w:p>
        </w:tc>
        <w:tc>
          <w:tcPr>
            <w:tcW w:w="1200" w:type="dxa"/>
            <w:vAlign w:val="center"/>
          </w:tcPr>
          <w:p w14:paraId="5D3F6F82" w14:textId="24B2B7E5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BB94581" w14:textId="003BD587" w:rsidR="00AC3E4B" w:rsidRPr="009C67B2" w:rsidRDefault="00581292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199A369A" w14:textId="548DEEAD" w:rsidTr="006D550D">
        <w:tc>
          <w:tcPr>
            <w:tcW w:w="1101" w:type="dxa"/>
            <w:shd w:val="clear" w:color="auto" w:fill="auto"/>
          </w:tcPr>
          <w:p w14:paraId="272A6790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</w:tcPr>
          <w:p w14:paraId="20D3D7BC" w14:textId="413954B2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463DE6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ausstrand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A07F84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169_5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ECD73D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1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AE2FA04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6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09E5AA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7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6085B0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13</w:t>
            </w:r>
          </w:p>
        </w:tc>
        <w:tc>
          <w:tcPr>
            <w:tcW w:w="1200" w:type="dxa"/>
            <w:vAlign w:val="center"/>
          </w:tcPr>
          <w:p w14:paraId="41D2B6E2" w14:textId="77458270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40A332B" w14:textId="4EDA3A50" w:rsidR="00AC3E4B" w:rsidRPr="009C67B2" w:rsidRDefault="00EE55C1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90.1%</w:t>
            </w:r>
          </w:p>
        </w:tc>
      </w:tr>
      <w:tr w:rsidR="00AC3E4B" w:rsidRPr="002B180E" w14:paraId="64AD5DE9" w14:textId="018F1772" w:rsidTr="006D550D">
        <w:tc>
          <w:tcPr>
            <w:tcW w:w="1101" w:type="dxa"/>
            <w:shd w:val="clear" w:color="auto" w:fill="auto"/>
          </w:tcPr>
          <w:p w14:paraId="1F927D05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</w:tcPr>
          <w:p w14:paraId="51D2DD7E" w14:textId="33BA915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463DE6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ausstrand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2187F8D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19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862810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4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5FC244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7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509CAD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3B72904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18</w:t>
            </w:r>
          </w:p>
        </w:tc>
        <w:tc>
          <w:tcPr>
            <w:tcW w:w="1200" w:type="dxa"/>
            <w:vAlign w:val="center"/>
          </w:tcPr>
          <w:p w14:paraId="6CCB5020" w14:textId="40A9F002" w:rsidR="00AC3E4B" w:rsidRPr="009C67B2" w:rsidRDefault="00AC3E4B" w:rsidP="00AC3E4B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9831C3F" w14:textId="0564B78A" w:rsidR="00AC3E4B" w:rsidRPr="009C67B2" w:rsidRDefault="00EE55C1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88.0%</w:t>
            </w:r>
          </w:p>
        </w:tc>
      </w:tr>
      <w:tr w:rsidR="00AC3E4B" w:rsidRPr="002B180E" w14:paraId="748FFEC0" w14:textId="65DF80B1" w:rsidTr="006D550D">
        <w:tc>
          <w:tcPr>
            <w:tcW w:w="1101" w:type="dxa"/>
            <w:shd w:val="clear" w:color="auto" w:fill="auto"/>
          </w:tcPr>
          <w:p w14:paraId="01B44490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</w:tcPr>
          <w:p w14:paraId="7BB70C45" w14:textId="537885D4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463DE6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ausstrand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85EA99B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19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29D778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4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DFE3B5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6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D36A01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3A964E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14</w:t>
            </w:r>
          </w:p>
        </w:tc>
        <w:tc>
          <w:tcPr>
            <w:tcW w:w="1200" w:type="dxa"/>
            <w:vAlign w:val="center"/>
          </w:tcPr>
          <w:p w14:paraId="76B32927" w14:textId="5269572A" w:rsidR="00AC3E4B" w:rsidRPr="009C67B2" w:rsidRDefault="00AC3E4B" w:rsidP="00AC3E4B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A58E981" w14:textId="1DDC69C9" w:rsidR="00AC3E4B" w:rsidRPr="009C67B2" w:rsidRDefault="00EE55C1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87.0%</w:t>
            </w:r>
          </w:p>
        </w:tc>
      </w:tr>
      <w:tr w:rsidR="00AC3E4B" w:rsidRPr="002B180E" w14:paraId="348C90BB" w14:textId="0377FDAF" w:rsidTr="006D550D">
        <w:tc>
          <w:tcPr>
            <w:tcW w:w="1101" w:type="dxa"/>
            <w:shd w:val="clear" w:color="auto" w:fill="auto"/>
          </w:tcPr>
          <w:p w14:paraId="4E71159C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</w:tcPr>
          <w:p w14:paraId="6356D0E8" w14:textId="087A99F2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463DE6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ausstrand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4994487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19_1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6E6A644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2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985538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AE206D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C2CFA5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02221A0C" w14:textId="2E41C950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D4BDB5F" w14:textId="1E02C5E0" w:rsidR="00AC3E4B" w:rsidRPr="009C67B2" w:rsidRDefault="00581292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795FF3D8" w14:textId="522B9936" w:rsidTr="006D550D">
        <w:tc>
          <w:tcPr>
            <w:tcW w:w="1101" w:type="dxa"/>
            <w:shd w:val="clear" w:color="auto" w:fill="auto"/>
          </w:tcPr>
          <w:p w14:paraId="018B7EF6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</w:tcPr>
          <w:p w14:paraId="5F925378" w14:textId="112B9C7F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463DE6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Hausstrand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B9913F7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219_1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A9FA2D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93760E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6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C8D8AB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D0F2734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1D20222F" w14:textId="2CD4E0D9" w:rsidR="00AC3E4B" w:rsidRPr="009C67B2" w:rsidRDefault="00AC3E4B" w:rsidP="00AC3E4B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9C67B2">
              <w:rPr>
                <w:rFonts w:ascii="Garamond" w:hAnsi="Garamond" w:cs="Times New Roman"/>
                <w:sz w:val="16"/>
                <w:szCs w:val="16"/>
                <w:lang w:val="en-US"/>
              </w:rPr>
              <w:t>Ye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A19451" w14:textId="222C0C26" w:rsidR="00AC3E4B" w:rsidRPr="009C67B2" w:rsidRDefault="009E43A3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92.1%</w:t>
            </w:r>
          </w:p>
        </w:tc>
      </w:tr>
      <w:tr w:rsidR="00AC3E4B" w:rsidRPr="002B180E" w14:paraId="303DDBD3" w14:textId="5BF81944" w:rsidTr="006D550D">
        <w:tc>
          <w:tcPr>
            <w:tcW w:w="1101" w:type="dxa"/>
            <w:shd w:val="clear" w:color="auto" w:fill="auto"/>
          </w:tcPr>
          <w:p w14:paraId="5860B094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0631188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43A45A3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32682B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4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7728FC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3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102E6E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6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761712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50</w:t>
            </w:r>
          </w:p>
        </w:tc>
        <w:tc>
          <w:tcPr>
            <w:tcW w:w="1200" w:type="dxa"/>
            <w:vAlign w:val="center"/>
          </w:tcPr>
          <w:p w14:paraId="4AEF2309" w14:textId="7DC2B60D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57EE3485" w14:textId="02FBA419" w:rsidR="00AC3E4B" w:rsidRPr="009C67B2" w:rsidRDefault="00581292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21CC510C" w14:textId="6861C4F4" w:rsidTr="006D550D">
        <w:tc>
          <w:tcPr>
            <w:tcW w:w="1101" w:type="dxa"/>
            <w:shd w:val="clear" w:color="auto" w:fill="auto"/>
          </w:tcPr>
          <w:p w14:paraId="04A4DAF5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3709FD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2B14689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5EBD58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2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36B7B2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8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D5F67C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6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01DC99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51</w:t>
            </w:r>
          </w:p>
        </w:tc>
        <w:tc>
          <w:tcPr>
            <w:tcW w:w="1200" w:type="dxa"/>
            <w:vAlign w:val="center"/>
          </w:tcPr>
          <w:p w14:paraId="075FE3A5" w14:textId="31CF0D08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9CDC166" w14:textId="1CA495AA" w:rsidR="00AC3E4B" w:rsidRPr="009C67B2" w:rsidRDefault="009E43A3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5.0%</w:t>
            </w:r>
          </w:p>
        </w:tc>
      </w:tr>
      <w:tr w:rsidR="00581292" w:rsidRPr="002B180E" w14:paraId="435906E3" w14:textId="35812A17" w:rsidTr="003C0916">
        <w:tc>
          <w:tcPr>
            <w:tcW w:w="1101" w:type="dxa"/>
            <w:shd w:val="clear" w:color="auto" w:fill="auto"/>
          </w:tcPr>
          <w:p w14:paraId="682FEC24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183209C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Plymout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E86B9FD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1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19A1D64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7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066502E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2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01EE02A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6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B8A4A81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52</w:t>
            </w:r>
          </w:p>
        </w:tc>
        <w:tc>
          <w:tcPr>
            <w:tcW w:w="1200" w:type="dxa"/>
          </w:tcPr>
          <w:p w14:paraId="234A9FA1" w14:textId="6F33AC91" w:rsidR="00581292" w:rsidRPr="00721D65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721D65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37388B7F" w14:textId="02361A9C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C00000"/>
                <w:sz w:val="16"/>
                <w:szCs w:val="16"/>
              </w:rPr>
            </w:pPr>
            <w:r w:rsidRPr="00C36DE2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31751379" w14:textId="0F4C6A7F" w:rsidTr="003C0916">
        <w:tc>
          <w:tcPr>
            <w:tcW w:w="1101" w:type="dxa"/>
            <w:shd w:val="clear" w:color="auto" w:fill="auto"/>
          </w:tcPr>
          <w:p w14:paraId="068345B3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5158F8F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Plymout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57314F3E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1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9B9E5C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7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BAFC3A1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2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0F0B8E6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DF23F59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4CAD0BDC" w14:textId="2C702D83" w:rsidR="00581292" w:rsidRPr="00721D65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721D65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19E3812" w14:textId="6830B630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C36DE2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2A790620" w14:textId="2DD9CB47" w:rsidTr="003C0916">
        <w:tc>
          <w:tcPr>
            <w:tcW w:w="1101" w:type="dxa"/>
            <w:shd w:val="clear" w:color="auto" w:fill="auto"/>
          </w:tcPr>
          <w:p w14:paraId="7CD5BDFB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2EE63C59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Plymout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51A5E70A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1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49D5A2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7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3976242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2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1A12F47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F9FA48F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65</w:t>
            </w:r>
          </w:p>
        </w:tc>
        <w:tc>
          <w:tcPr>
            <w:tcW w:w="1200" w:type="dxa"/>
          </w:tcPr>
          <w:p w14:paraId="51334FA4" w14:textId="668ED7B9" w:rsidR="00581292" w:rsidRPr="00721D65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721D65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7583A3D" w14:textId="7EEB1D6B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C36DE2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18550DF7" w14:textId="2EBEF42A" w:rsidTr="003C0916">
        <w:tc>
          <w:tcPr>
            <w:tcW w:w="1101" w:type="dxa"/>
            <w:shd w:val="clear" w:color="auto" w:fill="auto"/>
          </w:tcPr>
          <w:p w14:paraId="381AF4B3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D2A5941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Plymout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5CAF17D6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1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4324515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3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7911663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8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414B30C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925C074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5125D136" w14:textId="10F6CBF2" w:rsidR="00581292" w:rsidRPr="00721D65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721D65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EA9C1B7" w14:textId="239861C5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C36DE2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56531855" w14:textId="0179727F" w:rsidTr="003C0916">
        <w:tc>
          <w:tcPr>
            <w:tcW w:w="1101" w:type="dxa"/>
            <w:shd w:val="clear" w:color="auto" w:fill="auto"/>
          </w:tcPr>
          <w:p w14:paraId="77DEF9B4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01E702B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Plymout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AC1EC2C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1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C8E49EC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7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9B6B8D3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2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1DD6B8B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67374C2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53</w:t>
            </w:r>
          </w:p>
        </w:tc>
        <w:tc>
          <w:tcPr>
            <w:tcW w:w="1200" w:type="dxa"/>
          </w:tcPr>
          <w:p w14:paraId="2F03A1F3" w14:textId="66FAC06E" w:rsidR="00581292" w:rsidRPr="00721D65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721D65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2B2A2850" w14:textId="11E81578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C00000"/>
                <w:sz w:val="16"/>
                <w:szCs w:val="16"/>
              </w:rPr>
            </w:pPr>
            <w:r w:rsidRPr="00C36DE2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153F2805" w14:textId="3BC4EF7B" w:rsidTr="006D550D">
        <w:tc>
          <w:tcPr>
            <w:tcW w:w="1101" w:type="dxa"/>
            <w:shd w:val="clear" w:color="auto" w:fill="auto"/>
          </w:tcPr>
          <w:p w14:paraId="7A914A41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2DA975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6ED155D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059571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5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E6E0F8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1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F576F0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84B8BC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3CCB6EC6" w14:textId="3CB51AAC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D241827" w14:textId="283773AF" w:rsidR="00AC3E4B" w:rsidRPr="009C67B2" w:rsidRDefault="008C4A5F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90.1%</w:t>
            </w:r>
          </w:p>
        </w:tc>
      </w:tr>
      <w:tr w:rsidR="00AC3E4B" w:rsidRPr="002B180E" w14:paraId="3D76E882" w14:textId="306A5C18" w:rsidTr="006D550D">
        <w:tc>
          <w:tcPr>
            <w:tcW w:w="1101" w:type="dxa"/>
            <w:shd w:val="clear" w:color="auto" w:fill="auto"/>
          </w:tcPr>
          <w:p w14:paraId="0BB709A4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7F985C3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A8D51A0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A811B0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5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5F796D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1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6629D2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032F1E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653A88B6" w14:textId="0ACD02BE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B5BD57D" w14:textId="16938586" w:rsidR="00AC3E4B" w:rsidRPr="009C67B2" w:rsidRDefault="008C4A5F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9.7%</w:t>
            </w:r>
          </w:p>
        </w:tc>
      </w:tr>
      <w:tr w:rsidR="00AC3E4B" w:rsidRPr="002B180E" w14:paraId="22F08FBC" w14:textId="19A643BB" w:rsidTr="006D550D">
        <w:tc>
          <w:tcPr>
            <w:tcW w:w="1101" w:type="dxa"/>
            <w:shd w:val="clear" w:color="auto" w:fill="auto"/>
          </w:tcPr>
          <w:p w14:paraId="042F2410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F872B1E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F8DE54F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0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1A2BF2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6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B8BD82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1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EF0A86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179A66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0EBB1EF2" w14:textId="75EEE6B9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A8128B0" w14:textId="53A5D9E0" w:rsidR="00AC3E4B" w:rsidRPr="009C67B2" w:rsidRDefault="008C4A5F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</w:rPr>
              <w:t>90.1%</w:t>
            </w:r>
          </w:p>
        </w:tc>
      </w:tr>
      <w:tr w:rsidR="00581292" w:rsidRPr="002B180E" w14:paraId="0334782A" w14:textId="6802B3EA" w:rsidTr="004A2D50">
        <w:tc>
          <w:tcPr>
            <w:tcW w:w="1101" w:type="dxa"/>
            <w:shd w:val="clear" w:color="auto" w:fill="auto"/>
          </w:tcPr>
          <w:p w14:paraId="4911483B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70CE6C3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4FDA3D4" w14:textId="1FB1121D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2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182BF74" w14:textId="0A44D3AA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FF78AE6" w14:textId="0D78D955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XX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6987784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22DD441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793798BE" w14:textId="69162DC8" w:rsidR="00581292" w:rsidRPr="000E253F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E253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ABCF8E4" w14:textId="490A3C4F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FB2D1C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3B380F22" w14:textId="4EA51759" w:rsidTr="004A2D50">
        <w:tc>
          <w:tcPr>
            <w:tcW w:w="1101" w:type="dxa"/>
            <w:shd w:val="clear" w:color="auto" w:fill="auto"/>
          </w:tcPr>
          <w:p w14:paraId="0CE66C75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EDB6C5D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42D91DE7" w14:textId="1D8F233C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2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E5CF2F9" w14:textId="035C814E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EE1FBF1" w14:textId="70364AAC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XX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E8B434F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FA22A27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7D69E351" w14:textId="12E74520" w:rsidR="00581292" w:rsidRPr="000E253F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E253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2E7D86FA" w14:textId="4A4EF7A1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FB2D1C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0297E1E1" w14:textId="20AFEFE7" w:rsidTr="004A2D50">
        <w:tc>
          <w:tcPr>
            <w:tcW w:w="1101" w:type="dxa"/>
            <w:shd w:val="clear" w:color="auto" w:fill="auto"/>
          </w:tcPr>
          <w:p w14:paraId="2AFB38BD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2BC62EF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02C2E1D" w14:textId="23B623FB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3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9F1C65D" w14:textId="3DD7D169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B538E44" w14:textId="6DDB9C8C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XX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F858E2F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1AC85DA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5420692B" w14:textId="4D538C94" w:rsidR="00581292" w:rsidRPr="000E253F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E253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893248C" w14:textId="635259ED" w:rsidR="00581292" w:rsidRPr="009C67B2" w:rsidRDefault="00581292" w:rsidP="00581292">
            <w:pPr>
              <w:jc w:val="center"/>
              <w:rPr>
                <w:rFonts w:ascii="Garamond" w:hAnsi="Garamond" w:cs="Times New Roman"/>
                <w:i/>
                <w:iCs/>
                <w:sz w:val="16"/>
                <w:szCs w:val="16"/>
                <w:lang w:val="en-US"/>
              </w:rPr>
            </w:pPr>
            <w:r w:rsidRPr="00FB2D1C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68F268F6" w14:textId="77777777" w:rsidTr="004A2D50">
        <w:tc>
          <w:tcPr>
            <w:tcW w:w="1101" w:type="dxa"/>
            <w:shd w:val="clear" w:color="auto" w:fill="auto"/>
          </w:tcPr>
          <w:p w14:paraId="55EEB011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0E54D06" w14:textId="08F11994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7C8B8A5" w14:textId="779678AD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3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A606723" w14:textId="77777777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F617158" w14:textId="1D118EA3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Times New Roman"/>
                <w:sz w:val="16"/>
                <w:szCs w:val="16"/>
                <w:lang w:val="en-US"/>
              </w:rPr>
              <w:t>XX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8462FAF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7A029EF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50972241" w14:textId="1944ED33" w:rsidR="00581292" w:rsidRPr="000E253F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E253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06759C1B" w14:textId="59B95E2A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FB2D1C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18D97883" w14:textId="77777777" w:rsidTr="004A2D50">
        <w:tc>
          <w:tcPr>
            <w:tcW w:w="1101" w:type="dxa"/>
            <w:shd w:val="clear" w:color="auto" w:fill="auto"/>
          </w:tcPr>
          <w:p w14:paraId="79BBB291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0BE4C87" w14:textId="70917885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F8AB5D5" w14:textId="4A922524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4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76E573D" w14:textId="77777777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</w:tcPr>
          <w:p w14:paraId="3F15951A" w14:textId="40CC2551" w:rsidR="00581292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BF4BAD">
              <w:rPr>
                <w:rFonts w:ascii="Garamond" w:hAnsi="Garamond" w:cs="Times New Roman"/>
                <w:sz w:val="16"/>
                <w:szCs w:val="16"/>
                <w:lang w:val="en-US"/>
              </w:rPr>
              <w:t>XX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A05ED66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0712B9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55F6EDA1" w14:textId="044C726E" w:rsidR="00581292" w:rsidRPr="000E253F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E253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60A0EE0E" w14:textId="3C0E5ABB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FB2D1C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201A47AC" w14:textId="77777777" w:rsidTr="004A2D50">
        <w:tc>
          <w:tcPr>
            <w:tcW w:w="1101" w:type="dxa"/>
            <w:shd w:val="clear" w:color="auto" w:fill="auto"/>
          </w:tcPr>
          <w:p w14:paraId="7A35C88A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C5B45C6" w14:textId="11C95F83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490AFA5" w14:textId="08B89989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5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DAF2A60" w14:textId="77777777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</w:tcPr>
          <w:p w14:paraId="53F9921F" w14:textId="72C07083" w:rsidR="00581292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BF4BAD">
              <w:rPr>
                <w:rFonts w:ascii="Garamond" w:hAnsi="Garamond" w:cs="Times New Roman"/>
                <w:sz w:val="16"/>
                <w:szCs w:val="16"/>
                <w:lang w:val="en-US"/>
              </w:rPr>
              <w:t>XX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86782A9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60C473E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135EB184" w14:textId="03CEA295" w:rsidR="00581292" w:rsidRPr="000E253F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E253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015D1B1" w14:textId="6F83AE38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FB2D1C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36D48D63" w14:textId="77777777" w:rsidTr="004A2D50">
        <w:tc>
          <w:tcPr>
            <w:tcW w:w="1101" w:type="dxa"/>
            <w:shd w:val="clear" w:color="auto" w:fill="auto"/>
          </w:tcPr>
          <w:p w14:paraId="46C966DB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77BB3EE" w14:textId="0FD638A3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Musselburgh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FB2792B" w14:textId="69DC694A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324_5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CDF39F2" w14:textId="77777777" w:rsidR="00581292" w:rsidRDefault="00581292" w:rsidP="00581292">
            <w:pPr>
              <w:rPr>
                <w:rFonts w:ascii="Garamond" w:hAnsi="Garamond" w:cs="Calibri"/>
                <w:color w:val="000000"/>
                <w:sz w:val="16"/>
                <w:szCs w:val="16"/>
              </w:rPr>
            </w:pPr>
          </w:p>
        </w:tc>
        <w:tc>
          <w:tcPr>
            <w:tcW w:w="998" w:type="dxa"/>
            <w:shd w:val="clear" w:color="auto" w:fill="auto"/>
          </w:tcPr>
          <w:p w14:paraId="3ABEABCB" w14:textId="5BA9347E" w:rsidR="00581292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BF4BAD">
              <w:rPr>
                <w:rFonts w:ascii="Garamond" w:hAnsi="Garamond" w:cs="Times New Roman"/>
                <w:sz w:val="16"/>
                <w:szCs w:val="16"/>
                <w:lang w:val="en-US"/>
              </w:rPr>
              <w:t>XX000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FD14B09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B386C43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1FE38565" w14:textId="293FDF95" w:rsidR="00581292" w:rsidRPr="000E253F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0E253F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E9E37EF" w14:textId="3692FEDE" w:rsidR="00581292" w:rsidRPr="009C67B2" w:rsidRDefault="00581292" w:rsidP="00581292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FB2D1C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286A8FF2" w14:textId="3C109008" w:rsidTr="006D550D">
        <w:tc>
          <w:tcPr>
            <w:tcW w:w="1101" w:type="dxa"/>
            <w:shd w:val="clear" w:color="auto" w:fill="auto"/>
          </w:tcPr>
          <w:p w14:paraId="4173BEC4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06A46B0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t.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ffla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8268D7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1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A0E5C5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5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3FA037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1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965035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6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33D0EB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427F0D3A" w14:textId="12712C7A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27267AF" w14:textId="683034C9" w:rsidR="00AC3E4B" w:rsidRPr="009C67B2" w:rsidRDefault="008C4A5F" w:rsidP="006D550D">
            <w:pPr>
              <w:jc w:val="center"/>
              <w:rPr>
                <w:rFonts w:ascii="Garamond" w:hAnsi="Garamond" w:cs="Times New Roman"/>
                <w:i/>
                <w:iCs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71.6%</w:t>
            </w:r>
          </w:p>
        </w:tc>
      </w:tr>
      <w:tr w:rsidR="00AC3E4B" w:rsidRPr="002B180E" w14:paraId="0A756C47" w14:textId="5A008A2D" w:rsidTr="006D550D">
        <w:tc>
          <w:tcPr>
            <w:tcW w:w="1101" w:type="dxa"/>
            <w:shd w:val="clear" w:color="auto" w:fill="auto"/>
          </w:tcPr>
          <w:p w14:paraId="5E3091EC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85AF4E9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t.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ffla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247250E2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1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095B77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3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AABD6A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9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D57762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F5C7EB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57</w:t>
            </w:r>
          </w:p>
        </w:tc>
        <w:tc>
          <w:tcPr>
            <w:tcW w:w="1200" w:type="dxa"/>
          </w:tcPr>
          <w:p w14:paraId="02F83C77" w14:textId="1AC3F387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1C1C5E0" w14:textId="43353BCD" w:rsidR="00AC3E4B" w:rsidRPr="009C67B2" w:rsidRDefault="008C4A5F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8.8%</w:t>
            </w:r>
          </w:p>
        </w:tc>
      </w:tr>
      <w:tr w:rsidR="00AC3E4B" w:rsidRPr="002B180E" w14:paraId="3626F13D" w14:textId="61D100EF" w:rsidTr="006D550D">
        <w:tc>
          <w:tcPr>
            <w:tcW w:w="1101" w:type="dxa"/>
            <w:shd w:val="clear" w:color="auto" w:fill="auto"/>
          </w:tcPr>
          <w:p w14:paraId="63473CCC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EF45818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t.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ffla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EE45F78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1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A2F54C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3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4D3925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4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3A1AA6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C1253D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</w:tcPr>
          <w:p w14:paraId="7EA80CA7" w14:textId="6A624627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A1DB382" w14:textId="6CD79407" w:rsidR="00AC3E4B" w:rsidRPr="009C67B2" w:rsidRDefault="009C77A8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77.2%</w:t>
            </w:r>
          </w:p>
        </w:tc>
      </w:tr>
      <w:tr w:rsidR="00581292" w:rsidRPr="002B180E" w14:paraId="73911E9B" w14:textId="507C3E2B" w:rsidTr="005002C4">
        <w:tc>
          <w:tcPr>
            <w:tcW w:w="1101" w:type="dxa"/>
            <w:shd w:val="clear" w:color="auto" w:fill="auto"/>
          </w:tcPr>
          <w:p w14:paraId="48FF1384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C9C9647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t.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ffla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E3E0E24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1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DB147BB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4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519A3CE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14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3ADEBA1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2355881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59</w:t>
            </w:r>
          </w:p>
        </w:tc>
        <w:tc>
          <w:tcPr>
            <w:tcW w:w="1200" w:type="dxa"/>
          </w:tcPr>
          <w:p w14:paraId="336FC856" w14:textId="572A2447" w:rsidR="00581292" w:rsidRPr="00CC6749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CC6749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969DD73" w14:textId="28A37FC6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E951F0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6216BB99" w14:textId="7D6158D8" w:rsidTr="005002C4">
        <w:tc>
          <w:tcPr>
            <w:tcW w:w="1101" w:type="dxa"/>
            <w:shd w:val="clear" w:color="auto" w:fill="auto"/>
          </w:tcPr>
          <w:p w14:paraId="1AF6282A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06F86F5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t.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Efflam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1994B96" w14:textId="77777777" w:rsidR="00581292" w:rsidRPr="002B180E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01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0F5603A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6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0798DC1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1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23FEDB9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98F8610" w14:textId="77777777" w:rsidR="00581292" w:rsidRPr="002B180E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866</w:t>
            </w:r>
          </w:p>
        </w:tc>
        <w:tc>
          <w:tcPr>
            <w:tcW w:w="1200" w:type="dxa"/>
          </w:tcPr>
          <w:p w14:paraId="06C5A929" w14:textId="06BE9708" w:rsidR="00581292" w:rsidRPr="00CC6749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CC6749"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A9A4F08" w14:textId="25153AEA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E951F0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414EF9A5" w14:textId="2CD6A36D" w:rsidTr="006D550D">
        <w:tc>
          <w:tcPr>
            <w:tcW w:w="1101" w:type="dxa"/>
            <w:shd w:val="clear" w:color="auto" w:fill="auto"/>
          </w:tcPr>
          <w:p w14:paraId="1A262109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Stygocapitella</w:t>
            </w:r>
            <w:proofErr w:type="spellEnd"/>
            <w: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  <w:t>westheidei</w:t>
            </w:r>
            <w:proofErr w:type="spellEnd"/>
          </w:p>
        </w:tc>
        <w:tc>
          <w:tcPr>
            <w:tcW w:w="1249" w:type="dxa"/>
            <w:shd w:val="clear" w:color="auto" w:fill="auto"/>
            <w:vAlign w:val="center"/>
          </w:tcPr>
          <w:p w14:paraId="43CE106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noe Beac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53588A8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6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6C8071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8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2C5866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3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EC0FC7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2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CA2818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68</w:t>
            </w:r>
          </w:p>
        </w:tc>
        <w:tc>
          <w:tcPr>
            <w:tcW w:w="1200" w:type="dxa"/>
            <w:vAlign w:val="center"/>
          </w:tcPr>
          <w:p w14:paraId="0BC91D98" w14:textId="58B4BC36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414844F2" w14:textId="713EC479" w:rsidR="00AC3E4B" w:rsidRPr="009C67B2" w:rsidRDefault="009C77A8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52.4%</w:t>
            </w:r>
          </w:p>
        </w:tc>
      </w:tr>
      <w:tr w:rsidR="00AC3E4B" w:rsidRPr="002B180E" w14:paraId="1A7D4CDE" w14:textId="0C89C22C" w:rsidTr="006D550D">
        <w:tc>
          <w:tcPr>
            <w:tcW w:w="1101" w:type="dxa"/>
            <w:shd w:val="clear" w:color="auto" w:fill="auto"/>
          </w:tcPr>
          <w:p w14:paraId="678AF18D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861953F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noe Beac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32A788B9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6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034FE3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C08879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E46E4B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6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0C0AB6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70</w:t>
            </w:r>
          </w:p>
        </w:tc>
        <w:tc>
          <w:tcPr>
            <w:tcW w:w="1200" w:type="dxa"/>
            <w:vAlign w:val="center"/>
          </w:tcPr>
          <w:p w14:paraId="2A79E55C" w14:textId="28A54733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BEAC5B0" w14:textId="5841D366" w:rsidR="00AC3E4B" w:rsidRPr="009C67B2" w:rsidRDefault="00581292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35AB3B40" w14:textId="18AEB127" w:rsidTr="006D550D">
        <w:tc>
          <w:tcPr>
            <w:tcW w:w="1101" w:type="dxa"/>
            <w:shd w:val="clear" w:color="auto" w:fill="auto"/>
          </w:tcPr>
          <w:p w14:paraId="4EE9231B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0F4AF87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noe Beac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25FEBD63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6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8B455A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946EDF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3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122FD3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3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658BF2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94</w:t>
            </w:r>
          </w:p>
        </w:tc>
        <w:tc>
          <w:tcPr>
            <w:tcW w:w="1200" w:type="dxa"/>
            <w:vAlign w:val="center"/>
          </w:tcPr>
          <w:p w14:paraId="75075D50" w14:textId="67A9325C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0CEF233" w14:textId="1260DCC7" w:rsidR="00AC3E4B" w:rsidRPr="009C67B2" w:rsidRDefault="000954D5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43.3%</w:t>
            </w:r>
          </w:p>
        </w:tc>
      </w:tr>
      <w:tr w:rsidR="00AC3E4B" w:rsidRPr="002B180E" w14:paraId="09E765BE" w14:textId="1E2E3784" w:rsidTr="006D550D">
        <w:tc>
          <w:tcPr>
            <w:tcW w:w="1101" w:type="dxa"/>
            <w:shd w:val="clear" w:color="auto" w:fill="auto"/>
          </w:tcPr>
          <w:p w14:paraId="5A81DE14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33180E7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noe Beac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5D2AFD60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6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547357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7DA53F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3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DD5219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4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476BAC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84</w:t>
            </w:r>
          </w:p>
        </w:tc>
        <w:tc>
          <w:tcPr>
            <w:tcW w:w="1200" w:type="dxa"/>
            <w:vAlign w:val="center"/>
          </w:tcPr>
          <w:p w14:paraId="4AB8096F" w14:textId="60FDF486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E148424" w14:textId="3B188FF2" w:rsidR="00AC3E4B" w:rsidRPr="009C67B2" w:rsidRDefault="000954D5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43.4%</w:t>
            </w:r>
          </w:p>
        </w:tc>
      </w:tr>
      <w:tr w:rsidR="00AC3E4B" w:rsidRPr="002B180E" w14:paraId="5123E3F6" w14:textId="241E3F78" w:rsidTr="006D550D">
        <w:tc>
          <w:tcPr>
            <w:tcW w:w="1101" w:type="dxa"/>
            <w:shd w:val="clear" w:color="auto" w:fill="auto"/>
          </w:tcPr>
          <w:p w14:paraId="0E12BB35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FA4A290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noe Beac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9FD64FF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6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918800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BF53E6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3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A67BA6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867CCA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3F773ED2" w14:textId="099A9140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775AD7E" w14:textId="70126DFD" w:rsidR="00AC3E4B" w:rsidRPr="009C67B2" w:rsidRDefault="000954D5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42.0%</w:t>
            </w:r>
          </w:p>
        </w:tc>
      </w:tr>
      <w:tr w:rsidR="00AC3E4B" w:rsidRPr="002B180E" w14:paraId="36CB5B9A" w14:textId="388D9EE1" w:rsidTr="006D550D">
        <w:tc>
          <w:tcPr>
            <w:tcW w:w="1101" w:type="dxa"/>
            <w:shd w:val="clear" w:color="auto" w:fill="auto"/>
          </w:tcPr>
          <w:p w14:paraId="6D5A8133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41B7C7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noe Beac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D837DBB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6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87B633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8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09A57F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3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C2CE1B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0DCEF0C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95</w:t>
            </w:r>
          </w:p>
        </w:tc>
        <w:tc>
          <w:tcPr>
            <w:tcW w:w="1200" w:type="dxa"/>
            <w:vAlign w:val="center"/>
          </w:tcPr>
          <w:p w14:paraId="692F3DE7" w14:textId="09C2EC31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C14EAFE" w14:textId="0381A480" w:rsidR="00AC3E4B" w:rsidRPr="009C67B2" w:rsidRDefault="00175974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7.1%</w:t>
            </w:r>
          </w:p>
        </w:tc>
      </w:tr>
      <w:tr w:rsidR="00AC3E4B" w:rsidRPr="002B180E" w14:paraId="3E19AF7E" w14:textId="3987D02A" w:rsidTr="006D550D">
        <w:tc>
          <w:tcPr>
            <w:tcW w:w="1101" w:type="dxa"/>
            <w:shd w:val="clear" w:color="auto" w:fill="auto"/>
          </w:tcPr>
          <w:p w14:paraId="59790591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2D77DB8" w14:textId="77777777" w:rsidR="00AC3E4B" w:rsidRPr="004F65B5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Canoe Beach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FFEC0DA" w14:textId="77777777" w:rsidR="00AC3E4B" w:rsidRPr="004F65B5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6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B395034" w14:textId="77777777" w:rsidR="00AC3E4B" w:rsidRPr="004F65B5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585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0C688AD" w14:textId="77777777" w:rsidR="00AC3E4B" w:rsidRPr="004F65B5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6425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B7607A6" w14:textId="77777777" w:rsidR="00AC3E4B" w:rsidRPr="004F65B5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A104AFD" w14:textId="77777777" w:rsidR="00AC3E4B" w:rsidRPr="004F65B5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62771</w:t>
            </w:r>
          </w:p>
        </w:tc>
        <w:tc>
          <w:tcPr>
            <w:tcW w:w="1200" w:type="dxa"/>
            <w:vAlign w:val="center"/>
          </w:tcPr>
          <w:p w14:paraId="5BE33859" w14:textId="15EBC029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2A49B672" w14:textId="727BECC6" w:rsidR="00AC3E4B" w:rsidRPr="009C67B2" w:rsidRDefault="00581292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6C4BA4A5" w14:textId="623782AC" w:rsidTr="006D550D">
        <w:tc>
          <w:tcPr>
            <w:tcW w:w="1101" w:type="dxa"/>
            <w:shd w:val="clear" w:color="auto" w:fill="auto"/>
          </w:tcPr>
          <w:p w14:paraId="31118FCC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9C652A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85DF729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7DFAA9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8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AA08D1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4C519F9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3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263734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75</w:t>
            </w:r>
          </w:p>
        </w:tc>
        <w:tc>
          <w:tcPr>
            <w:tcW w:w="1200" w:type="dxa"/>
            <w:vAlign w:val="center"/>
          </w:tcPr>
          <w:p w14:paraId="13D9DC0A" w14:textId="1037ACC1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69CF6F3" w14:textId="474DB96D" w:rsidR="00AC3E4B" w:rsidRPr="009C67B2" w:rsidRDefault="00175974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8.1%</w:t>
            </w:r>
          </w:p>
        </w:tc>
      </w:tr>
      <w:tr w:rsidR="00AC3E4B" w:rsidRPr="002B180E" w14:paraId="18AB0BFB" w14:textId="4EBA826C" w:rsidTr="006D550D">
        <w:tc>
          <w:tcPr>
            <w:tcW w:w="1101" w:type="dxa"/>
            <w:shd w:val="clear" w:color="auto" w:fill="auto"/>
          </w:tcPr>
          <w:p w14:paraId="47E42C5A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7864520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5169A98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F357504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60D6CBF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5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B5C387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BF0319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76</w:t>
            </w:r>
          </w:p>
        </w:tc>
        <w:tc>
          <w:tcPr>
            <w:tcW w:w="1200" w:type="dxa"/>
            <w:vAlign w:val="center"/>
          </w:tcPr>
          <w:p w14:paraId="43B75EDF" w14:textId="42EB2302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642A4146" w14:textId="440A2D71" w:rsidR="00AC3E4B" w:rsidRPr="009C67B2" w:rsidRDefault="00581292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489EE7FC" w14:textId="441704AE" w:rsidTr="006D550D">
        <w:tc>
          <w:tcPr>
            <w:tcW w:w="1101" w:type="dxa"/>
            <w:shd w:val="clear" w:color="auto" w:fill="auto"/>
          </w:tcPr>
          <w:p w14:paraId="4ED496C6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CA90079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0A83F3EF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331C05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6AD6D8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4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64FA14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17EBB58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15B04694" w14:textId="51AAD4B9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421B506B" w14:textId="14B88E2B" w:rsidR="00AC3E4B" w:rsidRPr="009C67B2" w:rsidRDefault="00175974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75.0%</w:t>
            </w:r>
          </w:p>
        </w:tc>
      </w:tr>
      <w:tr w:rsidR="00AC3E4B" w:rsidRPr="002B180E" w14:paraId="3C58FA9A" w14:textId="2CE8DE1B" w:rsidTr="006D550D">
        <w:tc>
          <w:tcPr>
            <w:tcW w:w="1101" w:type="dxa"/>
            <w:shd w:val="clear" w:color="auto" w:fill="auto"/>
          </w:tcPr>
          <w:p w14:paraId="2E8E0A77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1A34453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6250C5A5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FBB2348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94560EA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5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5A3D01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872EF74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77</w:t>
            </w:r>
          </w:p>
        </w:tc>
        <w:tc>
          <w:tcPr>
            <w:tcW w:w="1200" w:type="dxa"/>
            <w:vAlign w:val="center"/>
          </w:tcPr>
          <w:p w14:paraId="56A5536C" w14:textId="21AFA49C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C9D855A" w14:textId="5BDFE9ED" w:rsidR="00AC3E4B" w:rsidRPr="009C67B2" w:rsidRDefault="00175974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2.2%</w:t>
            </w:r>
          </w:p>
        </w:tc>
      </w:tr>
      <w:tr w:rsidR="00AC3E4B" w:rsidRPr="002B180E" w14:paraId="30FF6BED" w14:textId="4211BBD7" w:rsidTr="006D550D">
        <w:tc>
          <w:tcPr>
            <w:tcW w:w="1101" w:type="dxa"/>
            <w:shd w:val="clear" w:color="auto" w:fill="auto"/>
          </w:tcPr>
          <w:p w14:paraId="61451CB0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336A675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140BB241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FC210D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730C44B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5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8B621EA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E3FCF4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78</w:t>
            </w:r>
          </w:p>
        </w:tc>
        <w:tc>
          <w:tcPr>
            <w:tcW w:w="1200" w:type="dxa"/>
            <w:vAlign w:val="center"/>
          </w:tcPr>
          <w:p w14:paraId="4D3B66E2" w14:textId="6A4AC19F" w:rsidR="00AC3E4B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3D60018B" w14:textId="64A48574" w:rsidR="00AC3E4B" w:rsidRPr="009C67B2" w:rsidRDefault="00581292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1BFA53D4" w14:textId="2728148E" w:rsidTr="006D550D">
        <w:tc>
          <w:tcPr>
            <w:tcW w:w="1101" w:type="dxa"/>
            <w:shd w:val="clear" w:color="auto" w:fill="auto"/>
          </w:tcPr>
          <w:p w14:paraId="04A28856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6A54F4D3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8413B9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997C9C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F249A6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2A453E3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D7065B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93</w:t>
            </w:r>
          </w:p>
        </w:tc>
        <w:tc>
          <w:tcPr>
            <w:tcW w:w="1200" w:type="dxa"/>
            <w:vAlign w:val="center"/>
          </w:tcPr>
          <w:p w14:paraId="36D4E497" w14:textId="50F2DF81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47A94402" w14:textId="450347FD" w:rsidR="00AC3E4B" w:rsidRPr="009C67B2" w:rsidRDefault="00175974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81.9%</w:t>
            </w:r>
          </w:p>
        </w:tc>
      </w:tr>
      <w:tr w:rsidR="00AC3E4B" w:rsidRPr="002B180E" w14:paraId="122BB287" w14:textId="43A2D1F3" w:rsidTr="006D550D">
        <w:tc>
          <w:tcPr>
            <w:tcW w:w="1101" w:type="dxa"/>
            <w:shd w:val="clear" w:color="auto" w:fill="auto"/>
          </w:tcPr>
          <w:p w14:paraId="4A7BB8D4" w14:textId="77777777" w:rsidR="00AC3E4B" w:rsidRPr="00E53006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76E85D8" w14:textId="77777777" w:rsidR="00AC3E4B" w:rsidRPr="00E53006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proofErr w:type="spellStart"/>
            <w:r w:rsidRPr="00E53006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3611675E" w14:textId="77777777" w:rsidR="00AC3E4B" w:rsidRPr="00E53006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E53006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9_0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4B747F4" w14:textId="77777777" w:rsidR="00AC3E4B" w:rsidRPr="00E53006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E53006">
              <w:rPr>
                <w:rFonts w:ascii="Garamond" w:hAnsi="Garamond" w:cs="Calibri"/>
                <w:color w:val="000000"/>
                <w:sz w:val="16"/>
                <w:szCs w:val="16"/>
              </w:rPr>
              <w:t>MN15849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6504E6F" w14:textId="77777777" w:rsidR="00AC3E4B" w:rsidRPr="00E53006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E53006">
              <w:rPr>
                <w:rFonts w:ascii="Garamond" w:hAnsi="Garamond" w:cs="Calibri"/>
                <w:color w:val="000000"/>
                <w:sz w:val="16"/>
                <w:szCs w:val="16"/>
              </w:rPr>
              <w:t>MN16425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1DDB64B" w14:textId="77777777" w:rsidR="00AC3E4B" w:rsidRPr="00E53006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1A7170A" w14:textId="77777777" w:rsidR="00AC3E4B" w:rsidRPr="00E53006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E53006">
              <w:rPr>
                <w:rFonts w:ascii="Garamond" w:hAnsi="Garamond" w:cs="Calibri"/>
                <w:color w:val="000000"/>
                <w:sz w:val="16"/>
                <w:szCs w:val="16"/>
              </w:rPr>
              <w:t>MN162779</w:t>
            </w:r>
          </w:p>
        </w:tc>
        <w:tc>
          <w:tcPr>
            <w:tcW w:w="1200" w:type="dxa"/>
            <w:vAlign w:val="center"/>
          </w:tcPr>
          <w:p w14:paraId="3C1B51CC" w14:textId="1075438A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585D2D38" w14:textId="5945B734" w:rsidR="00AC3E4B" w:rsidRPr="009C67B2" w:rsidRDefault="00175974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4.4%</w:t>
            </w:r>
          </w:p>
        </w:tc>
      </w:tr>
      <w:tr w:rsidR="00581292" w:rsidRPr="004F65B5" w14:paraId="75CEFBC4" w14:textId="7994169B" w:rsidTr="00C10691">
        <w:tc>
          <w:tcPr>
            <w:tcW w:w="1101" w:type="dxa"/>
            <w:shd w:val="clear" w:color="auto" w:fill="auto"/>
          </w:tcPr>
          <w:p w14:paraId="4BA9BB48" w14:textId="77777777" w:rsidR="00581292" w:rsidRPr="002B180E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982A6B3" w14:textId="77777777" w:rsidR="00581292" w:rsidRPr="004F65B5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Reid State Park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3442104C" w14:textId="77777777" w:rsidR="00581292" w:rsidRPr="004F65B5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7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5780355" w14:textId="77777777" w:rsidR="00581292" w:rsidRPr="004F65B5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5848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824B7E8" w14:textId="77777777" w:rsidR="00581292" w:rsidRPr="004F65B5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6425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3B02BED" w14:textId="77777777" w:rsidR="00581292" w:rsidRPr="004F65B5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6294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8920B79" w14:textId="77777777" w:rsidR="00581292" w:rsidRPr="004F65B5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62781</w:t>
            </w:r>
          </w:p>
        </w:tc>
        <w:tc>
          <w:tcPr>
            <w:tcW w:w="1200" w:type="dxa"/>
          </w:tcPr>
          <w:p w14:paraId="3D520763" w14:textId="7DACB948" w:rsidR="0058129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41341EBC" w14:textId="6D4A1C4E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D266E6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581292" w:rsidRPr="002B180E" w14:paraId="021AB922" w14:textId="078BF7D4" w:rsidTr="00C10691">
        <w:tc>
          <w:tcPr>
            <w:tcW w:w="1101" w:type="dxa"/>
            <w:shd w:val="clear" w:color="auto" w:fill="auto"/>
          </w:tcPr>
          <w:p w14:paraId="584773B3" w14:textId="77777777" w:rsidR="00581292" w:rsidRPr="004F65B5" w:rsidRDefault="00581292" w:rsidP="00581292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82E7417" w14:textId="77777777" w:rsidR="00581292" w:rsidRPr="004F65B5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Reid State Park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39287CEF" w14:textId="77777777" w:rsidR="00581292" w:rsidRPr="004F65B5" w:rsidRDefault="00581292" w:rsidP="00581292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7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14DA9D9" w14:textId="77777777" w:rsidR="00581292" w:rsidRPr="004F65B5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5849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B79DF8B" w14:textId="77777777" w:rsidR="00581292" w:rsidRPr="004F65B5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6426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D81BF0D" w14:textId="77777777" w:rsidR="00581292" w:rsidRPr="004F65B5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6293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58B0A66" w14:textId="77777777" w:rsidR="00581292" w:rsidRPr="004F65B5" w:rsidRDefault="00581292" w:rsidP="00581292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 w:rsidRPr="004F65B5">
              <w:rPr>
                <w:rFonts w:ascii="Garamond" w:hAnsi="Garamond" w:cs="Calibri"/>
                <w:color w:val="000000"/>
                <w:sz w:val="16"/>
                <w:szCs w:val="16"/>
              </w:rPr>
              <w:t>MN162772</w:t>
            </w:r>
          </w:p>
        </w:tc>
        <w:tc>
          <w:tcPr>
            <w:tcW w:w="1200" w:type="dxa"/>
          </w:tcPr>
          <w:p w14:paraId="277783F3" w14:textId="664CE92E" w:rsidR="0058129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</w:rPr>
              <w:t>Removed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FAF3837" w14:textId="036C560B" w:rsidR="00581292" w:rsidRPr="009C67B2" w:rsidRDefault="00581292" w:rsidP="00581292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 w:rsidRPr="00D266E6">
              <w:rPr>
                <w:rFonts w:ascii="Garamond" w:hAnsi="Garamond" w:cs="Calibri"/>
                <w:color w:val="000000"/>
                <w:sz w:val="16"/>
                <w:szCs w:val="16"/>
              </w:rPr>
              <w:t>-</w:t>
            </w:r>
          </w:p>
        </w:tc>
      </w:tr>
      <w:tr w:rsidR="00AC3E4B" w:rsidRPr="002B180E" w14:paraId="6591FF15" w14:textId="200C524D" w:rsidTr="006D550D">
        <w:tc>
          <w:tcPr>
            <w:tcW w:w="1101" w:type="dxa"/>
            <w:shd w:val="clear" w:color="auto" w:fill="auto"/>
          </w:tcPr>
          <w:p w14:paraId="7EE244D7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977E33E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Reid State Park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1755942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7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9221CD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8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CBA7C64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4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942D8F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3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489CD3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73</w:t>
            </w:r>
          </w:p>
        </w:tc>
        <w:tc>
          <w:tcPr>
            <w:tcW w:w="1200" w:type="dxa"/>
            <w:vAlign w:val="center"/>
          </w:tcPr>
          <w:p w14:paraId="231834C1" w14:textId="2F9A6473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3BE0FEB" w14:textId="75926B8E" w:rsidR="00AC3E4B" w:rsidRPr="009C67B2" w:rsidRDefault="00175974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  <w:lang w:val="en-GB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43.1%</w:t>
            </w:r>
          </w:p>
        </w:tc>
      </w:tr>
      <w:tr w:rsidR="00AC3E4B" w:rsidRPr="002B180E" w14:paraId="24F6FE24" w14:textId="7D7569D5" w:rsidTr="006D550D">
        <w:tc>
          <w:tcPr>
            <w:tcW w:w="1101" w:type="dxa"/>
            <w:shd w:val="clear" w:color="auto" w:fill="auto"/>
          </w:tcPr>
          <w:p w14:paraId="1C8C8629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5603991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Reid State Park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63155BD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7_0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571992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8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20C662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5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0B78D8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4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CBC759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86</w:t>
            </w:r>
          </w:p>
        </w:tc>
        <w:tc>
          <w:tcPr>
            <w:tcW w:w="1200" w:type="dxa"/>
            <w:vAlign w:val="center"/>
          </w:tcPr>
          <w:p w14:paraId="37FDC96C" w14:textId="510C6858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C6A0AD0" w14:textId="2C712292" w:rsidR="00AC3E4B" w:rsidRPr="009C67B2" w:rsidRDefault="00873C83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38.9%</w:t>
            </w:r>
          </w:p>
        </w:tc>
      </w:tr>
      <w:tr w:rsidR="00AC3E4B" w:rsidRPr="002B180E" w14:paraId="13CA022E" w14:textId="2B2D9FE9" w:rsidTr="006D550D">
        <w:tc>
          <w:tcPr>
            <w:tcW w:w="1101" w:type="dxa"/>
            <w:shd w:val="clear" w:color="auto" w:fill="auto"/>
          </w:tcPr>
          <w:p w14:paraId="0261D7A2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7E9A07E9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Reid State Park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762E805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7_0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0FE5C6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9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92BAA51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44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B31C99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5010138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1200" w:type="dxa"/>
            <w:vAlign w:val="center"/>
          </w:tcPr>
          <w:p w14:paraId="0E920DC6" w14:textId="640BC644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05C7907" w14:textId="78262C3A" w:rsidR="00AC3E4B" w:rsidRPr="009C67B2" w:rsidRDefault="00873C83" w:rsidP="006D550D">
            <w:pPr>
              <w:jc w:val="center"/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47.8%</w:t>
            </w:r>
          </w:p>
        </w:tc>
      </w:tr>
      <w:tr w:rsidR="00AC3E4B" w:rsidRPr="002B180E" w14:paraId="17A199F7" w14:textId="469BAAAE" w:rsidTr="006D550D">
        <w:tc>
          <w:tcPr>
            <w:tcW w:w="1101" w:type="dxa"/>
            <w:shd w:val="clear" w:color="auto" w:fill="auto"/>
          </w:tcPr>
          <w:p w14:paraId="0519EA24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E38080C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Reid State Park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56998B33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7_0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B7E115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500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0E6D4E4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45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261527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3AA6449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87</w:t>
            </w:r>
          </w:p>
        </w:tc>
        <w:tc>
          <w:tcPr>
            <w:tcW w:w="1200" w:type="dxa"/>
            <w:vAlign w:val="center"/>
          </w:tcPr>
          <w:p w14:paraId="6B78F0BA" w14:textId="32C217CA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5CEFA455" w14:textId="394E2B06" w:rsidR="00AC3E4B" w:rsidRPr="009C67B2" w:rsidRDefault="00873C83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50.3%</w:t>
            </w:r>
          </w:p>
        </w:tc>
      </w:tr>
      <w:tr w:rsidR="00AC3E4B" w:rsidRPr="002B180E" w14:paraId="21E535C6" w14:textId="708049E3" w:rsidTr="006D550D">
        <w:tc>
          <w:tcPr>
            <w:tcW w:w="1101" w:type="dxa"/>
            <w:shd w:val="clear" w:color="auto" w:fill="auto"/>
          </w:tcPr>
          <w:p w14:paraId="61778FAA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2CF529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Reid State Park</w:t>
            </w:r>
          </w:p>
        </w:tc>
        <w:tc>
          <w:tcPr>
            <w:tcW w:w="930" w:type="dxa"/>
            <w:shd w:val="clear" w:color="auto" w:fill="auto"/>
            <w:vAlign w:val="center"/>
          </w:tcPr>
          <w:p w14:paraId="26A01890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7_0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6DB1E8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9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F2E450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6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D1B1BA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</w:p>
        </w:tc>
        <w:tc>
          <w:tcPr>
            <w:tcW w:w="998" w:type="dxa"/>
            <w:shd w:val="clear" w:color="auto" w:fill="auto"/>
            <w:vAlign w:val="center"/>
          </w:tcPr>
          <w:p w14:paraId="04007DC2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89</w:t>
            </w:r>
          </w:p>
        </w:tc>
        <w:tc>
          <w:tcPr>
            <w:tcW w:w="1200" w:type="dxa"/>
            <w:vAlign w:val="center"/>
          </w:tcPr>
          <w:p w14:paraId="7ECEBFD2" w14:textId="5B17683D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49F70B8" w14:textId="7F410AF9" w:rsidR="00AC3E4B" w:rsidRPr="009C67B2" w:rsidRDefault="00873C83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9.2%</w:t>
            </w:r>
          </w:p>
        </w:tc>
      </w:tr>
      <w:tr w:rsidR="00AC3E4B" w:rsidRPr="002B180E" w14:paraId="1D2BA7BF" w14:textId="0F097D17" w:rsidTr="006D550D">
        <w:tc>
          <w:tcPr>
            <w:tcW w:w="1101" w:type="dxa"/>
            <w:shd w:val="clear" w:color="auto" w:fill="auto"/>
          </w:tcPr>
          <w:p w14:paraId="1B3A3965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23B89715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outh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B88CDB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8_0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A495540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91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A585BA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6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AC1FD7A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46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F25EE16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91</w:t>
            </w:r>
          </w:p>
        </w:tc>
        <w:tc>
          <w:tcPr>
            <w:tcW w:w="1200" w:type="dxa"/>
          </w:tcPr>
          <w:p w14:paraId="2DDCBCE3" w14:textId="2C06CD6B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7A1095F2" w14:textId="4F218B67" w:rsidR="00AC3E4B" w:rsidRPr="009C67B2" w:rsidRDefault="009E59FD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7.8%</w:t>
            </w:r>
          </w:p>
        </w:tc>
      </w:tr>
      <w:tr w:rsidR="00AC3E4B" w:rsidRPr="002B180E" w14:paraId="4960FF11" w14:textId="695566C3" w:rsidTr="006D550D">
        <w:tc>
          <w:tcPr>
            <w:tcW w:w="1101" w:type="dxa"/>
            <w:shd w:val="clear" w:color="auto" w:fill="auto"/>
          </w:tcPr>
          <w:p w14:paraId="59CAAC78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4F4752C8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outh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7E3F9EAA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8_02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69B6E20E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9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280B2E7F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4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00377D5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69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3018FAF9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90</w:t>
            </w:r>
          </w:p>
        </w:tc>
        <w:tc>
          <w:tcPr>
            <w:tcW w:w="1200" w:type="dxa"/>
          </w:tcPr>
          <w:p w14:paraId="0F0AA605" w14:textId="1C0352DF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C543ECE" w14:textId="669A237C" w:rsidR="00AC3E4B" w:rsidRPr="009C67B2" w:rsidRDefault="009E59FD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67.2%</w:t>
            </w:r>
          </w:p>
        </w:tc>
      </w:tr>
      <w:tr w:rsidR="00AC3E4B" w:rsidRPr="002B180E" w14:paraId="434F3360" w14:textId="16FA10E6" w:rsidTr="006D550D">
        <w:tc>
          <w:tcPr>
            <w:tcW w:w="1101" w:type="dxa"/>
            <w:shd w:val="clear" w:color="auto" w:fill="auto"/>
          </w:tcPr>
          <w:p w14:paraId="36200E80" w14:textId="77777777" w:rsidR="00AC3E4B" w:rsidRPr="002B180E" w:rsidRDefault="00AC3E4B" w:rsidP="00AC3E4B">
            <w:pPr>
              <w:rPr>
                <w:rFonts w:ascii="Garamond" w:hAnsi="Garamond" w:cs="Times New Roman"/>
                <w:i/>
                <w:sz w:val="16"/>
                <w:szCs w:val="16"/>
                <w:lang w:val="en-US"/>
              </w:rPr>
            </w:pPr>
          </w:p>
        </w:tc>
        <w:tc>
          <w:tcPr>
            <w:tcW w:w="1249" w:type="dxa"/>
            <w:shd w:val="clear" w:color="auto" w:fill="auto"/>
            <w:vAlign w:val="center"/>
          </w:tcPr>
          <w:p w14:paraId="06D92097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 xml:space="preserve">South </w:t>
            </w:r>
            <w:proofErr w:type="spellStart"/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Lubec</w:t>
            </w:r>
            <w:proofErr w:type="spellEnd"/>
          </w:p>
        </w:tc>
        <w:tc>
          <w:tcPr>
            <w:tcW w:w="930" w:type="dxa"/>
            <w:shd w:val="clear" w:color="auto" w:fill="auto"/>
            <w:vAlign w:val="center"/>
          </w:tcPr>
          <w:p w14:paraId="52C3FD66" w14:textId="77777777" w:rsidR="00AC3E4B" w:rsidRPr="002B180E" w:rsidRDefault="00AC3E4B" w:rsidP="00AC3E4B">
            <w:pPr>
              <w:rPr>
                <w:rFonts w:ascii="Garamond" w:eastAsia="Times New Roman" w:hAnsi="Garamond" w:cs="Times New Roman"/>
                <w:color w:val="000000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  <w:lang w:val="en-US"/>
              </w:rPr>
              <w:t>428_03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43DD02E7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5848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10C53163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4248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780451CB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947</w:t>
            </w:r>
          </w:p>
        </w:tc>
        <w:tc>
          <w:tcPr>
            <w:tcW w:w="998" w:type="dxa"/>
            <w:shd w:val="clear" w:color="auto" w:fill="auto"/>
            <w:vAlign w:val="center"/>
          </w:tcPr>
          <w:p w14:paraId="58C2C6BD" w14:textId="77777777" w:rsidR="00AC3E4B" w:rsidRPr="002B180E" w:rsidRDefault="00AC3E4B" w:rsidP="00AC3E4B">
            <w:pPr>
              <w:rPr>
                <w:rFonts w:ascii="Garamond" w:hAnsi="Garamond" w:cs="Times New Roman"/>
                <w:sz w:val="16"/>
                <w:szCs w:val="16"/>
                <w:lang w:val="en-US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MN162769</w:t>
            </w:r>
          </w:p>
        </w:tc>
        <w:tc>
          <w:tcPr>
            <w:tcW w:w="1200" w:type="dxa"/>
          </w:tcPr>
          <w:p w14:paraId="1AE9AF44" w14:textId="468EF60D" w:rsidR="00AC3E4B" w:rsidRPr="009C67B2" w:rsidRDefault="00AC3E4B" w:rsidP="00AC3E4B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proofErr w:type="spellStart"/>
            <w:r w:rsidRPr="009C67B2">
              <w:rPr>
                <w:rFonts w:ascii="Garamond" w:hAnsi="Garamond" w:cs="Calibri"/>
                <w:color w:val="000000"/>
                <w:sz w:val="16"/>
                <w:szCs w:val="16"/>
              </w:rPr>
              <w:t>Yes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1266F38A" w14:textId="725E4475" w:rsidR="00AC3E4B" w:rsidRPr="009C67B2" w:rsidRDefault="009E59FD" w:rsidP="006D550D">
            <w:pPr>
              <w:jc w:val="center"/>
              <w:rPr>
                <w:rFonts w:ascii="Garamond" w:hAnsi="Garamond" w:cs="Calibri"/>
                <w:color w:val="000000"/>
                <w:sz w:val="16"/>
                <w:szCs w:val="16"/>
              </w:rPr>
            </w:pPr>
            <w:r>
              <w:rPr>
                <w:rFonts w:ascii="Garamond" w:hAnsi="Garamond" w:cs="Calibri"/>
                <w:color w:val="000000"/>
                <w:sz w:val="16"/>
                <w:szCs w:val="16"/>
              </w:rPr>
              <w:t>71.2%</w:t>
            </w:r>
          </w:p>
        </w:tc>
      </w:tr>
    </w:tbl>
    <w:p w14:paraId="33893A24" w14:textId="3F67C225" w:rsidR="00482E0C" w:rsidRDefault="00482E0C" w:rsidP="0092227A"/>
    <w:sectPr w:rsidR="00482E0C" w:rsidSect="00050CCC"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Menlo Bold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126BD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EB01811"/>
    <w:multiLevelType w:val="hybridMultilevel"/>
    <w:tmpl w:val="35A8C67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jUwMjM2NzcztTRS0lEKTi0uzszPAykwsqgFAByukPstAAAA"/>
  </w:docVars>
  <w:rsids>
    <w:rsidRoot w:val="00C22F91"/>
    <w:rsid w:val="00000BA6"/>
    <w:rsid w:val="0000134D"/>
    <w:rsid w:val="00007472"/>
    <w:rsid w:val="00010C5D"/>
    <w:rsid w:val="00013398"/>
    <w:rsid w:val="00013CFA"/>
    <w:rsid w:val="00024EA8"/>
    <w:rsid w:val="00026AFE"/>
    <w:rsid w:val="00030F19"/>
    <w:rsid w:val="00032C87"/>
    <w:rsid w:val="00033C18"/>
    <w:rsid w:val="000346DC"/>
    <w:rsid w:val="00037685"/>
    <w:rsid w:val="0004078F"/>
    <w:rsid w:val="00047AC0"/>
    <w:rsid w:val="00050CCC"/>
    <w:rsid w:val="00050E31"/>
    <w:rsid w:val="00051282"/>
    <w:rsid w:val="000553E9"/>
    <w:rsid w:val="000576EE"/>
    <w:rsid w:val="00061335"/>
    <w:rsid w:val="00074D77"/>
    <w:rsid w:val="000752D4"/>
    <w:rsid w:val="000801E4"/>
    <w:rsid w:val="00083BC8"/>
    <w:rsid w:val="00085EC2"/>
    <w:rsid w:val="00085F4A"/>
    <w:rsid w:val="000903C1"/>
    <w:rsid w:val="00092295"/>
    <w:rsid w:val="000928FB"/>
    <w:rsid w:val="000934F5"/>
    <w:rsid w:val="00093AE6"/>
    <w:rsid w:val="000954D5"/>
    <w:rsid w:val="00095FA3"/>
    <w:rsid w:val="000A2483"/>
    <w:rsid w:val="000A2AFF"/>
    <w:rsid w:val="000A2C34"/>
    <w:rsid w:val="000A39FE"/>
    <w:rsid w:val="000A4066"/>
    <w:rsid w:val="000A4E28"/>
    <w:rsid w:val="000A56ED"/>
    <w:rsid w:val="000B0794"/>
    <w:rsid w:val="000B196D"/>
    <w:rsid w:val="000B1D5B"/>
    <w:rsid w:val="000B26DB"/>
    <w:rsid w:val="000B27A3"/>
    <w:rsid w:val="000B305D"/>
    <w:rsid w:val="000B5F49"/>
    <w:rsid w:val="000B6A28"/>
    <w:rsid w:val="000B7916"/>
    <w:rsid w:val="000C3B6D"/>
    <w:rsid w:val="000D158E"/>
    <w:rsid w:val="000D3139"/>
    <w:rsid w:val="000D3856"/>
    <w:rsid w:val="000D3F53"/>
    <w:rsid w:val="000E05E0"/>
    <w:rsid w:val="000E1676"/>
    <w:rsid w:val="000E4817"/>
    <w:rsid w:val="000E5195"/>
    <w:rsid w:val="000F010C"/>
    <w:rsid w:val="000F0B9A"/>
    <w:rsid w:val="000F4869"/>
    <w:rsid w:val="000F65EA"/>
    <w:rsid w:val="000F7C22"/>
    <w:rsid w:val="0010086C"/>
    <w:rsid w:val="00111EF6"/>
    <w:rsid w:val="00112A1E"/>
    <w:rsid w:val="00112AB6"/>
    <w:rsid w:val="0012506C"/>
    <w:rsid w:val="00130146"/>
    <w:rsid w:val="00130BD9"/>
    <w:rsid w:val="00130CED"/>
    <w:rsid w:val="00133121"/>
    <w:rsid w:val="0013640F"/>
    <w:rsid w:val="001424E9"/>
    <w:rsid w:val="00142807"/>
    <w:rsid w:val="001447EF"/>
    <w:rsid w:val="00145F50"/>
    <w:rsid w:val="00147508"/>
    <w:rsid w:val="00147996"/>
    <w:rsid w:val="001505C9"/>
    <w:rsid w:val="0015197D"/>
    <w:rsid w:val="00152E37"/>
    <w:rsid w:val="0015742F"/>
    <w:rsid w:val="00161559"/>
    <w:rsid w:val="00162AB9"/>
    <w:rsid w:val="001641A4"/>
    <w:rsid w:val="00164379"/>
    <w:rsid w:val="00167F4A"/>
    <w:rsid w:val="001700E9"/>
    <w:rsid w:val="001721F5"/>
    <w:rsid w:val="0017569C"/>
    <w:rsid w:val="00175974"/>
    <w:rsid w:val="00175FDE"/>
    <w:rsid w:val="00176C76"/>
    <w:rsid w:val="00180D69"/>
    <w:rsid w:val="00181470"/>
    <w:rsid w:val="0018632C"/>
    <w:rsid w:val="0019161D"/>
    <w:rsid w:val="0019510B"/>
    <w:rsid w:val="001A0EED"/>
    <w:rsid w:val="001A10D0"/>
    <w:rsid w:val="001A360D"/>
    <w:rsid w:val="001A49C3"/>
    <w:rsid w:val="001A6229"/>
    <w:rsid w:val="001A636B"/>
    <w:rsid w:val="001B0951"/>
    <w:rsid w:val="001B1BAA"/>
    <w:rsid w:val="001B1E00"/>
    <w:rsid w:val="001B5665"/>
    <w:rsid w:val="001B5E82"/>
    <w:rsid w:val="001B687C"/>
    <w:rsid w:val="001B68E4"/>
    <w:rsid w:val="001C15B5"/>
    <w:rsid w:val="001C4B25"/>
    <w:rsid w:val="001C66CA"/>
    <w:rsid w:val="001D076F"/>
    <w:rsid w:val="001D292F"/>
    <w:rsid w:val="001D29D0"/>
    <w:rsid w:val="001D3171"/>
    <w:rsid w:val="001D3602"/>
    <w:rsid w:val="001D53FE"/>
    <w:rsid w:val="001D624D"/>
    <w:rsid w:val="001D70FE"/>
    <w:rsid w:val="001D726E"/>
    <w:rsid w:val="001D73F9"/>
    <w:rsid w:val="001E00F6"/>
    <w:rsid w:val="001E17DA"/>
    <w:rsid w:val="001E27E3"/>
    <w:rsid w:val="001E3BE1"/>
    <w:rsid w:val="001E66F9"/>
    <w:rsid w:val="001E6B6E"/>
    <w:rsid w:val="001F1410"/>
    <w:rsid w:val="001F1584"/>
    <w:rsid w:val="001F5AB0"/>
    <w:rsid w:val="0020092C"/>
    <w:rsid w:val="002013F8"/>
    <w:rsid w:val="00201EEB"/>
    <w:rsid w:val="002039CB"/>
    <w:rsid w:val="002131D9"/>
    <w:rsid w:val="00214600"/>
    <w:rsid w:val="002226E7"/>
    <w:rsid w:val="002275C1"/>
    <w:rsid w:val="00227A65"/>
    <w:rsid w:val="00227BC7"/>
    <w:rsid w:val="00233700"/>
    <w:rsid w:val="00233F21"/>
    <w:rsid w:val="0023551E"/>
    <w:rsid w:val="00240BD7"/>
    <w:rsid w:val="00241B53"/>
    <w:rsid w:val="00247FA5"/>
    <w:rsid w:val="00252ECC"/>
    <w:rsid w:val="0025632D"/>
    <w:rsid w:val="00256EFE"/>
    <w:rsid w:val="00260B37"/>
    <w:rsid w:val="00262D61"/>
    <w:rsid w:val="002631C7"/>
    <w:rsid w:val="00264D33"/>
    <w:rsid w:val="00271E2A"/>
    <w:rsid w:val="00274B01"/>
    <w:rsid w:val="00276759"/>
    <w:rsid w:val="002777AB"/>
    <w:rsid w:val="002777F5"/>
    <w:rsid w:val="002828DD"/>
    <w:rsid w:val="00283FB4"/>
    <w:rsid w:val="002846DB"/>
    <w:rsid w:val="00286D6E"/>
    <w:rsid w:val="00287FA3"/>
    <w:rsid w:val="002900D7"/>
    <w:rsid w:val="00295BEC"/>
    <w:rsid w:val="002A6A40"/>
    <w:rsid w:val="002A760B"/>
    <w:rsid w:val="002A7785"/>
    <w:rsid w:val="002B2D1D"/>
    <w:rsid w:val="002B2E35"/>
    <w:rsid w:val="002B6251"/>
    <w:rsid w:val="002B7754"/>
    <w:rsid w:val="002C1B88"/>
    <w:rsid w:val="002C283E"/>
    <w:rsid w:val="002C416C"/>
    <w:rsid w:val="002C52DF"/>
    <w:rsid w:val="002D02F8"/>
    <w:rsid w:val="002D76FF"/>
    <w:rsid w:val="002E04A8"/>
    <w:rsid w:val="002E0B44"/>
    <w:rsid w:val="002E4D78"/>
    <w:rsid w:val="002E53AC"/>
    <w:rsid w:val="002E58F5"/>
    <w:rsid w:val="002F2585"/>
    <w:rsid w:val="002F61B8"/>
    <w:rsid w:val="0030361A"/>
    <w:rsid w:val="00303FAA"/>
    <w:rsid w:val="003058C7"/>
    <w:rsid w:val="003110B9"/>
    <w:rsid w:val="003149B4"/>
    <w:rsid w:val="00314A77"/>
    <w:rsid w:val="00316421"/>
    <w:rsid w:val="00316978"/>
    <w:rsid w:val="00321FA9"/>
    <w:rsid w:val="003233F9"/>
    <w:rsid w:val="003242BC"/>
    <w:rsid w:val="00324C80"/>
    <w:rsid w:val="00324DDA"/>
    <w:rsid w:val="00330A4F"/>
    <w:rsid w:val="00331D4A"/>
    <w:rsid w:val="00331D8D"/>
    <w:rsid w:val="00333455"/>
    <w:rsid w:val="003369A9"/>
    <w:rsid w:val="00336B10"/>
    <w:rsid w:val="00342F41"/>
    <w:rsid w:val="00343D77"/>
    <w:rsid w:val="0034664D"/>
    <w:rsid w:val="00347F90"/>
    <w:rsid w:val="00350EF9"/>
    <w:rsid w:val="003531FB"/>
    <w:rsid w:val="00355C84"/>
    <w:rsid w:val="00356431"/>
    <w:rsid w:val="00356CF8"/>
    <w:rsid w:val="003572EB"/>
    <w:rsid w:val="00363394"/>
    <w:rsid w:val="003744ED"/>
    <w:rsid w:val="003746EF"/>
    <w:rsid w:val="0037662B"/>
    <w:rsid w:val="00385AAB"/>
    <w:rsid w:val="00387C3E"/>
    <w:rsid w:val="0039331F"/>
    <w:rsid w:val="0039693E"/>
    <w:rsid w:val="00396ED2"/>
    <w:rsid w:val="003974E2"/>
    <w:rsid w:val="003A2FE5"/>
    <w:rsid w:val="003B0208"/>
    <w:rsid w:val="003B3E0C"/>
    <w:rsid w:val="003B498A"/>
    <w:rsid w:val="003B5A89"/>
    <w:rsid w:val="003C0267"/>
    <w:rsid w:val="003C0BC7"/>
    <w:rsid w:val="003C38AA"/>
    <w:rsid w:val="003C5D40"/>
    <w:rsid w:val="003C6158"/>
    <w:rsid w:val="003C619D"/>
    <w:rsid w:val="003D0528"/>
    <w:rsid w:val="003D2193"/>
    <w:rsid w:val="003E1FFC"/>
    <w:rsid w:val="003E3983"/>
    <w:rsid w:val="003E5B18"/>
    <w:rsid w:val="003E6266"/>
    <w:rsid w:val="003E70BC"/>
    <w:rsid w:val="003E7423"/>
    <w:rsid w:val="003F036D"/>
    <w:rsid w:val="003F32D3"/>
    <w:rsid w:val="003F37FA"/>
    <w:rsid w:val="003F5B21"/>
    <w:rsid w:val="003F715A"/>
    <w:rsid w:val="00400EBC"/>
    <w:rsid w:val="004029BC"/>
    <w:rsid w:val="00402FF1"/>
    <w:rsid w:val="00404B78"/>
    <w:rsid w:val="00404D94"/>
    <w:rsid w:val="00411506"/>
    <w:rsid w:val="00414145"/>
    <w:rsid w:val="004161FC"/>
    <w:rsid w:val="004178BC"/>
    <w:rsid w:val="00421D02"/>
    <w:rsid w:val="00421EF5"/>
    <w:rsid w:val="00423EF5"/>
    <w:rsid w:val="00425B4D"/>
    <w:rsid w:val="0042629B"/>
    <w:rsid w:val="00426AE2"/>
    <w:rsid w:val="00426D09"/>
    <w:rsid w:val="00427109"/>
    <w:rsid w:val="0042750E"/>
    <w:rsid w:val="004327E9"/>
    <w:rsid w:val="0043295D"/>
    <w:rsid w:val="00432ED4"/>
    <w:rsid w:val="00432F45"/>
    <w:rsid w:val="0043378D"/>
    <w:rsid w:val="004338B4"/>
    <w:rsid w:val="00434292"/>
    <w:rsid w:val="00436486"/>
    <w:rsid w:val="00437612"/>
    <w:rsid w:val="004404E7"/>
    <w:rsid w:val="00441003"/>
    <w:rsid w:val="00442B2B"/>
    <w:rsid w:val="0044336F"/>
    <w:rsid w:val="0044610D"/>
    <w:rsid w:val="00453D19"/>
    <w:rsid w:val="00454388"/>
    <w:rsid w:val="0046105F"/>
    <w:rsid w:val="00461E1E"/>
    <w:rsid w:val="0046619F"/>
    <w:rsid w:val="004760EF"/>
    <w:rsid w:val="00477CD4"/>
    <w:rsid w:val="00481E57"/>
    <w:rsid w:val="004828B9"/>
    <w:rsid w:val="00482A9A"/>
    <w:rsid w:val="00482AB3"/>
    <w:rsid w:val="00482E0C"/>
    <w:rsid w:val="00487B94"/>
    <w:rsid w:val="0049201D"/>
    <w:rsid w:val="0049493C"/>
    <w:rsid w:val="004A0660"/>
    <w:rsid w:val="004A0C41"/>
    <w:rsid w:val="004A1B6F"/>
    <w:rsid w:val="004A302B"/>
    <w:rsid w:val="004A3662"/>
    <w:rsid w:val="004A4B8A"/>
    <w:rsid w:val="004A6DF2"/>
    <w:rsid w:val="004A7108"/>
    <w:rsid w:val="004B4D94"/>
    <w:rsid w:val="004B749E"/>
    <w:rsid w:val="004C04B8"/>
    <w:rsid w:val="004C1BAF"/>
    <w:rsid w:val="004C2A25"/>
    <w:rsid w:val="004C74E9"/>
    <w:rsid w:val="004F5353"/>
    <w:rsid w:val="004F65B5"/>
    <w:rsid w:val="004F6A54"/>
    <w:rsid w:val="005016D0"/>
    <w:rsid w:val="00501F3F"/>
    <w:rsid w:val="00502A54"/>
    <w:rsid w:val="00504A59"/>
    <w:rsid w:val="005105C5"/>
    <w:rsid w:val="00517F8D"/>
    <w:rsid w:val="0052034E"/>
    <w:rsid w:val="00520982"/>
    <w:rsid w:val="00525B95"/>
    <w:rsid w:val="00531A01"/>
    <w:rsid w:val="00531D84"/>
    <w:rsid w:val="00533182"/>
    <w:rsid w:val="0053525D"/>
    <w:rsid w:val="0053697E"/>
    <w:rsid w:val="00540375"/>
    <w:rsid w:val="00543644"/>
    <w:rsid w:val="00544305"/>
    <w:rsid w:val="00545454"/>
    <w:rsid w:val="005454C9"/>
    <w:rsid w:val="0054679C"/>
    <w:rsid w:val="005500F4"/>
    <w:rsid w:val="005513B9"/>
    <w:rsid w:val="005515AE"/>
    <w:rsid w:val="005523FF"/>
    <w:rsid w:val="0055368C"/>
    <w:rsid w:val="00553D48"/>
    <w:rsid w:val="00554362"/>
    <w:rsid w:val="00555292"/>
    <w:rsid w:val="005563D1"/>
    <w:rsid w:val="005606ED"/>
    <w:rsid w:val="00561A57"/>
    <w:rsid w:val="00562D73"/>
    <w:rsid w:val="00563276"/>
    <w:rsid w:val="0056424C"/>
    <w:rsid w:val="005679AC"/>
    <w:rsid w:val="0057128E"/>
    <w:rsid w:val="00571642"/>
    <w:rsid w:val="00573E95"/>
    <w:rsid w:val="00576997"/>
    <w:rsid w:val="00576C49"/>
    <w:rsid w:val="00576DF1"/>
    <w:rsid w:val="00581292"/>
    <w:rsid w:val="00581519"/>
    <w:rsid w:val="005909B5"/>
    <w:rsid w:val="005927BB"/>
    <w:rsid w:val="00594772"/>
    <w:rsid w:val="005A0A47"/>
    <w:rsid w:val="005A0CAA"/>
    <w:rsid w:val="005A3850"/>
    <w:rsid w:val="005A3FE2"/>
    <w:rsid w:val="005A534F"/>
    <w:rsid w:val="005A597C"/>
    <w:rsid w:val="005B2981"/>
    <w:rsid w:val="005B7D1A"/>
    <w:rsid w:val="005C16EE"/>
    <w:rsid w:val="005C32A2"/>
    <w:rsid w:val="005C5935"/>
    <w:rsid w:val="005D0D2F"/>
    <w:rsid w:val="005D2147"/>
    <w:rsid w:val="005D2740"/>
    <w:rsid w:val="005D3D1A"/>
    <w:rsid w:val="005E2630"/>
    <w:rsid w:val="005E7B7C"/>
    <w:rsid w:val="005F0226"/>
    <w:rsid w:val="005F0942"/>
    <w:rsid w:val="005F5727"/>
    <w:rsid w:val="005F69C4"/>
    <w:rsid w:val="005F77D2"/>
    <w:rsid w:val="00600360"/>
    <w:rsid w:val="0061369C"/>
    <w:rsid w:val="00614D25"/>
    <w:rsid w:val="00621DAC"/>
    <w:rsid w:val="00622842"/>
    <w:rsid w:val="00622CAC"/>
    <w:rsid w:val="006247D9"/>
    <w:rsid w:val="00632A4C"/>
    <w:rsid w:val="006345BC"/>
    <w:rsid w:val="006371F3"/>
    <w:rsid w:val="006400FC"/>
    <w:rsid w:val="00643BB2"/>
    <w:rsid w:val="00644FE7"/>
    <w:rsid w:val="00645DB5"/>
    <w:rsid w:val="006500D0"/>
    <w:rsid w:val="00650AFA"/>
    <w:rsid w:val="006527CE"/>
    <w:rsid w:val="00653F2A"/>
    <w:rsid w:val="006542C4"/>
    <w:rsid w:val="0065746A"/>
    <w:rsid w:val="00661120"/>
    <w:rsid w:val="0066274F"/>
    <w:rsid w:val="006649CB"/>
    <w:rsid w:val="0066700B"/>
    <w:rsid w:val="006674F4"/>
    <w:rsid w:val="0067168F"/>
    <w:rsid w:val="0067376E"/>
    <w:rsid w:val="00676B09"/>
    <w:rsid w:val="00677379"/>
    <w:rsid w:val="006818E4"/>
    <w:rsid w:val="00684CFC"/>
    <w:rsid w:val="006859C0"/>
    <w:rsid w:val="0068653E"/>
    <w:rsid w:val="00690F61"/>
    <w:rsid w:val="006911E8"/>
    <w:rsid w:val="00694422"/>
    <w:rsid w:val="00694440"/>
    <w:rsid w:val="00694D00"/>
    <w:rsid w:val="00697D0F"/>
    <w:rsid w:val="006A3091"/>
    <w:rsid w:val="006A30C1"/>
    <w:rsid w:val="006B4548"/>
    <w:rsid w:val="006C361B"/>
    <w:rsid w:val="006C3B31"/>
    <w:rsid w:val="006D2969"/>
    <w:rsid w:val="006D35B4"/>
    <w:rsid w:val="006D550D"/>
    <w:rsid w:val="006D7AE6"/>
    <w:rsid w:val="006E1ED9"/>
    <w:rsid w:val="006E3D34"/>
    <w:rsid w:val="006E4F3C"/>
    <w:rsid w:val="006E5841"/>
    <w:rsid w:val="006E7F36"/>
    <w:rsid w:val="006F2987"/>
    <w:rsid w:val="006F3FD5"/>
    <w:rsid w:val="006F495A"/>
    <w:rsid w:val="006F5437"/>
    <w:rsid w:val="006F5CCC"/>
    <w:rsid w:val="006F6B2F"/>
    <w:rsid w:val="006F7871"/>
    <w:rsid w:val="006F7F10"/>
    <w:rsid w:val="007000D5"/>
    <w:rsid w:val="00704201"/>
    <w:rsid w:val="00706BD6"/>
    <w:rsid w:val="00707ED6"/>
    <w:rsid w:val="007104CC"/>
    <w:rsid w:val="007116EF"/>
    <w:rsid w:val="00712941"/>
    <w:rsid w:val="00713C21"/>
    <w:rsid w:val="007140B7"/>
    <w:rsid w:val="00715A1B"/>
    <w:rsid w:val="00715C96"/>
    <w:rsid w:val="00717D47"/>
    <w:rsid w:val="00721B0D"/>
    <w:rsid w:val="0072263A"/>
    <w:rsid w:val="007233E7"/>
    <w:rsid w:val="0072733C"/>
    <w:rsid w:val="007300EC"/>
    <w:rsid w:val="00730593"/>
    <w:rsid w:val="00734822"/>
    <w:rsid w:val="00735435"/>
    <w:rsid w:val="00735B45"/>
    <w:rsid w:val="007401C0"/>
    <w:rsid w:val="00745B1D"/>
    <w:rsid w:val="00750696"/>
    <w:rsid w:val="00763D69"/>
    <w:rsid w:val="00767F98"/>
    <w:rsid w:val="007709D3"/>
    <w:rsid w:val="007740DC"/>
    <w:rsid w:val="007777E1"/>
    <w:rsid w:val="0078226C"/>
    <w:rsid w:val="0078298F"/>
    <w:rsid w:val="00782E00"/>
    <w:rsid w:val="00787069"/>
    <w:rsid w:val="00787AC0"/>
    <w:rsid w:val="00791338"/>
    <w:rsid w:val="007934C6"/>
    <w:rsid w:val="00796BB3"/>
    <w:rsid w:val="00797DE8"/>
    <w:rsid w:val="007A2996"/>
    <w:rsid w:val="007A34AF"/>
    <w:rsid w:val="007A3AEF"/>
    <w:rsid w:val="007A4072"/>
    <w:rsid w:val="007A43DA"/>
    <w:rsid w:val="007A55F9"/>
    <w:rsid w:val="007A7CD6"/>
    <w:rsid w:val="007B0D4C"/>
    <w:rsid w:val="007B328E"/>
    <w:rsid w:val="007C1224"/>
    <w:rsid w:val="007C3B52"/>
    <w:rsid w:val="007C6A8D"/>
    <w:rsid w:val="007C73D7"/>
    <w:rsid w:val="007C7C44"/>
    <w:rsid w:val="007D19F4"/>
    <w:rsid w:val="007D5F4B"/>
    <w:rsid w:val="007D6FD1"/>
    <w:rsid w:val="007D702D"/>
    <w:rsid w:val="007D7CE5"/>
    <w:rsid w:val="007E2426"/>
    <w:rsid w:val="007E326E"/>
    <w:rsid w:val="007E6EC8"/>
    <w:rsid w:val="007F310C"/>
    <w:rsid w:val="007F3970"/>
    <w:rsid w:val="007F3EF8"/>
    <w:rsid w:val="007F5253"/>
    <w:rsid w:val="008003D8"/>
    <w:rsid w:val="008009C7"/>
    <w:rsid w:val="00803DBE"/>
    <w:rsid w:val="008061E9"/>
    <w:rsid w:val="00810A70"/>
    <w:rsid w:val="00812281"/>
    <w:rsid w:val="00814197"/>
    <w:rsid w:val="00817B7B"/>
    <w:rsid w:val="00820F4E"/>
    <w:rsid w:val="00824982"/>
    <w:rsid w:val="008306EF"/>
    <w:rsid w:val="00833318"/>
    <w:rsid w:val="00833F3E"/>
    <w:rsid w:val="00834A36"/>
    <w:rsid w:val="0083700B"/>
    <w:rsid w:val="00841C8E"/>
    <w:rsid w:val="00842403"/>
    <w:rsid w:val="00843002"/>
    <w:rsid w:val="00843DC1"/>
    <w:rsid w:val="00844162"/>
    <w:rsid w:val="008457C2"/>
    <w:rsid w:val="008458C2"/>
    <w:rsid w:val="008474F5"/>
    <w:rsid w:val="00852A56"/>
    <w:rsid w:val="00853D28"/>
    <w:rsid w:val="00855314"/>
    <w:rsid w:val="00855678"/>
    <w:rsid w:val="00862236"/>
    <w:rsid w:val="0086244C"/>
    <w:rsid w:val="00863779"/>
    <w:rsid w:val="008662D2"/>
    <w:rsid w:val="00867768"/>
    <w:rsid w:val="00870F27"/>
    <w:rsid w:val="008717D9"/>
    <w:rsid w:val="00873C83"/>
    <w:rsid w:val="008821BD"/>
    <w:rsid w:val="008821CD"/>
    <w:rsid w:val="00883D5B"/>
    <w:rsid w:val="0088657E"/>
    <w:rsid w:val="00887628"/>
    <w:rsid w:val="008915F1"/>
    <w:rsid w:val="008934B3"/>
    <w:rsid w:val="008954F3"/>
    <w:rsid w:val="0089684E"/>
    <w:rsid w:val="008A2DC1"/>
    <w:rsid w:val="008A7A2C"/>
    <w:rsid w:val="008B0918"/>
    <w:rsid w:val="008B0992"/>
    <w:rsid w:val="008B0A2B"/>
    <w:rsid w:val="008B2A1E"/>
    <w:rsid w:val="008B3666"/>
    <w:rsid w:val="008B5BF4"/>
    <w:rsid w:val="008B694F"/>
    <w:rsid w:val="008B69BA"/>
    <w:rsid w:val="008B7D2A"/>
    <w:rsid w:val="008C0386"/>
    <w:rsid w:val="008C107A"/>
    <w:rsid w:val="008C3896"/>
    <w:rsid w:val="008C48BB"/>
    <w:rsid w:val="008C4A5F"/>
    <w:rsid w:val="008C4BAE"/>
    <w:rsid w:val="008C5BF3"/>
    <w:rsid w:val="008C5F82"/>
    <w:rsid w:val="008D556C"/>
    <w:rsid w:val="008D5FE1"/>
    <w:rsid w:val="008D6560"/>
    <w:rsid w:val="008E141E"/>
    <w:rsid w:val="008E2EC9"/>
    <w:rsid w:val="008E2EDB"/>
    <w:rsid w:val="008E3052"/>
    <w:rsid w:val="008E55C0"/>
    <w:rsid w:val="008E6560"/>
    <w:rsid w:val="008E7728"/>
    <w:rsid w:val="008F6227"/>
    <w:rsid w:val="008F7108"/>
    <w:rsid w:val="00900CB0"/>
    <w:rsid w:val="00905605"/>
    <w:rsid w:val="00907A69"/>
    <w:rsid w:val="00912202"/>
    <w:rsid w:val="00912F42"/>
    <w:rsid w:val="0091396D"/>
    <w:rsid w:val="009139E3"/>
    <w:rsid w:val="00915241"/>
    <w:rsid w:val="009169D3"/>
    <w:rsid w:val="00920472"/>
    <w:rsid w:val="00920A92"/>
    <w:rsid w:val="00920C12"/>
    <w:rsid w:val="00920C6A"/>
    <w:rsid w:val="0092168D"/>
    <w:rsid w:val="00921AF2"/>
    <w:rsid w:val="0092227A"/>
    <w:rsid w:val="00924E36"/>
    <w:rsid w:val="00926A59"/>
    <w:rsid w:val="00930715"/>
    <w:rsid w:val="00936BFB"/>
    <w:rsid w:val="00937C79"/>
    <w:rsid w:val="00952C36"/>
    <w:rsid w:val="0095659F"/>
    <w:rsid w:val="00963165"/>
    <w:rsid w:val="00963212"/>
    <w:rsid w:val="009738FD"/>
    <w:rsid w:val="0097437A"/>
    <w:rsid w:val="00974D8C"/>
    <w:rsid w:val="00975CAF"/>
    <w:rsid w:val="009819F7"/>
    <w:rsid w:val="00984378"/>
    <w:rsid w:val="00985E31"/>
    <w:rsid w:val="00990348"/>
    <w:rsid w:val="00990A5F"/>
    <w:rsid w:val="009924F3"/>
    <w:rsid w:val="00992B8D"/>
    <w:rsid w:val="00997B45"/>
    <w:rsid w:val="00997BFD"/>
    <w:rsid w:val="009A0056"/>
    <w:rsid w:val="009A0B5D"/>
    <w:rsid w:val="009A0CA2"/>
    <w:rsid w:val="009A332C"/>
    <w:rsid w:val="009A63C0"/>
    <w:rsid w:val="009B14FB"/>
    <w:rsid w:val="009B4104"/>
    <w:rsid w:val="009B4BB7"/>
    <w:rsid w:val="009B4CDD"/>
    <w:rsid w:val="009B5B02"/>
    <w:rsid w:val="009C039A"/>
    <w:rsid w:val="009C217B"/>
    <w:rsid w:val="009C226B"/>
    <w:rsid w:val="009C2E19"/>
    <w:rsid w:val="009C3877"/>
    <w:rsid w:val="009C5CBC"/>
    <w:rsid w:val="009C67B2"/>
    <w:rsid w:val="009C7136"/>
    <w:rsid w:val="009C75F8"/>
    <w:rsid w:val="009C77A8"/>
    <w:rsid w:val="009C77C6"/>
    <w:rsid w:val="009D12D9"/>
    <w:rsid w:val="009D6614"/>
    <w:rsid w:val="009D71BD"/>
    <w:rsid w:val="009D72F9"/>
    <w:rsid w:val="009E12DC"/>
    <w:rsid w:val="009E1865"/>
    <w:rsid w:val="009E276E"/>
    <w:rsid w:val="009E36F5"/>
    <w:rsid w:val="009E43A3"/>
    <w:rsid w:val="009E59FD"/>
    <w:rsid w:val="009E656E"/>
    <w:rsid w:val="009F0872"/>
    <w:rsid w:val="009F1688"/>
    <w:rsid w:val="009F32BA"/>
    <w:rsid w:val="00A008CD"/>
    <w:rsid w:val="00A00E2E"/>
    <w:rsid w:val="00A01219"/>
    <w:rsid w:val="00A0320F"/>
    <w:rsid w:val="00A05DCE"/>
    <w:rsid w:val="00A0774B"/>
    <w:rsid w:val="00A10639"/>
    <w:rsid w:val="00A106B4"/>
    <w:rsid w:val="00A11CB5"/>
    <w:rsid w:val="00A12EA0"/>
    <w:rsid w:val="00A161A0"/>
    <w:rsid w:val="00A203C2"/>
    <w:rsid w:val="00A20F82"/>
    <w:rsid w:val="00A225B7"/>
    <w:rsid w:val="00A23DEA"/>
    <w:rsid w:val="00A30411"/>
    <w:rsid w:val="00A31671"/>
    <w:rsid w:val="00A35B93"/>
    <w:rsid w:val="00A36C12"/>
    <w:rsid w:val="00A42389"/>
    <w:rsid w:val="00A436E7"/>
    <w:rsid w:val="00A47D9E"/>
    <w:rsid w:val="00A50737"/>
    <w:rsid w:val="00A5246A"/>
    <w:rsid w:val="00A52DC5"/>
    <w:rsid w:val="00A53C60"/>
    <w:rsid w:val="00A60E84"/>
    <w:rsid w:val="00A63E2F"/>
    <w:rsid w:val="00A644AF"/>
    <w:rsid w:val="00A667B0"/>
    <w:rsid w:val="00A70433"/>
    <w:rsid w:val="00A72333"/>
    <w:rsid w:val="00A736CD"/>
    <w:rsid w:val="00A74479"/>
    <w:rsid w:val="00A745B7"/>
    <w:rsid w:val="00A74653"/>
    <w:rsid w:val="00A81191"/>
    <w:rsid w:val="00A818B8"/>
    <w:rsid w:val="00A82658"/>
    <w:rsid w:val="00A831D0"/>
    <w:rsid w:val="00A85FA5"/>
    <w:rsid w:val="00A90C86"/>
    <w:rsid w:val="00A921AB"/>
    <w:rsid w:val="00A93E5F"/>
    <w:rsid w:val="00A965EB"/>
    <w:rsid w:val="00AA7FAE"/>
    <w:rsid w:val="00AC1C65"/>
    <w:rsid w:val="00AC237D"/>
    <w:rsid w:val="00AC367B"/>
    <w:rsid w:val="00AC3E4B"/>
    <w:rsid w:val="00AC4BFF"/>
    <w:rsid w:val="00AD264A"/>
    <w:rsid w:val="00AD7FA1"/>
    <w:rsid w:val="00AE32AB"/>
    <w:rsid w:val="00AE53C9"/>
    <w:rsid w:val="00AE6E60"/>
    <w:rsid w:val="00AF2785"/>
    <w:rsid w:val="00AF2D2B"/>
    <w:rsid w:val="00AF378B"/>
    <w:rsid w:val="00AF4BF5"/>
    <w:rsid w:val="00AF59ED"/>
    <w:rsid w:val="00AF5E87"/>
    <w:rsid w:val="00B0783B"/>
    <w:rsid w:val="00B104A8"/>
    <w:rsid w:val="00B171CD"/>
    <w:rsid w:val="00B20AE2"/>
    <w:rsid w:val="00B238B5"/>
    <w:rsid w:val="00B263A7"/>
    <w:rsid w:val="00B2789A"/>
    <w:rsid w:val="00B31772"/>
    <w:rsid w:val="00B31E90"/>
    <w:rsid w:val="00B322C8"/>
    <w:rsid w:val="00B33F19"/>
    <w:rsid w:val="00B352F9"/>
    <w:rsid w:val="00B36483"/>
    <w:rsid w:val="00B40F2A"/>
    <w:rsid w:val="00B45F32"/>
    <w:rsid w:val="00B472D0"/>
    <w:rsid w:val="00B55CCA"/>
    <w:rsid w:val="00B574B2"/>
    <w:rsid w:val="00B6142F"/>
    <w:rsid w:val="00B61735"/>
    <w:rsid w:val="00B62283"/>
    <w:rsid w:val="00B631D5"/>
    <w:rsid w:val="00B65180"/>
    <w:rsid w:val="00B6700C"/>
    <w:rsid w:val="00B70907"/>
    <w:rsid w:val="00B711FB"/>
    <w:rsid w:val="00B720F9"/>
    <w:rsid w:val="00B72EFB"/>
    <w:rsid w:val="00B74AA5"/>
    <w:rsid w:val="00B80749"/>
    <w:rsid w:val="00B830C7"/>
    <w:rsid w:val="00B8441E"/>
    <w:rsid w:val="00B84510"/>
    <w:rsid w:val="00B859A1"/>
    <w:rsid w:val="00B87683"/>
    <w:rsid w:val="00B90060"/>
    <w:rsid w:val="00B91099"/>
    <w:rsid w:val="00B9183C"/>
    <w:rsid w:val="00B91D97"/>
    <w:rsid w:val="00B933EA"/>
    <w:rsid w:val="00B945EA"/>
    <w:rsid w:val="00B94C0B"/>
    <w:rsid w:val="00B97FC2"/>
    <w:rsid w:val="00BA17BF"/>
    <w:rsid w:val="00BA3137"/>
    <w:rsid w:val="00BA43F6"/>
    <w:rsid w:val="00BA5E70"/>
    <w:rsid w:val="00BB0D8F"/>
    <w:rsid w:val="00BB1AA5"/>
    <w:rsid w:val="00BB29ED"/>
    <w:rsid w:val="00BB30D1"/>
    <w:rsid w:val="00BB3472"/>
    <w:rsid w:val="00BB606B"/>
    <w:rsid w:val="00BC6280"/>
    <w:rsid w:val="00BC6B06"/>
    <w:rsid w:val="00BD1088"/>
    <w:rsid w:val="00BD1E7E"/>
    <w:rsid w:val="00BD5B42"/>
    <w:rsid w:val="00BD7847"/>
    <w:rsid w:val="00BE0D7A"/>
    <w:rsid w:val="00BE633F"/>
    <w:rsid w:val="00BF0294"/>
    <w:rsid w:val="00BF139E"/>
    <w:rsid w:val="00BF2F13"/>
    <w:rsid w:val="00BF7254"/>
    <w:rsid w:val="00C00823"/>
    <w:rsid w:val="00C01D6A"/>
    <w:rsid w:val="00C048B1"/>
    <w:rsid w:val="00C07F91"/>
    <w:rsid w:val="00C154D9"/>
    <w:rsid w:val="00C167CC"/>
    <w:rsid w:val="00C22F91"/>
    <w:rsid w:val="00C24C83"/>
    <w:rsid w:val="00C26327"/>
    <w:rsid w:val="00C26471"/>
    <w:rsid w:val="00C27028"/>
    <w:rsid w:val="00C300C8"/>
    <w:rsid w:val="00C31907"/>
    <w:rsid w:val="00C31E5A"/>
    <w:rsid w:val="00C31E5C"/>
    <w:rsid w:val="00C37CAA"/>
    <w:rsid w:val="00C4446E"/>
    <w:rsid w:val="00C453EE"/>
    <w:rsid w:val="00C46A1F"/>
    <w:rsid w:val="00C55C35"/>
    <w:rsid w:val="00C577A5"/>
    <w:rsid w:val="00C60D15"/>
    <w:rsid w:val="00C61870"/>
    <w:rsid w:val="00C62FE9"/>
    <w:rsid w:val="00C66063"/>
    <w:rsid w:val="00C663BB"/>
    <w:rsid w:val="00C71291"/>
    <w:rsid w:val="00C73153"/>
    <w:rsid w:val="00C75BCD"/>
    <w:rsid w:val="00C90BDB"/>
    <w:rsid w:val="00C915FC"/>
    <w:rsid w:val="00C97187"/>
    <w:rsid w:val="00C9782F"/>
    <w:rsid w:val="00CA104D"/>
    <w:rsid w:val="00CA1DD5"/>
    <w:rsid w:val="00CA20C2"/>
    <w:rsid w:val="00CA20E9"/>
    <w:rsid w:val="00CA3961"/>
    <w:rsid w:val="00CA5BCC"/>
    <w:rsid w:val="00CA72A4"/>
    <w:rsid w:val="00CA7993"/>
    <w:rsid w:val="00CA7D24"/>
    <w:rsid w:val="00CB3930"/>
    <w:rsid w:val="00CB5F51"/>
    <w:rsid w:val="00CB6F65"/>
    <w:rsid w:val="00CB7C6F"/>
    <w:rsid w:val="00CC10BA"/>
    <w:rsid w:val="00CC2142"/>
    <w:rsid w:val="00CC440D"/>
    <w:rsid w:val="00CC5423"/>
    <w:rsid w:val="00CC5D28"/>
    <w:rsid w:val="00CC7529"/>
    <w:rsid w:val="00CC7AE9"/>
    <w:rsid w:val="00CE01D9"/>
    <w:rsid w:val="00CE5399"/>
    <w:rsid w:val="00CE5F7E"/>
    <w:rsid w:val="00CE7074"/>
    <w:rsid w:val="00CE7ADA"/>
    <w:rsid w:val="00CE7C8A"/>
    <w:rsid w:val="00CF1F2F"/>
    <w:rsid w:val="00CF391B"/>
    <w:rsid w:val="00CF68F4"/>
    <w:rsid w:val="00D01556"/>
    <w:rsid w:val="00D0169D"/>
    <w:rsid w:val="00D054E8"/>
    <w:rsid w:val="00D06862"/>
    <w:rsid w:val="00D06AB7"/>
    <w:rsid w:val="00D13F4E"/>
    <w:rsid w:val="00D15B71"/>
    <w:rsid w:val="00D20537"/>
    <w:rsid w:val="00D20E59"/>
    <w:rsid w:val="00D23DE8"/>
    <w:rsid w:val="00D240FB"/>
    <w:rsid w:val="00D24A4B"/>
    <w:rsid w:val="00D264D7"/>
    <w:rsid w:val="00D2694A"/>
    <w:rsid w:val="00D26CA3"/>
    <w:rsid w:val="00D30370"/>
    <w:rsid w:val="00D31267"/>
    <w:rsid w:val="00D31DC2"/>
    <w:rsid w:val="00D34682"/>
    <w:rsid w:val="00D36127"/>
    <w:rsid w:val="00D36467"/>
    <w:rsid w:val="00D367A2"/>
    <w:rsid w:val="00D40943"/>
    <w:rsid w:val="00D4197E"/>
    <w:rsid w:val="00D43749"/>
    <w:rsid w:val="00D45098"/>
    <w:rsid w:val="00D4612D"/>
    <w:rsid w:val="00D55555"/>
    <w:rsid w:val="00D557F9"/>
    <w:rsid w:val="00D564A3"/>
    <w:rsid w:val="00D56ABE"/>
    <w:rsid w:val="00D63999"/>
    <w:rsid w:val="00D66088"/>
    <w:rsid w:val="00D66C06"/>
    <w:rsid w:val="00D71307"/>
    <w:rsid w:val="00D7306D"/>
    <w:rsid w:val="00D7471C"/>
    <w:rsid w:val="00D7473D"/>
    <w:rsid w:val="00D7595A"/>
    <w:rsid w:val="00D76959"/>
    <w:rsid w:val="00D76CAE"/>
    <w:rsid w:val="00D85CAE"/>
    <w:rsid w:val="00D861E4"/>
    <w:rsid w:val="00D876D7"/>
    <w:rsid w:val="00D87B6B"/>
    <w:rsid w:val="00D87F44"/>
    <w:rsid w:val="00D91CBC"/>
    <w:rsid w:val="00D96B26"/>
    <w:rsid w:val="00D97589"/>
    <w:rsid w:val="00DA03DF"/>
    <w:rsid w:val="00DA0D44"/>
    <w:rsid w:val="00DA3DE8"/>
    <w:rsid w:val="00DA443B"/>
    <w:rsid w:val="00DA5B86"/>
    <w:rsid w:val="00DA67C9"/>
    <w:rsid w:val="00DB0610"/>
    <w:rsid w:val="00DB0FF6"/>
    <w:rsid w:val="00DB47CF"/>
    <w:rsid w:val="00DC0423"/>
    <w:rsid w:val="00DC115E"/>
    <w:rsid w:val="00DC58F9"/>
    <w:rsid w:val="00DC70C4"/>
    <w:rsid w:val="00DC7EE1"/>
    <w:rsid w:val="00DD246A"/>
    <w:rsid w:val="00DD46D9"/>
    <w:rsid w:val="00DD6219"/>
    <w:rsid w:val="00DD6DAC"/>
    <w:rsid w:val="00DE146C"/>
    <w:rsid w:val="00DE1C93"/>
    <w:rsid w:val="00DE3044"/>
    <w:rsid w:val="00DE32F3"/>
    <w:rsid w:val="00DE3C07"/>
    <w:rsid w:val="00DE49F7"/>
    <w:rsid w:val="00DE557A"/>
    <w:rsid w:val="00DE55FE"/>
    <w:rsid w:val="00DE65AE"/>
    <w:rsid w:val="00DE66B2"/>
    <w:rsid w:val="00DE6C22"/>
    <w:rsid w:val="00DE6F18"/>
    <w:rsid w:val="00DF1854"/>
    <w:rsid w:val="00DF1F86"/>
    <w:rsid w:val="00DF28C3"/>
    <w:rsid w:val="00DF321D"/>
    <w:rsid w:val="00DF3C98"/>
    <w:rsid w:val="00DF7B9D"/>
    <w:rsid w:val="00E00851"/>
    <w:rsid w:val="00E00F6A"/>
    <w:rsid w:val="00E0119C"/>
    <w:rsid w:val="00E0161D"/>
    <w:rsid w:val="00E029A7"/>
    <w:rsid w:val="00E02D1B"/>
    <w:rsid w:val="00E031D2"/>
    <w:rsid w:val="00E03A55"/>
    <w:rsid w:val="00E0461C"/>
    <w:rsid w:val="00E0503B"/>
    <w:rsid w:val="00E06B75"/>
    <w:rsid w:val="00E07507"/>
    <w:rsid w:val="00E11A65"/>
    <w:rsid w:val="00E14C0F"/>
    <w:rsid w:val="00E1678A"/>
    <w:rsid w:val="00E21201"/>
    <w:rsid w:val="00E22E51"/>
    <w:rsid w:val="00E27C9D"/>
    <w:rsid w:val="00E27EC4"/>
    <w:rsid w:val="00E311DE"/>
    <w:rsid w:val="00E41012"/>
    <w:rsid w:val="00E42260"/>
    <w:rsid w:val="00E43C97"/>
    <w:rsid w:val="00E44C40"/>
    <w:rsid w:val="00E46B83"/>
    <w:rsid w:val="00E50E60"/>
    <w:rsid w:val="00E53006"/>
    <w:rsid w:val="00E53775"/>
    <w:rsid w:val="00E56F63"/>
    <w:rsid w:val="00E571B3"/>
    <w:rsid w:val="00E60B06"/>
    <w:rsid w:val="00E66129"/>
    <w:rsid w:val="00E67A93"/>
    <w:rsid w:val="00E70325"/>
    <w:rsid w:val="00E71A26"/>
    <w:rsid w:val="00E73BB9"/>
    <w:rsid w:val="00E76785"/>
    <w:rsid w:val="00E76AE7"/>
    <w:rsid w:val="00E76F50"/>
    <w:rsid w:val="00E80582"/>
    <w:rsid w:val="00E834F5"/>
    <w:rsid w:val="00E85BB0"/>
    <w:rsid w:val="00E8656E"/>
    <w:rsid w:val="00E902A4"/>
    <w:rsid w:val="00E90C3A"/>
    <w:rsid w:val="00E911B4"/>
    <w:rsid w:val="00E9158F"/>
    <w:rsid w:val="00E92455"/>
    <w:rsid w:val="00E957C2"/>
    <w:rsid w:val="00E958B8"/>
    <w:rsid w:val="00E97129"/>
    <w:rsid w:val="00EA18EA"/>
    <w:rsid w:val="00EA28F3"/>
    <w:rsid w:val="00EA2995"/>
    <w:rsid w:val="00EA2EF7"/>
    <w:rsid w:val="00EA4D96"/>
    <w:rsid w:val="00EA53E0"/>
    <w:rsid w:val="00EA5623"/>
    <w:rsid w:val="00EA70C3"/>
    <w:rsid w:val="00EB0CBD"/>
    <w:rsid w:val="00EB2CEC"/>
    <w:rsid w:val="00EB3C50"/>
    <w:rsid w:val="00EB46EB"/>
    <w:rsid w:val="00EB4E81"/>
    <w:rsid w:val="00EB5129"/>
    <w:rsid w:val="00EB580B"/>
    <w:rsid w:val="00EB605A"/>
    <w:rsid w:val="00EC0B00"/>
    <w:rsid w:val="00EC4A91"/>
    <w:rsid w:val="00EC5061"/>
    <w:rsid w:val="00EC6EEA"/>
    <w:rsid w:val="00ED51E6"/>
    <w:rsid w:val="00ED5749"/>
    <w:rsid w:val="00EE095B"/>
    <w:rsid w:val="00EE0DCA"/>
    <w:rsid w:val="00EE1553"/>
    <w:rsid w:val="00EE1A38"/>
    <w:rsid w:val="00EE3242"/>
    <w:rsid w:val="00EE3E15"/>
    <w:rsid w:val="00EE555F"/>
    <w:rsid w:val="00EE55C1"/>
    <w:rsid w:val="00EF21D1"/>
    <w:rsid w:val="00EF244C"/>
    <w:rsid w:val="00EF5AD5"/>
    <w:rsid w:val="00EF75A7"/>
    <w:rsid w:val="00EF7FBB"/>
    <w:rsid w:val="00F00B6D"/>
    <w:rsid w:val="00F01542"/>
    <w:rsid w:val="00F030B2"/>
    <w:rsid w:val="00F032C7"/>
    <w:rsid w:val="00F0734B"/>
    <w:rsid w:val="00F1222B"/>
    <w:rsid w:val="00F13653"/>
    <w:rsid w:val="00F13E0F"/>
    <w:rsid w:val="00F15C59"/>
    <w:rsid w:val="00F16D1F"/>
    <w:rsid w:val="00F17471"/>
    <w:rsid w:val="00F221EE"/>
    <w:rsid w:val="00F23524"/>
    <w:rsid w:val="00F27EEC"/>
    <w:rsid w:val="00F30D3B"/>
    <w:rsid w:val="00F340B0"/>
    <w:rsid w:val="00F362A7"/>
    <w:rsid w:val="00F40CF5"/>
    <w:rsid w:val="00F4437F"/>
    <w:rsid w:val="00F4501F"/>
    <w:rsid w:val="00F52588"/>
    <w:rsid w:val="00F53727"/>
    <w:rsid w:val="00F55906"/>
    <w:rsid w:val="00F56FC6"/>
    <w:rsid w:val="00F61E9D"/>
    <w:rsid w:val="00F62FBB"/>
    <w:rsid w:val="00F63571"/>
    <w:rsid w:val="00F63E34"/>
    <w:rsid w:val="00F6654E"/>
    <w:rsid w:val="00F665B0"/>
    <w:rsid w:val="00F70A0E"/>
    <w:rsid w:val="00F73F54"/>
    <w:rsid w:val="00F75766"/>
    <w:rsid w:val="00F77321"/>
    <w:rsid w:val="00F8138C"/>
    <w:rsid w:val="00F82411"/>
    <w:rsid w:val="00F8248C"/>
    <w:rsid w:val="00F82B77"/>
    <w:rsid w:val="00F856AF"/>
    <w:rsid w:val="00F903A5"/>
    <w:rsid w:val="00F9062B"/>
    <w:rsid w:val="00F90F2F"/>
    <w:rsid w:val="00F91FDD"/>
    <w:rsid w:val="00F93920"/>
    <w:rsid w:val="00F93F51"/>
    <w:rsid w:val="00F952C4"/>
    <w:rsid w:val="00FA1548"/>
    <w:rsid w:val="00FA353C"/>
    <w:rsid w:val="00FB0D5B"/>
    <w:rsid w:val="00FB10EB"/>
    <w:rsid w:val="00FB3382"/>
    <w:rsid w:val="00FB3B5E"/>
    <w:rsid w:val="00FB4292"/>
    <w:rsid w:val="00FB54FB"/>
    <w:rsid w:val="00FB5962"/>
    <w:rsid w:val="00FB7E48"/>
    <w:rsid w:val="00FC1448"/>
    <w:rsid w:val="00FC1C95"/>
    <w:rsid w:val="00FC1EC6"/>
    <w:rsid w:val="00FC4437"/>
    <w:rsid w:val="00FC5247"/>
    <w:rsid w:val="00FC536F"/>
    <w:rsid w:val="00FC71F9"/>
    <w:rsid w:val="00FC770D"/>
    <w:rsid w:val="00FD11AF"/>
    <w:rsid w:val="00FD1D95"/>
    <w:rsid w:val="00FD29BC"/>
    <w:rsid w:val="00FE489E"/>
    <w:rsid w:val="00FE4EF9"/>
    <w:rsid w:val="00FE5F25"/>
    <w:rsid w:val="00FE649C"/>
    <w:rsid w:val="00FE7931"/>
    <w:rsid w:val="00FF2A7A"/>
    <w:rsid w:val="00FF3527"/>
    <w:rsid w:val="00FF5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F28987E"/>
  <w15:chartTrackingRefBased/>
  <w15:docId w15:val="{844228B4-E039-4681-AEED-9CF51CC55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050CCC"/>
  </w:style>
  <w:style w:type="character" w:styleId="CommentReference">
    <w:name w:val="annotation reference"/>
    <w:basedOn w:val="DefaultParagraphFont"/>
    <w:uiPriority w:val="99"/>
    <w:semiHidden/>
    <w:unhideWhenUsed/>
    <w:rsid w:val="00331D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1D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1D8D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D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1D8D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D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D8D"/>
    <w:rPr>
      <w:rFonts w:ascii="Segoe UI" w:hAnsi="Segoe UI" w:cs="Segoe UI"/>
      <w:sz w:val="18"/>
      <w:szCs w:val="18"/>
      <w:lang w:val="pt-PT"/>
    </w:rPr>
  </w:style>
  <w:style w:type="table" w:styleId="TableGrid">
    <w:name w:val="Table Grid"/>
    <w:basedOn w:val="TableNormal"/>
    <w:uiPriority w:val="59"/>
    <w:rsid w:val="003F5B21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3F5B21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F5B2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5B21"/>
    <w:rPr>
      <w:color w:val="954F72"/>
      <w:u w:val="single"/>
    </w:rPr>
  </w:style>
  <w:style w:type="paragraph" w:customStyle="1" w:styleId="msonormal0">
    <w:name w:val="msonormal"/>
    <w:basedOn w:val="Normal"/>
    <w:rsid w:val="003F5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table" w:customStyle="1" w:styleId="PlainTable51">
    <w:name w:val="Plain Table 51"/>
    <w:basedOn w:val="TableNormal"/>
    <w:uiPriority w:val="45"/>
    <w:rsid w:val="003F5B21"/>
    <w:pPr>
      <w:spacing w:after="0" w:line="240" w:lineRule="auto"/>
    </w:pPr>
    <w:rPr>
      <w:rFonts w:eastAsiaTheme="minorEastAsia"/>
      <w:lang w:eastAsia="zh-C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F5B21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lang w:val="nb-NO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3F5B21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F5B21"/>
    <w:pPr>
      <w:tabs>
        <w:tab w:val="center" w:pos="4536"/>
        <w:tab w:val="right" w:pos="9072"/>
      </w:tabs>
      <w:spacing w:after="0" w:line="240" w:lineRule="auto"/>
    </w:pPr>
    <w:rPr>
      <w:rFonts w:eastAsiaTheme="minorEastAsia"/>
      <w:lang w:val="nb-NO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3F5B21"/>
    <w:rPr>
      <w:rFonts w:eastAsiaTheme="minorEastAsia"/>
      <w:lang w:eastAsia="zh-CN"/>
    </w:rPr>
  </w:style>
  <w:style w:type="table" w:styleId="PlainTable5">
    <w:name w:val="Plain Table 5"/>
    <w:basedOn w:val="TableNormal"/>
    <w:uiPriority w:val="45"/>
    <w:rsid w:val="003F5B21"/>
    <w:pPr>
      <w:spacing w:after="0" w:line="240" w:lineRule="auto"/>
    </w:pPr>
    <w:rPr>
      <w:rFonts w:eastAsiaTheme="minorEastAsia"/>
      <w:lang w:eastAsia="zh-C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20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70BF0-0070-44ED-A50A-DCCDFE6BC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15</TotalTime>
  <Pages>2</Pages>
  <Words>1029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ca</dc:creator>
  <cp:keywords/>
  <dc:description/>
  <cp:lastModifiedBy>José Cerca</cp:lastModifiedBy>
  <cp:revision>1020</cp:revision>
  <dcterms:created xsi:type="dcterms:W3CDTF">2019-05-21T14:09:00Z</dcterms:created>
  <dcterms:modified xsi:type="dcterms:W3CDTF">2021-01-04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ed0f2530-90b0-37e1-8fc6-3d0acacf3074</vt:lpwstr>
  </property>
  <property fmtid="{D5CDD505-2E9C-101B-9397-08002B2CF9AE}" pid="4" name="Mendeley Citation Style_1">
    <vt:lpwstr>http://www.zotero.org/styles/american-journal-of-botany</vt:lpwstr>
  </property>
  <property fmtid="{D5CDD505-2E9C-101B-9397-08002B2CF9AE}" pid="5" name="Mendeley Recent Style Id 0_1">
    <vt:lpwstr>http://www.zotero.org/styles/american-journal-of-botany</vt:lpwstr>
  </property>
  <property fmtid="{D5CDD505-2E9C-101B-9397-08002B2CF9AE}" pid="6" name="Mendeley Recent Style Name 0_1">
    <vt:lpwstr>American Journal of Botany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evolutionary-ecology</vt:lpwstr>
  </property>
  <property fmtid="{D5CDD505-2E9C-101B-9397-08002B2CF9AE}" pid="18" name="Mendeley Recent Style Name 6_1">
    <vt:lpwstr>Evolutionary Ecology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